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CBFF6EB" w14:textId="07BC6405" w:rsidR="00874B5F" w:rsidRPr="00F243F4" w:rsidRDefault="002F25DC">
      <w:pPr>
        <w:rPr>
          <w:szCs w:val="24"/>
        </w:rPr>
      </w:pPr>
      <w:r w:rsidRPr="00F243F4">
        <w:rPr>
          <w:noProof/>
          <w:szCs w:val="24"/>
          <w:lang w:eastAsia="zh-CN"/>
        </w:rPr>
        <mc:AlternateContent>
          <mc:Choice Requires="wps">
            <w:drawing>
              <wp:anchor distT="45720" distB="45720" distL="114300" distR="114300" simplePos="0" relativeHeight="251658752" behindDoc="1" locked="0" layoutInCell="1" allowOverlap="1" wp14:anchorId="7CBFF83F" wp14:editId="7CBFF840">
                <wp:simplePos x="0" y="0"/>
                <wp:positionH relativeFrom="margin">
                  <wp:align>right</wp:align>
                </wp:positionH>
                <wp:positionV relativeFrom="paragraph">
                  <wp:posOffset>-143301</wp:posOffset>
                </wp:positionV>
                <wp:extent cx="1259840" cy="1404620"/>
                <wp:effectExtent l="0" t="0" r="16510" b="1397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5984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CBFF854" w14:textId="77777777" w:rsidR="00D900BC" w:rsidRDefault="00D900BC" w:rsidP="002F25DC">
                            <w:pPr>
                              <w:jc w:val="center"/>
                            </w:pPr>
                            <w:r>
                              <w:t>M-001/F/CKYC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7CBFF83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8pt;margin-top:-11.3pt;width:99.2pt;height:110.6pt;z-index:-251657728;visibility:visible;mso-wrap-style:square;mso-width-percent:0;mso-height-percent:20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">
                <v:textbox style="mso-fit-shape-to-text:t">
                  <w:txbxContent>
                    <w:p w14:paraId="7CBFF854" w14:textId="77777777" w:rsidR="00D900BC" w:rsidRDefault="00D900BC" w:rsidP="002F25DC">
                      <w:pPr>
                        <w:jc w:val="center"/>
                      </w:pPr>
                      <w:r>
                        <w:t>M-001/F/CKYC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874B5F" w:rsidRPr="00F243F4">
        <w:rPr>
          <w:noProof/>
          <w:szCs w:val="24"/>
          <w:lang w:eastAsia="zh-CN"/>
        </w:rPr>
        <mc:AlternateContent>
          <mc:Choice Requires="wps">
            <w:drawing>
              <wp:anchor distT="0" distB="0" distL="114300" distR="114300" simplePos="0" relativeHeight="251650560" behindDoc="0" locked="0" layoutInCell="1" allowOverlap="1" wp14:anchorId="7CBFF841" wp14:editId="7CBFF842">
                <wp:simplePos x="0" y="0"/>
                <wp:positionH relativeFrom="column">
                  <wp:posOffset>1605915</wp:posOffset>
                </wp:positionH>
                <wp:positionV relativeFrom="paragraph">
                  <wp:posOffset>197485</wp:posOffset>
                </wp:positionV>
                <wp:extent cx="3420000" cy="0"/>
                <wp:effectExtent l="0" t="0" r="28575" b="19050"/>
                <wp:wrapNone/>
                <wp:docPr id="1" name="直線接點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4200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>
            <w:pict>
              <v:line w14:anchorId="1906FB4F" id="直線接點 1" o:spid="_x0000_s1026" style="position:absolute;z-index:251650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26.45pt,15.55pt" to="395.75pt,15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" strokecolor="black [3213]"/>
            </w:pict>
          </mc:Fallback>
        </mc:AlternateContent>
      </w:r>
      <w:r w:rsidR="00874B5F" w:rsidRPr="00F243F4">
        <w:rPr>
          <w:szCs w:val="24"/>
        </w:rPr>
        <w:t>學生姓名</w:t>
      </w:r>
      <w:r w:rsidR="00874B5F" w:rsidRPr="00F243F4">
        <w:rPr>
          <w:szCs w:val="24"/>
        </w:rPr>
        <w:t>Student Name:</w:t>
      </w:r>
      <w:r w:rsidR="00016D45" w:rsidRPr="00F243F4">
        <w:rPr>
          <w:szCs w:val="24"/>
        </w:rPr>
        <w:t xml:space="preserve"> </w:t>
      </w:r>
    </w:p>
    <w:p w14:paraId="467DC199" w14:textId="77777777" w:rsidR="002B2EDE" w:rsidRDefault="008021F6" w:rsidP="00010576">
      <w:pPr>
        <w:rPr>
          <w:szCs w:val="24"/>
        </w:rPr>
      </w:pPr>
      <w:r w:rsidRPr="00F243F4">
        <w:rPr>
          <w:noProof/>
          <w:szCs w:val="24"/>
          <w:lang w:eastAsia="zh-CN"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 wp14:anchorId="7F596694" wp14:editId="72034167">
                <wp:simplePos x="0" y="0"/>
                <wp:positionH relativeFrom="column">
                  <wp:posOffset>1497330</wp:posOffset>
                </wp:positionH>
                <wp:positionV relativeFrom="paragraph">
                  <wp:posOffset>337185</wp:posOffset>
                </wp:positionV>
                <wp:extent cx="1800000" cy="0"/>
                <wp:effectExtent l="0" t="0" r="29210" b="19050"/>
                <wp:wrapNone/>
                <wp:docPr id="2" name="直線接點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000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>
            <w:pict>
              <v:line w14:anchorId="44DD7552" id="直線接點 2" o:spid="_x0000_s1026" style="position:absolute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17.9pt,26.55pt" to="259.65pt,26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" strokecolor="black [3213]"/>
            </w:pict>
          </mc:Fallback>
        </mc:AlternateContent>
      </w:r>
      <w:r w:rsidRPr="00F243F4">
        <w:rPr>
          <w:noProof/>
          <w:szCs w:val="24"/>
          <w:lang w:eastAsia="zh-CN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7CBFF843" wp14:editId="30859CF1">
                <wp:simplePos x="0" y="0"/>
                <wp:positionH relativeFrom="margin">
                  <wp:align>right</wp:align>
                </wp:positionH>
                <wp:positionV relativeFrom="paragraph">
                  <wp:posOffset>370840</wp:posOffset>
                </wp:positionV>
                <wp:extent cx="1800000" cy="0"/>
                <wp:effectExtent l="0" t="0" r="29210" b="19050"/>
                <wp:wrapNone/>
                <wp:docPr id="4" name="直線接點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000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>
            <w:pict>
              <v:line w14:anchorId="71999F11" id="直線接點 4" o:spid="_x0000_s1026" style="position:absolute;z-index:25165670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90.55pt,29.2pt" to="232.3pt,29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" strokecolor="black [3213]">
                <w10:wrap anchorx="margin"/>
              </v:line>
            </w:pict>
          </mc:Fallback>
        </mc:AlternateContent>
      </w:r>
      <w:r w:rsidR="00874B5F" w:rsidRPr="00F243F4">
        <w:rPr>
          <w:szCs w:val="24"/>
        </w:rPr>
        <w:t>學生編號</w:t>
      </w:r>
      <w:r w:rsidR="00874B5F" w:rsidRPr="00F243F4">
        <w:rPr>
          <w:szCs w:val="24"/>
        </w:rPr>
        <w:t xml:space="preserve">Student No.: </w:t>
      </w:r>
      <w:r w:rsidR="00010576">
        <w:rPr>
          <w:szCs w:val="32"/>
        </w:rPr>
        <w:t xml:space="preserve">      </w:t>
      </w:r>
      <w:r w:rsidRPr="00F243F4">
        <w:rPr>
          <w:color w:val="FFFFFF" w:themeColor="background1"/>
          <w:sz w:val="32"/>
          <w:szCs w:val="24"/>
        </w:rPr>
        <w:t>-</w:t>
      </w:r>
      <w:r w:rsidR="00CD52AD" w:rsidRPr="00F243F4">
        <w:rPr>
          <w:sz w:val="32"/>
          <w:szCs w:val="24"/>
        </w:rPr>
        <w:tab/>
      </w:r>
      <w:r w:rsidR="00CD52AD" w:rsidRPr="00F243F4">
        <w:rPr>
          <w:sz w:val="32"/>
          <w:szCs w:val="24"/>
        </w:rPr>
        <w:tab/>
      </w:r>
      <w:r w:rsidR="00502839" w:rsidRPr="00F243F4">
        <w:rPr>
          <w:sz w:val="32"/>
          <w:szCs w:val="24"/>
        </w:rPr>
        <w:t xml:space="preserve">   </w:t>
      </w:r>
      <w:r w:rsidR="00CD52AD" w:rsidRPr="00F243F4">
        <w:rPr>
          <w:sz w:val="32"/>
          <w:szCs w:val="24"/>
        </w:rPr>
        <w:t xml:space="preserve">  </w:t>
      </w:r>
      <w:r w:rsidR="00CD52AD" w:rsidRPr="00F243F4">
        <w:rPr>
          <w:sz w:val="32"/>
          <w:szCs w:val="24"/>
        </w:rPr>
        <w:tab/>
        <w:t xml:space="preserve">   </w:t>
      </w:r>
      <w:r w:rsidR="00874B5F" w:rsidRPr="00F243F4">
        <w:rPr>
          <w:szCs w:val="24"/>
        </w:rPr>
        <w:t>房間號碼</w:t>
      </w:r>
      <w:r w:rsidR="00874B5F" w:rsidRPr="00F243F4">
        <w:rPr>
          <w:szCs w:val="24"/>
        </w:rPr>
        <w:t>Room No.:</w:t>
      </w:r>
      <w:r w:rsidRPr="00F243F4">
        <w:rPr>
          <w:szCs w:val="24"/>
        </w:rPr>
        <w:t xml:space="preserve"> </w:t>
      </w:r>
      <w:r w:rsidR="00010576">
        <w:rPr>
          <w:szCs w:val="24"/>
        </w:rPr>
        <w:t xml:space="preserve"> </w:t>
      </w:r>
    </w:p>
    <w:p w14:paraId="5DF65E49" w14:textId="6178D2BC" w:rsidR="007A751E" w:rsidRPr="00F243F4" w:rsidRDefault="007A751E" w:rsidP="00010576">
      <w:pPr>
        <w:rPr>
          <w:sz w:val="20"/>
        </w:rPr>
      </w:pPr>
      <w:r w:rsidRPr="00F243F4">
        <w:rPr>
          <w:sz w:val="20"/>
          <w:lang w:eastAsia="zh-HK"/>
        </w:rPr>
        <w:t>請於此日期前提交書院房間設備清單</w:t>
      </w:r>
      <w:r w:rsidRPr="00F243F4">
        <w:rPr>
          <w:sz w:val="20"/>
        </w:rPr>
        <w:t xml:space="preserve">Please submit this equipment checklist no later than </w:t>
      </w:r>
      <w:r w:rsidRPr="00010576">
        <w:rPr>
          <w:sz w:val="20"/>
          <w:u w:val="single"/>
        </w:rPr>
        <w:t>____</w:t>
      </w:r>
      <w:r w:rsidR="00010576" w:rsidRPr="00010576">
        <w:rPr>
          <w:sz w:val="20"/>
          <w:u w:val="single"/>
        </w:rPr>
        <w:t xml:space="preserve">        </w:t>
      </w:r>
      <w:r w:rsidRPr="00010576">
        <w:rPr>
          <w:sz w:val="20"/>
          <w:u w:val="single"/>
        </w:rPr>
        <w:t>_</w:t>
      </w:r>
      <w:r w:rsidRPr="00F243F4">
        <w:rPr>
          <w:sz w:val="20"/>
        </w:rPr>
        <w:t>______</w:t>
      </w:r>
    </w:p>
    <w:p w14:paraId="39B56178" w14:textId="1E95AC74" w:rsidR="009334D3" w:rsidRPr="00F243F4" w:rsidRDefault="007A751E" w:rsidP="009334D3">
      <w:pPr>
        <w:pStyle w:val="ListParagraph"/>
        <w:numPr>
          <w:ilvl w:val="0"/>
          <w:numId w:val="7"/>
        </w:numPr>
        <w:ind w:left="142" w:hanging="142"/>
        <w:rPr>
          <w:sz w:val="20"/>
        </w:rPr>
      </w:pPr>
      <w:r w:rsidRPr="00F243F4">
        <w:rPr>
          <w:sz w:val="20"/>
          <w:lang w:eastAsia="zh-HK"/>
        </w:rPr>
        <w:t>請細心檢查下列設備。</w:t>
      </w:r>
      <w:r w:rsidR="00FA1A2E" w:rsidRPr="00F243F4">
        <w:rPr>
          <w:sz w:val="20"/>
        </w:rPr>
        <w:t>檢查後，若設備良好，請在空格內打</w:t>
      </w:r>
      <w:r w:rsidR="00FA1A2E" w:rsidRPr="00F243F4">
        <w:rPr>
          <w:sz w:val="20"/>
        </w:rPr>
        <w:t>“</w:t>
      </w:r>
      <w:r w:rsidR="00FA1A2E" w:rsidRPr="00F243F4">
        <w:sym w:font="Wingdings" w:char="F0FC"/>
      </w:r>
      <w:r w:rsidR="00FA1A2E" w:rsidRPr="00F243F4">
        <w:rPr>
          <w:sz w:val="20"/>
        </w:rPr>
        <w:t>”</w:t>
      </w:r>
      <w:r w:rsidR="00821D19" w:rsidRPr="00F243F4">
        <w:rPr>
          <w:sz w:val="20"/>
        </w:rPr>
        <w:t>，否則請詳細填寫該設備的現時狀況。</w:t>
      </w:r>
      <w:r w:rsidR="00FA1A2E" w:rsidRPr="00F243F4">
        <w:rPr>
          <w:sz w:val="20"/>
        </w:rPr>
        <w:t xml:space="preserve"> </w:t>
      </w:r>
      <w:proofErr w:type="gramStart"/>
      <w:r w:rsidR="002B7795" w:rsidRPr="00F243F4">
        <w:rPr>
          <w:sz w:val="20"/>
          <w:lang w:eastAsia="zh-HK"/>
        </w:rPr>
        <w:t>退宿時</w:t>
      </w:r>
      <w:proofErr w:type="gramEnd"/>
      <w:r w:rsidR="002B7795" w:rsidRPr="00F243F4">
        <w:rPr>
          <w:sz w:val="20"/>
        </w:rPr>
        <w:t>,</w:t>
      </w:r>
      <w:r w:rsidR="002B7795" w:rsidRPr="00F243F4">
        <w:rPr>
          <w:sz w:val="20"/>
          <w:lang w:eastAsia="zh-HK"/>
        </w:rPr>
        <w:t xml:space="preserve"> </w:t>
      </w:r>
      <w:r w:rsidRPr="00F243F4">
        <w:rPr>
          <w:sz w:val="20"/>
          <w:lang w:eastAsia="zh-HK"/>
        </w:rPr>
        <w:t>書院將按此清單進行複核</w:t>
      </w:r>
      <w:r w:rsidR="002B7795" w:rsidRPr="00F243F4">
        <w:rPr>
          <w:sz w:val="20"/>
          <w:lang w:eastAsia="zh-HK"/>
        </w:rPr>
        <w:t>對比</w:t>
      </w:r>
      <w:r w:rsidRPr="00F243F4">
        <w:rPr>
          <w:sz w:val="20"/>
          <w:lang w:eastAsia="zh-HK"/>
        </w:rPr>
        <w:t>。</w:t>
      </w:r>
      <w:r w:rsidRPr="00F243F4">
        <w:rPr>
          <w:sz w:val="20"/>
        </w:rPr>
        <w:t xml:space="preserve">Please check the following equipment carefully.  </w:t>
      </w:r>
      <w:r w:rsidR="00FA1A2E" w:rsidRPr="00F243F4">
        <w:rPr>
          <w:sz w:val="20"/>
        </w:rPr>
        <w:t>After checking, please put “</w:t>
      </w:r>
      <w:r w:rsidR="00FA1A2E" w:rsidRPr="00F243F4">
        <w:sym w:font="Wingdings" w:char="F0FC"/>
      </w:r>
      <w:r w:rsidR="00FA1A2E" w:rsidRPr="00F243F4">
        <w:rPr>
          <w:sz w:val="20"/>
        </w:rPr>
        <w:t>” in the b</w:t>
      </w:r>
      <w:r w:rsidR="004D27E0" w:rsidRPr="00F243F4">
        <w:rPr>
          <w:sz w:val="20"/>
          <w:lang w:eastAsia="zh-HK"/>
        </w:rPr>
        <w:t>ox</w:t>
      </w:r>
      <w:r w:rsidR="00FA1A2E" w:rsidRPr="00F243F4">
        <w:rPr>
          <w:sz w:val="20"/>
        </w:rPr>
        <w:t xml:space="preserve"> if the equipment is OK.</w:t>
      </w:r>
      <w:r w:rsidR="00821D19" w:rsidRPr="00F243F4">
        <w:rPr>
          <w:sz w:val="20"/>
        </w:rPr>
        <w:t xml:space="preserve"> Otherwise, please describe the </w:t>
      </w:r>
      <w:r w:rsidRPr="00F243F4">
        <w:rPr>
          <w:sz w:val="20"/>
        </w:rPr>
        <w:t>status</w:t>
      </w:r>
      <w:r w:rsidR="00821D19" w:rsidRPr="00F243F4">
        <w:rPr>
          <w:sz w:val="20"/>
        </w:rPr>
        <w:t xml:space="preserve"> of equipment clearly.</w:t>
      </w:r>
      <w:r w:rsidRPr="00F243F4">
        <w:rPr>
          <w:sz w:val="20"/>
        </w:rPr>
        <w:t xml:space="preserve"> This form will be used to cross check accordingly during the </w:t>
      </w:r>
      <w:r w:rsidR="008C161D">
        <w:rPr>
          <w:sz w:val="20"/>
        </w:rPr>
        <w:t>move-out</w:t>
      </w:r>
      <w:r w:rsidRPr="00F243F4">
        <w:rPr>
          <w:sz w:val="20"/>
        </w:rPr>
        <w:t xml:space="preserve"> procedure.</w:t>
      </w:r>
    </w:p>
    <w:tbl>
      <w:tblPr>
        <w:tblStyle w:val="TableGrid"/>
        <w:tblW w:w="10768" w:type="dxa"/>
        <w:tblLook w:val="04A0" w:firstRow="1" w:lastRow="0" w:firstColumn="1" w:lastColumn="0" w:noHBand="0" w:noVBand="1"/>
      </w:tblPr>
      <w:tblGrid>
        <w:gridCol w:w="1129"/>
        <w:gridCol w:w="5670"/>
        <w:gridCol w:w="709"/>
        <w:gridCol w:w="1559"/>
        <w:gridCol w:w="1701"/>
      </w:tblGrid>
      <w:tr w:rsidR="00110A41" w:rsidRPr="00F243F4" w14:paraId="7CBFF6F4" w14:textId="77777777" w:rsidTr="008C161D">
        <w:trPr>
          <w:trHeight w:val="283"/>
        </w:trPr>
        <w:tc>
          <w:tcPr>
            <w:tcW w:w="6799" w:type="dxa"/>
            <w:gridSpan w:val="2"/>
            <w:vMerge w:val="restart"/>
            <w:shd w:val="clear" w:color="auto" w:fill="D9D9D9" w:themeFill="background1" w:themeFillShade="D9"/>
            <w:vAlign w:val="center"/>
          </w:tcPr>
          <w:p w14:paraId="7CBFF6EF" w14:textId="6D050DB9" w:rsidR="00110A41" w:rsidRPr="00F243F4" w:rsidRDefault="00110A41" w:rsidP="00110A41">
            <w:pPr>
              <w:pStyle w:val="BodyText"/>
              <w:spacing w:line="0" w:lineRule="atLeast"/>
              <w:jc w:val="center"/>
              <w:rPr>
                <w:b/>
              </w:rPr>
            </w:pPr>
            <w:r w:rsidRPr="00F243F4">
              <w:rPr>
                <w:b/>
              </w:rPr>
              <w:t>物品</w:t>
            </w:r>
            <w:r w:rsidR="007423B2" w:rsidRPr="00F243F4">
              <w:rPr>
                <w:b/>
                <w:lang w:eastAsia="zh-HK"/>
              </w:rPr>
              <w:t>名稱</w:t>
            </w:r>
          </w:p>
          <w:p w14:paraId="7CBFF6F0" w14:textId="77777777" w:rsidR="00110A41" w:rsidRPr="00F243F4" w:rsidRDefault="00110A41" w:rsidP="00110A41">
            <w:pPr>
              <w:pStyle w:val="BodyText"/>
              <w:spacing w:line="0" w:lineRule="atLeast"/>
              <w:jc w:val="center"/>
              <w:rPr>
                <w:b/>
              </w:rPr>
            </w:pPr>
            <w:r w:rsidRPr="00F243F4">
              <w:rPr>
                <w:b/>
              </w:rPr>
              <w:t>Item Description</w:t>
            </w:r>
          </w:p>
        </w:tc>
        <w:tc>
          <w:tcPr>
            <w:tcW w:w="709" w:type="dxa"/>
            <w:vMerge w:val="restart"/>
            <w:shd w:val="clear" w:color="auto" w:fill="D9D9D9" w:themeFill="background1" w:themeFillShade="D9"/>
            <w:vAlign w:val="center"/>
          </w:tcPr>
          <w:p w14:paraId="7CBFF6F1" w14:textId="77777777" w:rsidR="00110A41" w:rsidRPr="00F243F4" w:rsidRDefault="00110A41" w:rsidP="00110A41">
            <w:pPr>
              <w:pStyle w:val="BodyText"/>
              <w:spacing w:line="0" w:lineRule="atLeast"/>
              <w:jc w:val="center"/>
              <w:rPr>
                <w:b/>
              </w:rPr>
            </w:pPr>
            <w:r w:rsidRPr="00F243F4">
              <w:rPr>
                <w:b/>
              </w:rPr>
              <w:t>數量</w:t>
            </w:r>
          </w:p>
          <w:p w14:paraId="7CBFF6F2" w14:textId="77777777" w:rsidR="00110A41" w:rsidRPr="00F243F4" w:rsidRDefault="00110A41" w:rsidP="00110A41">
            <w:pPr>
              <w:pStyle w:val="BodyText"/>
              <w:spacing w:line="0" w:lineRule="atLeast"/>
              <w:jc w:val="center"/>
              <w:rPr>
                <w:b/>
              </w:rPr>
            </w:pPr>
            <w:r w:rsidRPr="00F243F4">
              <w:rPr>
                <w:b/>
              </w:rPr>
              <w:t>Qty</w:t>
            </w:r>
          </w:p>
        </w:tc>
        <w:tc>
          <w:tcPr>
            <w:tcW w:w="3260" w:type="dxa"/>
            <w:gridSpan w:val="2"/>
            <w:shd w:val="clear" w:color="auto" w:fill="D9D9D9" w:themeFill="background1" w:themeFillShade="D9"/>
            <w:vAlign w:val="center"/>
          </w:tcPr>
          <w:p w14:paraId="7CBFF6F3" w14:textId="77777777" w:rsidR="00110A41" w:rsidRPr="00F243F4" w:rsidRDefault="00110A41" w:rsidP="00110A41">
            <w:pPr>
              <w:pStyle w:val="BodyText"/>
              <w:spacing w:line="0" w:lineRule="atLeast"/>
              <w:jc w:val="center"/>
              <w:rPr>
                <w:b/>
              </w:rPr>
            </w:pPr>
            <w:r w:rsidRPr="00F243F4">
              <w:rPr>
                <w:b/>
              </w:rPr>
              <w:t>狀況</w:t>
            </w:r>
            <w:r w:rsidRPr="00F243F4">
              <w:rPr>
                <w:b/>
              </w:rPr>
              <w:t xml:space="preserve"> Condition</w:t>
            </w:r>
          </w:p>
        </w:tc>
      </w:tr>
      <w:tr w:rsidR="00110A41" w:rsidRPr="00F243F4" w14:paraId="7CBFF6FB" w14:textId="77777777" w:rsidTr="008C161D">
        <w:tc>
          <w:tcPr>
            <w:tcW w:w="6799" w:type="dxa"/>
            <w:gridSpan w:val="2"/>
            <w:vMerge/>
            <w:shd w:val="clear" w:color="auto" w:fill="D9D9D9" w:themeFill="background1" w:themeFillShade="D9"/>
            <w:vAlign w:val="center"/>
          </w:tcPr>
          <w:p w14:paraId="7CBFF6F5" w14:textId="77777777" w:rsidR="00110A41" w:rsidRPr="00F243F4" w:rsidRDefault="00110A41" w:rsidP="00110A41">
            <w:pPr>
              <w:pStyle w:val="BodyText"/>
              <w:spacing w:line="0" w:lineRule="atLeast"/>
              <w:jc w:val="center"/>
              <w:rPr>
                <w:b/>
              </w:rPr>
            </w:pPr>
          </w:p>
        </w:tc>
        <w:tc>
          <w:tcPr>
            <w:tcW w:w="709" w:type="dxa"/>
            <w:vMerge/>
            <w:shd w:val="clear" w:color="auto" w:fill="D9D9D9" w:themeFill="background1" w:themeFillShade="D9"/>
          </w:tcPr>
          <w:p w14:paraId="7CBFF6F6" w14:textId="77777777" w:rsidR="00110A41" w:rsidRPr="00F243F4" w:rsidRDefault="00110A41" w:rsidP="004C61D1">
            <w:pPr>
              <w:pStyle w:val="BodyText"/>
              <w:spacing w:line="0" w:lineRule="atLeast"/>
              <w:jc w:val="center"/>
              <w:rPr>
                <w:b/>
              </w:rPr>
            </w:pPr>
          </w:p>
        </w:tc>
        <w:tc>
          <w:tcPr>
            <w:tcW w:w="1559" w:type="dxa"/>
            <w:shd w:val="clear" w:color="auto" w:fill="D9D9D9" w:themeFill="background1" w:themeFillShade="D9"/>
            <w:vAlign w:val="center"/>
          </w:tcPr>
          <w:p w14:paraId="7CBFF6F8" w14:textId="18AEC743" w:rsidR="00110A41" w:rsidRPr="00F243F4" w:rsidRDefault="00110A41" w:rsidP="008C161D">
            <w:pPr>
              <w:pStyle w:val="BodyText"/>
              <w:spacing w:line="0" w:lineRule="atLeast"/>
              <w:jc w:val="center"/>
              <w:rPr>
                <w:b/>
              </w:rPr>
            </w:pPr>
            <w:r w:rsidRPr="00F243F4">
              <w:rPr>
                <w:b/>
              </w:rPr>
              <w:t>入住</w:t>
            </w:r>
            <w:r w:rsidR="008C161D">
              <w:rPr>
                <w:b/>
              </w:rPr>
              <w:t xml:space="preserve"> </w:t>
            </w:r>
            <w:r w:rsidRPr="00F243F4">
              <w:rPr>
                <w:b/>
              </w:rPr>
              <w:t>Move In</w:t>
            </w:r>
          </w:p>
        </w:tc>
        <w:tc>
          <w:tcPr>
            <w:tcW w:w="1701" w:type="dxa"/>
            <w:shd w:val="clear" w:color="auto" w:fill="D9D9D9" w:themeFill="background1" w:themeFillShade="D9"/>
            <w:vAlign w:val="center"/>
          </w:tcPr>
          <w:p w14:paraId="7CBFF6FA" w14:textId="36EC9CBA" w:rsidR="00110A41" w:rsidRPr="00F243F4" w:rsidRDefault="00110A41" w:rsidP="008C161D">
            <w:pPr>
              <w:pStyle w:val="BodyText"/>
              <w:spacing w:line="0" w:lineRule="atLeast"/>
              <w:jc w:val="center"/>
              <w:rPr>
                <w:b/>
              </w:rPr>
            </w:pPr>
            <w:r w:rsidRPr="00F243F4">
              <w:rPr>
                <w:b/>
              </w:rPr>
              <w:t>退房</w:t>
            </w:r>
            <w:r w:rsidR="008C161D">
              <w:rPr>
                <w:b/>
              </w:rPr>
              <w:t xml:space="preserve"> </w:t>
            </w:r>
            <w:r w:rsidRPr="00F243F4">
              <w:rPr>
                <w:b/>
              </w:rPr>
              <w:t>Move Out</w:t>
            </w:r>
          </w:p>
        </w:tc>
      </w:tr>
      <w:tr w:rsidR="00D4286A" w:rsidRPr="00F243F4" w14:paraId="7CBFF6FD" w14:textId="77777777" w:rsidTr="000E2640">
        <w:trPr>
          <w:trHeight w:val="283"/>
        </w:trPr>
        <w:tc>
          <w:tcPr>
            <w:tcW w:w="10768" w:type="dxa"/>
            <w:gridSpan w:val="5"/>
            <w:shd w:val="clear" w:color="auto" w:fill="D9D9D9" w:themeFill="background1" w:themeFillShade="D9"/>
            <w:vAlign w:val="center"/>
          </w:tcPr>
          <w:p w14:paraId="7CBFF6FC" w14:textId="70E9F62C" w:rsidR="00D4286A" w:rsidRPr="00F243F4" w:rsidRDefault="00D4286A" w:rsidP="00D4286A">
            <w:pPr>
              <w:pStyle w:val="BodyText"/>
              <w:spacing w:line="0" w:lineRule="atLeast"/>
            </w:pPr>
            <w:r w:rsidRPr="00F243F4">
              <w:rPr>
                <w:b/>
              </w:rPr>
              <w:t>一、</w:t>
            </w:r>
            <w:r w:rsidR="009334D3" w:rsidRPr="00F243F4">
              <w:rPr>
                <w:b/>
              </w:rPr>
              <w:t>房間設備</w:t>
            </w:r>
            <w:r w:rsidR="009334D3" w:rsidRPr="00F243F4">
              <w:rPr>
                <w:b/>
              </w:rPr>
              <w:t xml:space="preserve"> (Equipment in the Room) -- </w:t>
            </w:r>
            <w:r w:rsidR="009334D3" w:rsidRPr="00F243F4">
              <w:rPr>
                <w:b/>
              </w:rPr>
              <w:t>個人物品</w:t>
            </w:r>
            <w:r w:rsidR="009334D3" w:rsidRPr="00F243F4">
              <w:rPr>
                <w:b/>
              </w:rPr>
              <w:t xml:space="preserve"> (Personal Items)</w:t>
            </w:r>
          </w:p>
        </w:tc>
      </w:tr>
      <w:tr w:rsidR="00D4286A" w:rsidRPr="00F243F4" w14:paraId="7CBFF704" w14:textId="77777777" w:rsidTr="008C161D">
        <w:trPr>
          <w:trHeight w:val="340"/>
        </w:trPr>
        <w:tc>
          <w:tcPr>
            <w:tcW w:w="1129" w:type="dxa"/>
            <w:vMerge w:val="restart"/>
            <w:shd w:val="clear" w:color="auto" w:fill="D9D9D9" w:themeFill="background1" w:themeFillShade="D9"/>
            <w:vAlign w:val="center"/>
          </w:tcPr>
          <w:p w14:paraId="7CBFF6FE" w14:textId="77777777" w:rsidR="00D4286A" w:rsidRPr="00F243F4" w:rsidRDefault="00D4286A" w:rsidP="00D4286A">
            <w:pPr>
              <w:pStyle w:val="BodyText"/>
              <w:spacing w:line="0" w:lineRule="atLeast"/>
              <w:jc w:val="center"/>
              <w:rPr>
                <w:b/>
              </w:rPr>
            </w:pPr>
            <w:r w:rsidRPr="00F243F4">
              <w:rPr>
                <w:b/>
              </w:rPr>
              <w:t>個人物品</w:t>
            </w:r>
          </w:p>
          <w:p w14:paraId="7CBFF6FF" w14:textId="77777777" w:rsidR="00D4286A" w:rsidRPr="00F243F4" w:rsidRDefault="00D4286A" w:rsidP="00D4286A">
            <w:pPr>
              <w:pStyle w:val="BodyText"/>
              <w:spacing w:line="0" w:lineRule="atLeast"/>
              <w:jc w:val="center"/>
              <w:rPr>
                <w:b/>
              </w:rPr>
            </w:pPr>
            <w:r w:rsidRPr="00F243F4">
              <w:rPr>
                <w:b/>
              </w:rPr>
              <w:t>Personal Items</w:t>
            </w:r>
          </w:p>
        </w:tc>
        <w:tc>
          <w:tcPr>
            <w:tcW w:w="5670" w:type="dxa"/>
            <w:vAlign w:val="center"/>
          </w:tcPr>
          <w:p w14:paraId="7CBFF700" w14:textId="6F059D4D" w:rsidR="00D4286A" w:rsidRPr="00F243F4" w:rsidRDefault="00D4286A" w:rsidP="00D4286A">
            <w:pPr>
              <w:pStyle w:val="BodyText"/>
              <w:snapToGrid w:val="0"/>
              <w:jc w:val="left"/>
            </w:pPr>
            <w:r w:rsidRPr="00F243F4">
              <w:t>單人床架</w:t>
            </w:r>
            <w:r w:rsidRPr="00F243F4">
              <w:t xml:space="preserve"> Single Bed</w:t>
            </w:r>
            <w:r w:rsidR="008C161D">
              <w:t xml:space="preserve"> Frame</w:t>
            </w:r>
          </w:p>
        </w:tc>
        <w:tc>
          <w:tcPr>
            <w:tcW w:w="709" w:type="dxa"/>
            <w:vAlign w:val="center"/>
          </w:tcPr>
          <w:p w14:paraId="7CBFF701" w14:textId="77777777" w:rsidR="00D4286A" w:rsidRPr="00F243F4" w:rsidRDefault="00D4286A" w:rsidP="00D4286A">
            <w:pPr>
              <w:pStyle w:val="BodyText"/>
              <w:snapToGrid w:val="0"/>
              <w:spacing w:line="0" w:lineRule="atLeast"/>
              <w:jc w:val="center"/>
            </w:pPr>
            <w:r w:rsidRPr="00F243F4">
              <w:t>1</w:t>
            </w:r>
          </w:p>
        </w:tc>
        <w:tc>
          <w:tcPr>
            <w:tcW w:w="1559" w:type="dxa"/>
          </w:tcPr>
          <w:p w14:paraId="7CBFF702" w14:textId="77777777" w:rsidR="00D4286A" w:rsidRPr="00F243F4" w:rsidRDefault="00D4286A" w:rsidP="00D4286A">
            <w:pPr>
              <w:pStyle w:val="BodyText"/>
              <w:spacing w:line="0" w:lineRule="atLeast"/>
              <w:jc w:val="center"/>
            </w:pPr>
          </w:p>
        </w:tc>
        <w:tc>
          <w:tcPr>
            <w:tcW w:w="1701" w:type="dxa"/>
          </w:tcPr>
          <w:p w14:paraId="7CBFF703" w14:textId="77777777" w:rsidR="00D4286A" w:rsidRPr="00F243F4" w:rsidRDefault="00D4286A" w:rsidP="00D4286A">
            <w:pPr>
              <w:pStyle w:val="BodyText"/>
              <w:spacing w:line="0" w:lineRule="atLeast"/>
              <w:jc w:val="center"/>
            </w:pPr>
          </w:p>
        </w:tc>
      </w:tr>
      <w:tr w:rsidR="00D4286A" w:rsidRPr="00F243F4" w14:paraId="7CBFF70A" w14:textId="77777777" w:rsidTr="008C161D">
        <w:trPr>
          <w:trHeight w:val="340"/>
        </w:trPr>
        <w:tc>
          <w:tcPr>
            <w:tcW w:w="1129" w:type="dxa"/>
            <w:vMerge/>
            <w:shd w:val="clear" w:color="auto" w:fill="D9D9D9" w:themeFill="background1" w:themeFillShade="D9"/>
          </w:tcPr>
          <w:p w14:paraId="7CBFF705" w14:textId="77777777" w:rsidR="00D4286A" w:rsidRPr="00F243F4" w:rsidRDefault="00D4286A" w:rsidP="00D4286A">
            <w:pPr>
              <w:pStyle w:val="BodyText"/>
              <w:spacing w:line="0" w:lineRule="atLeast"/>
              <w:jc w:val="left"/>
              <w:rPr>
                <w:b/>
              </w:rPr>
            </w:pPr>
          </w:p>
        </w:tc>
        <w:tc>
          <w:tcPr>
            <w:tcW w:w="5670" w:type="dxa"/>
            <w:vAlign w:val="center"/>
          </w:tcPr>
          <w:p w14:paraId="7CBFF706" w14:textId="77777777" w:rsidR="00D4286A" w:rsidRPr="00F243F4" w:rsidRDefault="00D4286A" w:rsidP="00D4286A">
            <w:pPr>
              <w:pStyle w:val="BodyText"/>
              <w:snapToGrid w:val="0"/>
              <w:jc w:val="left"/>
            </w:pPr>
            <w:r w:rsidRPr="00F243F4">
              <w:t>單人床褥</w:t>
            </w:r>
            <w:r w:rsidRPr="00F243F4">
              <w:t xml:space="preserve"> Single Size Mattress</w:t>
            </w:r>
          </w:p>
        </w:tc>
        <w:tc>
          <w:tcPr>
            <w:tcW w:w="709" w:type="dxa"/>
            <w:vAlign w:val="center"/>
          </w:tcPr>
          <w:p w14:paraId="7CBFF707" w14:textId="77777777" w:rsidR="00D4286A" w:rsidRPr="00F243F4" w:rsidRDefault="00D4286A" w:rsidP="00D4286A">
            <w:pPr>
              <w:pStyle w:val="BodyText"/>
              <w:snapToGrid w:val="0"/>
              <w:spacing w:line="0" w:lineRule="atLeast"/>
              <w:jc w:val="center"/>
            </w:pPr>
            <w:r w:rsidRPr="00F243F4">
              <w:t>1</w:t>
            </w:r>
          </w:p>
        </w:tc>
        <w:tc>
          <w:tcPr>
            <w:tcW w:w="1559" w:type="dxa"/>
          </w:tcPr>
          <w:p w14:paraId="7CBFF708" w14:textId="77777777" w:rsidR="00D4286A" w:rsidRPr="00F243F4" w:rsidRDefault="00D4286A" w:rsidP="00D4286A">
            <w:pPr>
              <w:pStyle w:val="BodyText"/>
              <w:spacing w:line="0" w:lineRule="atLeast"/>
              <w:jc w:val="center"/>
            </w:pPr>
          </w:p>
        </w:tc>
        <w:tc>
          <w:tcPr>
            <w:tcW w:w="1701" w:type="dxa"/>
          </w:tcPr>
          <w:p w14:paraId="7CBFF709" w14:textId="77777777" w:rsidR="00D4286A" w:rsidRPr="00F243F4" w:rsidRDefault="00D4286A" w:rsidP="00D4286A">
            <w:pPr>
              <w:pStyle w:val="BodyText"/>
              <w:spacing w:line="0" w:lineRule="atLeast"/>
              <w:jc w:val="center"/>
            </w:pPr>
          </w:p>
        </w:tc>
      </w:tr>
      <w:tr w:rsidR="00D4286A" w:rsidRPr="00F243F4" w14:paraId="7CBFF710" w14:textId="77777777" w:rsidTr="008C161D">
        <w:trPr>
          <w:trHeight w:val="340"/>
        </w:trPr>
        <w:tc>
          <w:tcPr>
            <w:tcW w:w="1129" w:type="dxa"/>
            <w:vMerge/>
            <w:shd w:val="clear" w:color="auto" w:fill="D9D9D9" w:themeFill="background1" w:themeFillShade="D9"/>
          </w:tcPr>
          <w:p w14:paraId="7CBFF70B" w14:textId="77777777" w:rsidR="00D4286A" w:rsidRPr="00F243F4" w:rsidRDefault="00D4286A" w:rsidP="00D4286A">
            <w:pPr>
              <w:pStyle w:val="BodyText"/>
              <w:spacing w:line="0" w:lineRule="atLeast"/>
              <w:jc w:val="left"/>
              <w:rPr>
                <w:b/>
              </w:rPr>
            </w:pPr>
          </w:p>
        </w:tc>
        <w:tc>
          <w:tcPr>
            <w:tcW w:w="5670" w:type="dxa"/>
            <w:vAlign w:val="center"/>
          </w:tcPr>
          <w:p w14:paraId="7CBFF70C" w14:textId="4ACD230F" w:rsidR="00D4286A" w:rsidRPr="00F243F4" w:rsidRDefault="00D4286A" w:rsidP="008C161D">
            <w:pPr>
              <w:pStyle w:val="BodyText"/>
              <w:snapToGrid w:val="0"/>
              <w:jc w:val="left"/>
            </w:pPr>
            <w:r w:rsidRPr="00F243F4">
              <w:t>書</w:t>
            </w:r>
            <w:proofErr w:type="gramStart"/>
            <w:r w:rsidRPr="00F243F4">
              <w:t>檯</w:t>
            </w:r>
            <w:proofErr w:type="gramEnd"/>
            <w:r w:rsidRPr="00F243F4">
              <w:t>連書架及鍵盤</w:t>
            </w:r>
            <w:r w:rsidR="007423B2" w:rsidRPr="00F243F4">
              <w:rPr>
                <w:lang w:eastAsia="zh-HK"/>
              </w:rPr>
              <w:t>架</w:t>
            </w:r>
            <w:r w:rsidRPr="00F243F4">
              <w:t xml:space="preserve"> Desk and Book </w:t>
            </w:r>
            <w:r w:rsidR="007049BF" w:rsidRPr="00F243F4">
              <w:t>Shelf</w:t>
            </w:r>
            <w:r w:rsidRPr="00F243F4">
              <w:t xml:space="preserve"> with Keyboard </w:t>
            </w:r>
            <w:r w:rsidR="008C161D">
              <w:t>Tray</w:t>
            </w:r>
          </w:p>
        </w:tc>
        <w:tc>
          <w:tcPr>
            <w:tcW w:w="709" w:type="dxa"/>
            <w:vAlign w:val="center"/>
          </w:tcPr>
          <w:p w14:paraId="7CBFF70D" w14:textId="77777777" w:rsidR="00D4286A" w:rsidRPr="00F243F4" w:rsidRDefault="00D4286A" w:rsidP="00D4286A">
            <w:pPr>
              <w:pStyle w:val="BodyText"/>
              <w:snapToGrid w:val="0"/>
              <w:spacing w:line="0" w:lineRule="atLeast"/>
              <w:jc w:val="center"/>
            </w:pPr>
            <w:r w:rsidRPr="00F243F4">
              <w:t>1</w:t>
            </w:r>
          </w:p>
        </w:tc>
        <w:tc>
          <w:tcPr>
            <w:tcW w:w="1559" w:type="dxa"/>
          </w:tcPr>
          <w:p w14:paraId="7CBFF70E" w14:textId="77777777" w:rsidR="00D4286A" w:rsidRPr="00F243F4" w:rsidRDefault="00D4286A" w:rsidP="00D4286A">
            <w:pPr>
              <w:pStyle w:val="BodyText"/>
              <w:spacing w:line="0" w:lineRule="atLeast"/>
              <w:jc w:val="center"/>
            </w:pPr>
          </w:p>
        </w:tc>
        <w:tc>
          <w:tcPr>
            <w:tcW w:w="1701" w:type="dxa"/>
          </w:tcPr>
          <w:p w14:paraId="7CBFF70F" w14:textId="77777777" w:rsidR="00D4286A" w:rsidRPr="00F243F4" w:rsidRDefault="00D4286A" w:rsidP="00D4286A">
            <w:pPr>
              <w:pStyle w:val="BodyText"/>
              <w:spacing w:line="0" w:lineRule="atLeast"/>
              <w:jc w:val="center"/>
            </w:pPr>
          </w:p>
        </w:tc>
      </w:tr>
      <w:tr w:rsidR="00D4286A" w:rsidRPr="00F243F4" w14:paraId="7CBFF716" w14:textId="77777777" w:rsidTr="008C161D">
        <w:trPr>
          <w:trHeight w:val="340"/>
        </w:trPr>
        <w:tc>
          <w:tcPr>
            <w:tcW w:w="1129" w:type="dxa"/>
            <w:vMerge/>
            <w:shd w:val="clear" w:color="auto" w:fill="D9D9D9" w:themeFill="background1" w:themeFillShade="D9"/>
          </w:tcPr>
          <w:p w14:paraId="7CBFF711" w14:textId="77777777" w:rsidR="00D4286A" w:rsidRPr="00F243F4" w:rsidRDefault="00D4286A" w:rsidP="00D4286A">
            <w:pPr>
              <w:pStyle w:val="BodyText"/>
              <w:spacing w:line="0" w:lineRule="atLeast"/>
              <w:jc w:val="left"/>
              <w:rPr>
                <w:b/>
              </w:rPr>
            </w:pPr>
          </w:p>
        </w:tc>
        <w:tc>
          <w:tcPr>
            <w:tcW w:w="5670" w:type="dxa"/>
            <w:vAlign w:val="center"/>
          </w:tcPr>
          <w:p w14:paraId="7CBFF712" w14:textId="13267E1C" w:rsidR="00D4286A" w:rsidRPr="00F243F4" w:rsidRDefault="007423B2" w:rsidP="00D4286A">
            <w:pPr>
              <w:pStyle w:val="BodyText"/>
              <w:snapToGrid w:val="0"/>
              <w:jc w:val="left"/>
            </w:pPr>
            <w:r w:rsidRPr="00F243F4">
              <w:rPr>
                <w:lang w:eastAsia="zh-HK"/>
              </w:rPr>
              <w:t>辦公椅</w:t>
            </w:r>
            <w:r w:rsidR="00D4286A" w:rsidRPr="00F243F4">
              <w:t xml:space="preserve"> Chair</w:t>
            </w:r>
          </w:p>
        </w:tc>
        <w:tc>
          <w:tcPr>
            <w:tcW w:w="709" w:type="dxa"/>
            <w:vAlign w:val="center"/>
          </w:tcPr>
          <w:p w14:paraId="7CBFF713" w14:textId="77777777" w:rsidR="00D4286A" w:rsidRPr="00F243F4" w:rsidRDefault="00D4286A" w:rsidP="00D4286A">
            <w:pPr>
              <w:pStyle w:val="BodyText"/>
              <w:snapToGrid w:val="0"/>
              <w:spacing w:line="0" w:lineRule="atLeast"/>
              <w:jc w:val="center"/>
            </w:pPr>
            <w:r w:rsidRPr="00F243F4">
              <w:t>1</w:t>
            </w:r>
          </w:p>
        </w:tc>
        <w:tc>
          <w:tcPr>
            <w:tcW w:w="1559" w:type="dxa"/>
          </w:tcPr>
          <w:p w14:paraId="7CBFF714" w14:textId="77777777" w:rsidR="00D4286A" w:rsidRPr="00F243F4" w:rsidRDefault="00D4286A" w:rsidP="00D4286A">
            <w:pPr>
              <w:pStyle w:val="BodyText"/>
              <w:spacing w:line="0" w:lineRule="atLeast"/>
              <w:jc w:val="center"/>
            </w:pPr>
          </w:p>
        </w:tc>
        <w:tc>
          <w:tcPr>
            <w:tcW w:w="1701" w:type="dxa"/>
          </w:tcPr>
          <w:p w14:paraId="7CBFF715" w14:textId="77777777" w:rsidR="00D4286A" w:rsidRPr="00F243F4" w:rsidRDefault="00D4286A" w:rsidP="00D4286A">
            <w:pPr>
              <w:pStyle w:val="BodyText"/>
              <w:spacing w:line="0" w:lineRule="atLeast"/>
              <w:jc w:val="center"/>
            </w:pPr>
          </w:p>
        </w:tc>
      </w:tr>
      <w:tr w:rsidR="00D4286A" w:rsidRPr="00F243F4" w14:paraId="7CBFF71C" w14:textId="77777777" w:rsidTr="008C161D">
        <w:trPr>
          <w:trHeight w:val="340"/>
        </w:trPr>
        <w:tc>
          <w:tcPr>
            <w:tcW w:w="1129" w:type="dxa"/>
            <w:vMerge/>
            <w:shd w:val="clear" w:color="auto" w:fill="D9D9D9" w:themeFill="background1" w:themeFillShade="D9"/>
          </w:tcPr>
          <w:p w14:paraId="7CBFF717" w14:textId="77777777" w:rsidR="00D4286A" w:rsidRPr="00F243F4" w:rsidRDefault="00D4286A" w:rsidP="00D4286A">
            <w:pPr>
              <w:pStyle w:val="BodyText"/>
              <w:spacing w:line="0" w:lineRule="atLeast"/>
              <w:jc w:val="left"/>
              <w:rPr>
                <w:b/>
              </w:rPr>
            </w:pPr>
          </w:p>
        </w:tc>
        <w:tc>
          <w:tcPr>
            <w:tcW w:w="5670" w:type="dxa"/>
            <w:vAlign w:val="center"/>
          </w:tcPr>
          <w:p w14:paraId="46C0C1FA" w14:textId="77777777" w:rsidR="007423B2" w:rsidRPr="00F243F4" w:rsidRDefault="00D4286A" w:rsidP="00D4286A">
            <w:pPr>
              <w:pStyle w:val="BodyText"/>
              <w:snapToGrid w:val="0"/>
              <w:jc w:val="left"/>
            </w:pPr>
            <w:r w:rsidRPr="00F243F4">
              <w:t>三桶</w:t>
            </w:r>
            <w:proofErr w:type="gramStart"/>
            <w:r w:rsidRPr="00F243F4">
              <w:t>轆</w:t>
            </w:r>
            <w:proofErr w:type="gramEnd"/>
            <w:r w:rsidRPr="00F243F4">
              <w:t>櫃</w:t>
            </w:r>
            <w:r w:rsidRPr="00F243F4">
              <w:t xml:space="preserve"> (</w:t>
            </w:r>
            <w:proofErr w:type="gramStart"/>
            <w:r w:rsidRPr="00F243F4">
              <w:t>配櫃桶</w:t>
            </w:r>
            <w:proofErr w:type="gramEnd"/>
            <w:r w:rsidRPr="00F243F4">
              <w:t>內間隔</w:t>
            </w:r>
            <w:r w:rsidRPr="00F243F4">
              <w:t xml:space="preserve">) </w:t>
            </w:r>
          </w:p>
          <w:p w14:paraId="7CBFF718" w14:textId="6BDE6A6F" w:rsidR="00D4286A" w:rsidRPr="00F243F4" w:rsidRDefault="00D4286A" w:rsidP="00D4286A">
            <w:pPr>
              <w:pStyle w:val="BodyText"/>
              <w:snapToGrid w:val="0"/>
              <w:jc w:val="left"/>
            </w:pPr>
            <w:r w:rsidRPr="00F243F4">
              <w:t>3-Drawer Side Cabinet</w:t>
            </w:r>
          </w:p>
        </w:tc>
        <w:tc>
          <w:tcPr>
            <w:tcW w:w="709" w:type="dxa"/>
            <w:vAlign w:val="center"/>
          </w:tcPr>
          <w:p w14:paraId="7CBFF719" w14:textId="77777777" w:rsidR="00D4286A" w:rsidRPr="00F243F4" w:rsidRDefault="00D4286A" w:rsidP="00D4286A">
            <w:pPr>
              <w:pStyle w:val="BodyText"/>
              <w:snapToGrid w:val="0"/>
              <w:spacing w:line="0" w:lineRule="atLeast"/>
              <w:jc w:val="center"/>
            </w:pPr>
            <w:r w:rsidRPr="00F243F4">
              <w:t>1</w:t>
            </w:r>
          </w:p>
        </w:tc>
        <w:tc>
          <w:tcPr>
            <w:tcW w:w="1559" w:type="dxa"/>
          </w:tcPr>
          <w:p w14:paraId="7CBFF71A" w14:textId="77777777" w:rsidR="00D4286A" w:rsidRPr="00F243F4" w:rsidRDefault="00D4286A" w:rsidP="00D4286A">
            <w:pPr>
              <w:pStyle w:val="BodyText"/>
              <w:spacing w:line="0" w:lineRule="atLeast"/>
              <w:jc w:val="center"/>
            </w:pPr>
          </w:p>
        </w:tc>
        <w:tc>
          <w:tcPr>
            <w:tcW w:w="1701" w:type="dxa"/>
          </w:tcPr>
          <w:p w14:paraId="7CBFF71B" w14:textId="77777777" w:rsidR="00D4286A" w:rsidRPr="00F243F4" w:rsidRDefault="00D4286A" w:rsidP="00D4286A">
            <w:pPr>
              <w:pStyle w:val="BodyText"/>
              <w:spacing w:line="0" w:lineRule="atLeast"/>
              <w:jc w:val="center"/>
            </w:pPr>
          </w:p>
        </w:tc>
      </w:tr>
      <w:tr w:rsidR="00D4286A" w:rsidRPr="00F243F4" w14:paraId="7CBFF722" w14:textId="77777777" w:rsidTr="008C161D">
        <w:trPr>
          <w:trHeight w:val="340"/>
        </w:trPr>
        <w:tc>
          <w:tcPr>
            <w:tcW w:w="1129" w:type="dxa"/>
            <w:vMerge/>
            <w:shd w:val="clear" w:color="auto" w:fill="D9D9D9" w:themeFill="background1" w:themeFillShade="D9"/>
          </w:tcPr>
          <w:p w14:paraId="7CBFF71D" w14:textId="77777777" w:rsidR="00D4286A" w:rsidRPr="00F243F4" w:rsidRDefault="00D4286A" w:rsidP="00D4286A">
            <w:pPr>
              <w:pStyle w:val="BodyText"/>
              <w:spacing w:line="0" w:lineRule="atLeast"/>
              <w:jc w:val="left"/>
              <w:rPr>
                <w:b/>
              </w:rPr>
            </w:pPr>
          </w:p>
        </w:tc>
        <w:tc>
          <w:tcPr>
            <w:tcW w:w="5670" w:type="dxa"/>
            <w:vAlign w:val="center"/>
          </w:tcPr>
          <w:p w14:paraId="7CBFF71E" w14:textId="77777777" w:rsidR="00D4286A" w:rsidRPr="00F243F4" w:rsidRDefault="00D4286A" w:rsidP="00D4286A">
            <w:pPr>
              <w:pStyle w:val="BodyText"/>
              <w:snapToGrid w:val="0"/>
              <w:jc w:val="left"/>
            </w:pPr>
            <w:proofErr w:type="gramStart"/>
            <w:r w:rsidRPr="00F243F4">
              <w:t>掛牆水松</w:t>
            </w:r>
            <w:proofErr w:type="gramEnd"/>
            <w:r w:rsidRPr="00F243F4">
              <w:t>板</w:t>
            </w:r>
            <w:r w:rsidRPr="00F243F4">
              <w:t xml:space="preserve"> Cork Board</w:t>
            </w:r>
          </w:p>
        </w:tc>
        <w:tc>
          <w:tcPr>
            <w:tcW w:w="709" w:type="dxa"/>
            <w:vAlign w:val="center"/>
          </w:tcPr>
          <w:p w14:paraId="7CBFF71F" w14:textId="77777777" w:rsidR="00D4286A" w:rsidRPr="00F243F4" w:rsidRDefault="00D4286A" w:rsidP="00D4286A">
            <w:pPr>
              <w:pStyle w:val="BodyText"/>
              <w:snapToGrid w:val="0"/>
              <w:spacing w:line="0" w:lineRule="atLeast"/>
              <w:jc w:val="center"/>
            </w:pPr>
            <w:r w:rsidRPr="00F243F4">
              <w:t>1</w:t>
            </w:r>
          </w:p>
        </w:tc>
        <w:tc>
          <w:tcPr>
            <w:tcW w:w="1559" w:type="dxa"/>
          </w:tcPr>
          <w:p w14:paraId="7CBFF720" w14:textId="77777777" w:rsidR="00D4286A" w:rsidRPr="00F243F4" w:rsidRDefault="00D4286A" w:rsidP="00D4286A">
            <w:pPr>
              <w:pStyle w:val="BodyText"/>
              <w:spacing w:line="0" w:lineRule="atLeast"/>
              <w:jc w:val="center"/>
            </w:pPr>
          </w:p>
        </w:tc>
        <w:tc>
          <w:tcPr>
            <w:tcW w:w="1701" w:type="dxa"/>
          </w:tcPr>
          <w:p w14:paraId="7CBFF721" w14:textId="77777777" w:rsidR="00D4286A" w:rsidRPr="00F243F4" w:rsidRDefault="00D4286A" w:rsidP="00D4286A">
            <w:pPr>
              <w:pStyle w:val="BodyText"/>
              <w:spacing w:line="0" w:lineRule="atLeast"/>
              <w:jc w:val="center"/>
            </w:pPr>
          </w:p>
        </w:tc>
      </w:tr>
      <w:tr w:rsidR="00D4286A" w:rsidRPr="00F243F4" w14:paraId="7CBFF728" w14:textId="77777777" w:rsidTr="008C161D">
        <w:trPr>
          <w:trHeight w:val="340"/>
        </w:trPr>
        <w:tc>
          <w:tcPr>
            <w:tcW w:w="1129" w:type="dxa"/>
            <w:vMerge/>
            <w:shd w:val="clear" w:color="auto" w:fill="D9D9D9" w:themeFill="background1" w:themeFillShade="D9"/>
          </w:tcPr>
          <w:p w14:paraId="7CBFF723" w14:textId="77777777" w:rsidR="00D4286A" w:rsidRPr="00F243F4" w:rsidRDefault="00D4286A" w:rsidP="00D4286A">
            <w:pPr>
              <w:pStyle w:val="BodyText"/>
              <w:spacing w:line="0" w:lineRule="atLeast"/>
              <w:jc w:val="left"/>
              <w:rPr>
                <w:b/>
              </w:rPr>
            </w:pPr>
          </w:p>
        </w:tc>
        <w:tc>
          <w:tcPr>
            <w:tcW w:w="5670" w:type="dxa"/>
            <w:vAlign w:val="center"/>
          </w:tcPr>
          <w:p w14:paraId="7CBFF724" w14:textId="77777777" w:rsidR="00D4286A" w:rsidRPr="00F243F4" w:rsidRDefault="00D4286A" w:rsidP="00D4286A">
            <w:pPr>
              <w:pStyle w:val="BodyText"/>
              <w:snapToGrid w:val="0"/>
              <w:jc w:val="left"/>
            </w:pPr>
            <w:r w:rsidRPr="00F243F4">
              <w:t>床</w:t>
            </w:r>
            <w:proofErr w:type="gramStart"/>
            <w:r w:rsidRPr="00F243F4">
              <w:t>邊牆身</w:t>
            </w:r>
            <w:proofErr w:type="gramEnd"/>
            <w:r w:rsidRPr="00F243F4">
              <w:t>板</w:t>
            </w:r>
            <w:r w:rsidRPr="00F243F4">
              <w:t xml:space="preserve"> Wall Plate</w:t>
            </w:r>
          </w:p>
        </w:tc>
        <w:tc>
          <w:tcPr>
            <w:tcW w:w="709" w:type="dxa"/>
            <w:vAlign w:val="center"/>
          </w:tcPr>
          <w:p w14:paraId="7CBFF725" w14:textId="77777777" w:rsidR="00D4286A" w:rsidRPr="00F243F4" w:rsidRDefault="00D4286A" w:rsidP="00D4286A">
            <w:pPr>
              <w:pStyle w:val="BodyText"/>
              <w:snapToGrid w:val="0"/>
              <w:spacing w:line="0" w:lineRule="atLeast"/>
              <w:jc w:val="center"/>
            </w:pPr>
            <w:r w:rsidRPr="00F243F4">
              <w:t>1</w:t>
            </w:r>
          </w:p>
        </w:tc>
        <w:tc>
          <w:tcPr>
            <w:tcW w:w="1559" w:type="dxa"/>
          </w:tcPr>
          <w:p w14:paraId="7CBFF726" w14:textId="77777777" w:rsidR="00D4286A" w:rsidRPr="00F243F4" w:rsidRDefault="00D4286A" w:rsidP="00D4286A">
            <w:pPr>
              <w:pStyle w:val="BodyText"/>
              <w:spacing w:line="0" w:lineRule="atLeast"/>
              <w:jc w:val="center"/>
            </w:pPr>
          </w:p>
        </w:tc>
        <w:tc>
          <w:tcPr>
            <w:tcW w:w="1701" w:type="dxa"/>
          </w:tcPr>
          <w:p w14:paraId="7CBFF727" w14:textId="77777777" w:rsidR="00D4286A" w:rsidRPr="00F243F4" w:rsidRDefault="00D4286A" w:rsidP="00D4286A">
            <w:pPr>
              <w:pStyle w:val="BodyText"/>
              <w:spacing w:line="0" w:lineRule="atLeast"/>
              <w:jc w:val="center"/>
            </w:pPr>
          </w:p>
        </w:tc>
      </w:tr>
      <w:tr w:rsidR="00D4286A" w:rsidRPr="00F243F4" w14:paraId="7CBFF72E" w14:textId="77777777" w:rsidTr="008C161D">
        <w:trPr>
          <w:trHeight w:val="340"/>
        </w:trPr>
        <w:tc>
          <w:tcPr>
            <w:tcW w:w="1129" w:type="dxa"/>
            <w:vMerge/>
            <w:shd w:val="clear" w:color="auto" w:fill="D9D9D9" w:themeFill="background1" w:themeFillShade="D9"/>
          </w:tcPr>
          <w:p w14:paraId="7CBFF729" w14:textId="77777777" w:rsidR="00D4286A" w:rsidRPr="00F243F4" w:rsidRDefault="00D4286A" w:rsidP="00D4286A">
            <w:pPr>
              <w:pStyle w:val="BodyText"/>
              <w:spacing w:line="0" w:lineRule="atLeast"/>
              <w:jc w:val="left"/>
              <w:rPr>
                <w:b/>
              </w:rPr>
            </w:pPr>
          </w:p>
        </w:tc>
        <w:tc>
          <w:tcPr>
            <w:tcW w:w="5670" w:type="dxa"/>
            <w:vAlign w:val="center"/>
          </w:tcPr>
          <w:p w14:paraId="7CBFF72A" w14:textId="77777777" w:rsidR="00D4286A" w:rsidRPr="00F243F4" w:rsidRDefault="00D4286A" w:rsidP="00D4286A">
            <w:pPr>
              <w:pStyle w:val="BodyText"/>
              <w:snapToGrid w:val="0"/>
              <w:jc w:val="left"/>
            </w:pPr>
            <w:r w:rsidRPr="00F243F4">
              <w:t>衣櫃</w:t>
            </w:r>
            <w:r w:rsidRPr="00F243F4">
              <w:t xml:space="preserve"> Wardrobe</w:t>
            </w:r>
          </w:p>
        </w:tc>
        <w:tc>
          <w:tcPr>
            <w:tcW w:w="709" w:type="dxa"/>
            <w:vAlign w:val="center"/>
          </w:tcPr>
          <w:p w14:paraId="7CBFF72B" w14:textId="77777777" w:rsidR="00D4286A" w:rsidRPr="00F243F4" w:rsidRDefault="00D4286A" w:rsidP="00D4286A">
            <w:pPr>
              <w:pStyle w:val="BodyText"/>
              <w:snapToGrid w:val="0"/>
              <w:spacing w:line="0" w:lineRule="atLeast"/>
              <w:jc w:val="center"/>
            </w:pPr>
            <w:r w:rsidRPr="00F243F4">
              <w:t>1</w:t>
            </w:r>
          </w:p>
        </w:tc>
        <w:tc>
          <w:tcPr>
            <w:tcW w:w="1559" w:type="dxa"/>
          </w:tcPr>
          <w:p w14:paraId="7CBFF72C" w14:textId="77777777" w:rsidR="00D4286A" w:rsidRPr="00F243F4" w:rsidRDefault="00D4286A" w:rsidP="00D4286A">
            <w:pPr>
              <w:pStyle w:val="BodyText"/>
              <w:spacing w:line="0" w:lineRule="atLeast"/>
              <w:jc w:val="center"/>
            </w:pPr>
          </w:p>
        </w:tc>
        <w:tc>
          <w:tcPr>
            <w:tcW w:w="1701" w:type="dxa"/>
          </w:tcPr>
          <w:p w14:paraId="7CBFF72D" w14:textId="77777777" w:rsidR="00D4286A" w:rsidRPr="00F243F4" w:rsidRDefault="00D4286A" w:rsidP="00D4286A">
            <w:pPr>
              <w:pStyle w:val="BodyText"/>
              <w:spacing w:line="0" w:lineRule="atLeast"/>
              <w:jc w:val="center"/>
            </w:pPr>
          </w:p>
        </w:tc>
      </w:tr>
      <w:tr w:rsidR="00D4286A" w:rsidRPr="00F243F4" w14:paraId="7CBFF734" w14:textId="77777777" w:rsidTr="008C161D">
        <w:trPr>
          <w:trHeight w:val="340"/>
        </w:trPr>
        <w:tc>
          <w:tcPr>
            <w:tcW w:w="1129" w:type="dxa"/>
            <w:vMerge/>
            <w:shd w:val="clear" w:color="auto" w:fill="D9D9D9" w:themeFill="background1" w:themeFillShade="D9"/>
          </w:tcPr>
          <w:p w14:paraId="7CBFF72F" w14:textId="77777777" w:rsidR="00D4286A" w:rsidRPr="00F243F4" w:rsidRDefault="00D4286A" w:rsidP="00D4286A">
            <w:pPr>
              <w:pStyle w:val="BodyText"/>
              <w:spacing w:line="0" w:lineRule="atLeast"/>
              <w:jc w:val="left"/>
              <w:rPr>
                <w:b/>
              </w:rPr>
            </w:pPr>
          </w:p>
        </w:tc>
        <w:tc>
          <w:tcPr>
            <w:tcW w:w="5670" w:type="dxa"/>
            <w:vAlign w:val="center"/>
          </w:tcPr>
          <w:p w14:paraId="7CBFF730" w14:textId="15C2F49B" w:rsidR="00D4286A" w:rsidRPr="00F243F4" w:rsidRDefault="00D4286A" w:rsidP="007049BF">
            <w:pPr>
              <w:pStyle w:val="BodyText"/>
              <w:snapToGrid w:val="0"/>
              <w:jc w:val="left"/>
            </w:pPr>
            <w:r w:rsidRPr="00F243F4">
              <w:t>全身鏡</w:t>
            </w:r>
            <w:r w:rsidRPr="00F243F4">
              <w:t xml:space="preserve"> (</w:t>
            </w:r>
            <w:r w:rsidRPr="00F243F4">
              <w:t>於衣櫃內</w:t>
            </w:r>
            <w:r w:rsidR="007049BF" w:rsidRPr="00F243F4">
              <w:t xml:space="preserve">) Mirror (Inside </w:t>
            </w:r>
            <w:r w:rsidRPr="00F243F4">
              <w:t>the wardrobe)</w:t>
            </w:r>
          </w:p>
        </w:tc>
        <w:tc>
          <w:tcPr>
            <w:tcW w:w="709" w:type="dxa"/>
            <w:vAlign w:val="center"/>
          </w:tcPr>
          <w:p w14:paraId="7CBFF731" w14:textId="77777777" w:rsidR="00D4286A" w:rsidRPr="00F243F4" w:rsidRDefault="00D4286A" w:rsidP="00D4286A">
            <w:pPr>
              <w:pStyle w:val="BodyText"/>
              <w:snapToGrid w:val="0"/>
              <w:spacing w:line="0" w:lineRule="atLeast"/>
              <w:jc w:val="center"/>
            </w:pPr>
            <w:r w:rsidRPr="00F243F4">
              <w:t>1</w:t>
            </w:r>
          </w:p>
        </w:tc>
        <w:tc>
          <w:tcPr>
            <w:tcW w:w="1559" w:type="dxa"/>
          </w:tcPr>
          <w:p w14:paraId="7CBFF732" w14:textId="77777777" w:rsidR="00D4286A" w:rsidRPr="00F243F4" w:rsidRDefault="00D4286A" w:rsidP="00D4286A">
            <w:pPr>
              <w:pStyle w:val="BodyText"/>
              <w:spacing w:line="0" w:lineRule="atLeast"/>
              <w:jc w:val="center"/>
            </w:pPr>
          </w:p>
        </w:tc>
        <w:tc>
          <w:tcPr>
            <w:tcW w:w="1701" w:type="dxa"/>
          </w:tcPr>
          <w:p w14:paraId="7CBFF733" w14:textId="77777777" w:rsidR="00D4286A" w:rsidRPr="00F243F4" w:rsidRDefault="00D4286A" w:rsidP="00D4286A">
            <w:pPr>
              <w:pStyle w:val="BodyText"/>
              <w:spacing w:line="0" w:lineRule="atLeast"/>
              <w:jc w:val="center"/>
            </w:pPr>
          </w:p>
        </w:tc>
      </w:tr>
      <w:tr w:rsidR="009334D3" w:rsidRPr="00F243F4" w14:paraId="2F8A0A0F" w14:textId="77777777" w:rsidTr="00415517">
        <w:trPr>
          <w:trHeight w:val="340"/>
        </w:trPr>
        <w:tc>
          <w:tcPr>
            <w:tcW w:w="10768" w:type="dxa"/>
            <w:gridSpan w:val="5"/>
            <w:shd w:val="clear" w:color="auto" w:fill="D9D9D9" w:themeFill="background1" w:themeFillShade="D9"/>
            <w:vAlign w:val="center"/>
          </w:tcPr>
          <w:p w14:paraId="188E8B7D" w14:textId="25C1D592" w:rsidR="009334D3" w:rsidRPr="00F243F4" w:rsidRDefault="009334D3" w:rsidP="009334D3">
            <w:pPr>
              <w:pStyle w:val="BodyText"/>
              <w:spacing w:line="0" w:lineRule="atLeast"/>
              <w:rPr>
                <w:b/>
              </w:rPr>
            </w:pPr>
            <w:r w:rsidRPr="00F243F4">
              <w:rPr>
                <w:b/>
                <w:lang w:eastAsia="zh-HK"/>
              </w:rPr>
              <w:t>二</w:t>
            </w:r>
            <w:r w:rsidRPr="00F243F4">
              <w:rPr>
                <w:b/>
              </w:rPr>
              <w:t>、房間設備</w:t>
            </w:r>
            <w:r w:rsidRPr="00F243F4">
              <w:rPr>
                <w:b/>
              </w:rPr>
              <w:t xml:space="preserve"> (Equipment in the Room) </w:t>
            </w:r>
            <w:proofErr w:type="gramStart"/>
            <w:r w:rsidRPr="00F243F4">
              <w:rPr>
                <w:b/>
              </w:rPr>
              <w:t>–</w:t>
            </w:r>
            <w:proofErr w:type="gramEnd"/>
            <w:r w:rsidRPr="00F243F4">
              <w:rPr>
                <w:b/>
              </w:rPr>
              <w:t xml:space="preserve"> (2</w:t>
            </w:r>
            <w:r w:rsidRPr="00F243F4">
              <w:rPr>
                <w:b/>
              </w:rPr>
              <w:t>人</w:t>
            </w:r>
            <w:r w:rsidRPr="00F243F4">
              <w:rPr>
                <w:b/>
              </w:rPr>
              <w:t xml:space="preserve">) </w:t>
            </w:r>
            <w:r w:rsidRPr="00F243F4">
              <w:rPr>
                <w:b/>
              </w:rPr>
              <w:t>房間物品</w:t>
            </w:r>
            <w:r w:rsidRPr="00F243F4">
              <w:rPr>
                <w:b/>
              </w:rPr>
              <w:t xml:space="preserve"> (Room Items)</w:t>
            </w:r>
          </w:p>
        </w:tc>
      </w:tr>
      <w:tr w:rsidR="009334D3" w:rsidRPr="00F243F4" w14:paraId="7CBFF73B" w14:textId="77777777" w:rsidTr="008C161D">
        <w:trPr>
          <w:trHeight w:val="340"/>
        </w:trPr>
        <w:tc>
          <w:tcPr>
            <w:tcW w:w="1129" w:type="dxa"/>
            <w:vMerge w:val="restart"/>
            <w:shd w:val="clear" w:color="auto" w:fill="D9D9D9" w:themeFill="background1" w:themeFillShade="D9"/>
            <w:vAlign w:val="center"/>
          </w:tcPr>
          <w:p w14:paraId="7CBFF735" w14:textId="43B9CE4A" w:rsidR="009334D3" w:rsidRPr="00F243F4" w:rsidRDefault="009334D3" w:rsidP="00D4286A">
            <w:pPr>
              <w:pStyle w:val="BodyText"/>
              <w:spacing w:line="0" w:lineRule="atLeast"/>
              <w:jc w:val="center"/>
              <w:rPr>
                <w:b/>
              </w:rPr>
            </w:pPr>
            <w:r w:rsidRPr="00F243F4">
              <w:rPr>
                <w:b/>
                <w:lang w:eastAsia="zh-HK"/>
              </w:rPr>
              <w:t>房間</w:t>
            </w:r>
            <w:r w:rsidRPr="00F243F4">
              <w:rPr>
                <w:b/>
              </w:rPr>
              <w:t>物品</w:t>
            </w:r>
          </w:p>
          <w:p w14:paraId="7CBFF736" w14:textId="0F5BF244" w:rsidR="009334D3" w:rsidRPr="00F243F4" w:rsidRDefault="009334D3" w:rsidP="00D4286A">
            <w:pPr>
              <w:pStyle w:val="BodyText"/>
              <w:spacing w:line="0" w:lineRule="atLeast"/>
              <w:jc w:val="center"/>
              <w:rPr>
                <w:b/>
              </w:rPr>
            </w:pPr>
            <w:r w:rsidRPr="00F243F4">
              <w:rPr>
                <w:b/>
              </w:rPr>
              <w:t>Room Items</w:t>
            </w:r>
          </w:p>
        </w:tc>
        <w:tc>
          <w:tcPr>
            <w:tcW w:w="5670" w:type="dxa"/>
            <w:vAlign w:val="center"/>
          </w:tcPr>
          <w:p w14:paraId="7CBFF737" w14:textId="77777777" w:rsidR="009334D3" w:rsidRPr="00F243F4" w:rsidRDefault="009334D3" w:rsidP="00D4286A">
            <w:pPr>
              <w:pStyle w:val="BodyText"/>
              <w:snapToGrid w:val="0"/>
              <w:jc w:val="left"/>
            </w:pPr>
            <w:r w:rsidRPr="00F243F4">
              <w:t>鞋櫃</w:t>
            </w:r>
            <w:r w:rsidRPr="00F243F4">
              <w:t xml:space="preserve"> Shoe Cabinet</w:t>
            </w:r>
          </w:p>
        </w:tc>
        <w:tc>
          <w:tcPr>
            <w:tcW w:w="709" w:type="dxa"/>
            <w:vAlign w:val="center"/>
          </w:tcPr>
          <w:p w14:paraId="7CBFF738" w14:textId="77777777" w:rsidR="009334D3" w:rsidRPr="00F243F4" w:rsidRDefault="009334D3" w:rsidP="00D4286A">
            <w:pPr>
              <w:pStyle w:val="BodyText"/>
              <w:snapToGrid w:val="0"/>
              <w:spacing w:line="0" w:lineRule="atLeast"/>
              <w:jc w:val="center"/>
            </w:pPr>
            <w:r w:rsidRPr="00F243F4">
              <w:t>1</w:t>
            </w:r>
          </w:p>
        </w:tc>
        <w:tc>
          <w:tcPr>
            <w:tcW w:w="1559" w:type="dxa"/>
          </w:tcPr>
          <w:p w14:paraId="7CBFF739" w14:textId="77777777" w:rsidR="009334D3" w:rsidRPr="00F243F4" w:rsidRDefault="009334D3" w:rsidP="00D4286A">
            <w:pPr>
              <w:pStyle w:val="BodyText"/>
              <w:spacing w:line="0" w:lineRule="atLeast"/>
              <w:jc w:val="center"/>
            </w:pPr>
          </w:p>
        </w:tc>
        <w:tc>
          <w:tcPr>
            <w:tcW w:w="1701" w:type="dxa"/>
          </w:tcPr>
          <w:p w14:paraId="7CBFF73A" w14:textId="77777777" w:rsidR="009334D3" w:rsidRPr="00F243F4" w:rsidRDefault="009334D3" w:rsidP="00D4286A">
            <w:pPr>
              <w:pStyle w:val="BodyText"/>
              <w:spacing w:line="0" w:lineRule="atLeast"/>
              <w:jc w:val="center"/>
            </w:pPr>
          </w:p>
        </w:tc>
      </w:tr>
      <w:tr w:rsidR="009334D3" w:rsidRPr="00F243F4" w14:paraId="7CBFF741" w14:textId="77777777" w:rsidTr="008C161D">
        <w:trPr>
          <w:trHeight w:val="340"/>
        </w:trPr>
        <w:tc>
          <w:tcPr>
            <w:tcW w:w="1129" w:type="dxa"/>
            <w:vMerge/>
            <w:shd w:val="clear" w:color="auto" w:fill="D9D9D9" w:themeFill="background1" w:themeFillShade="D9"/>
          </w:tcPr>
          <w:p w14:paraId="7CBFF73C" w14:textId="77777777" w:rsidR="009334D3" w:rsidRPr="00F243F4" w:rsidRDefault="009334D3" w:rsidP="00D4286A">
            <w:pPr>
              <w:pStyle w:val="BodyText"/>
              <w:spacing w:line="0" w:lineRule="atLeast"/>
              <w:jc w:val="left"/>
              <w:rPr>
                <w:b/>
              </w:rPr>
            </w:pPr>
          </w:p>
        </w:tc>
        <w:tc>
          <w:tcPr>
            <w:tcW w:w="5670" w:type="dxa"/>
            <w:vAlign w:val="center"/>
          </w:tcPr>
          <w:p w14:paraId="7CBFF73D" w14:textId="77777777" w:rsidR="009334D3" w:rsidRPr="00F243F4" w:rsidRDefault="009334D3" w:rsidP="00D4286A">
            <w:pPr>
              <w:pStyle w:val="BodyText"/>
              <w:snapToGrid w:val="0"/>
              <w:jc w:val="left"/>
            </w:pPr>
            <w:r w:rsidRPr="00F243F4">
              <w:t>鋁窗</w:t>
            </w:r>
            <w:r w:rsidRPr="00F243F4">
              <w:t xml:space="preserve"> Window</w:t>
            </w:r>
          </w:p>
        </w:tc>
        <w:tc>
          <w:tcPr>
            <w:tcW w:w="709" w:type="dxa"/>
            <w:vAlign w:val="center"/>
          </w:tcPr>
          <w:p w14:paraId="7CBFF73E" w14:textId="77777777" w:rsidR="009334D3" w:rsidRPr="00F243F4" w:rsidRDefault="009334D3" w:rsidP="00D4286A">
            <w:pPr>
              <w:pStyle w:val="BodyText"/>
              <w:snapToGrid w:val="0"/>
              <w:spacing w:line="0" w:lineRule="atLeast"/>
              <w:jc w:val="center"/>
            </w:pPr>
            <w:r w:rsidRPr="00F243F4">
              <w:t>6</w:t>
            </w:r>
          </w:p>
        </w:tc>
        <w:tc>
          <w:tcPr>
            <w:tcW w:w="1559" w:type="dxa"/>
          </w:tcPr>
          <w:p w14:paraId="7CBFF73F" w14:textId="77777777" w:rsidR="009334D3" w:rsidRPr="00F243F4" w:rsidRDefault="009334D3" w:rsidP="00D4286A">
            <w:pPr>
              <w:pStyle w:val="BodyText"/>
              <w:spacing w:line="0" w:lineRule="atLeast"/>
              <w:jc w:val="center"/>
            </w:pPr>
          </w:p>
        </w:tc>
        <w:tc>
          <w:tcPr>
            <w:tcW w:w="1701" w:type="dxa"/>
          </w:tcPr>
          <w:p w14:paraId="7CBFF740" w14:textId="77777777" w:rsidR="009334D3" w:rsidRPr="00F243F4" w:rsidRDefault="009334D3" w:rsidP="00D4286A">
            <w:pPr>
              <w:pStyle w:val="BodyText"/>
              <w:spacing w:line="0" w:lineRule="atLeast"/>
              <w:jc w:val="center"/>
            </w:pPr>
          </w:p>
        </w:tc>
      </w:tr>
      <w:tr w:rsidR="009334D3" w:rsidRPr="00F243F4" w14:paraId="7CBFF748" w14:textId="77777777" w:rsidTr="008C161D">
        <w:trPr>
          <w:trHeight w:val="340"/>
        </w:trPr>
        <w:tc>
          <w:tcPr>
            <w:tcW w:w="1129" w:type="dxa"/>
            <w:vMerge/>
            <w:shd w:val="clear" w:color="auto" w:fill="D9D9D9" w:themeFill="background1" w:themeFillShade="D9"/>
          </w:tcPr>
          <w:p w14:paraId="7CBFF742" w14:textId="77777777" w:rsidR="009334D3" w:rsidRPr="00F243F4" w:rsidRDefault="009334D3" w:rsidP="00D4286A">
            <w:pPr>
              <w:pStyle w:val="BodyText"/>
              <w:spacing w:line="0" w:lineRule="atLeast"/>
              <w:jc w:val="left"/>
              <w:rPr>
                <w:b/>
              </w:rPr>
            </w:pPr>
          </w:p>
        </w:tc>
        <w:tc>
          <w:tcPr>
            <w:tcW w:w="5670" w:type="dxa"/>
            <w:vAlign w:val="center"/>
          </w:tcPr>
          <w:p w14:paraId="7CBFF743" w14:textId="77777777" w:rsidR="009334D3" w:rsidRPr="00F243F4" w:rsidRDefault="009334D3" w:rsidP="00D4286A">
            <w:pPr>
              <w:pStyle w:val="BodyText"/>
              <w:snapToGrid w:val="0"/>
              <w:jc w:val="left"/>
            </w:pPr>
            <w:r w:rsidRPr="00F243F4">
              <w:t>膠地板</w:t>
            </w:r>
            <w:r w:rsidRPr="00F243F4">
              <w:t xml:space="preserve"> (</w:t>
            </w:r>
            <w:r w:rsidRPr="00F243F4">
              <w:t>最少以</w:t>
            </w:r>
            <w:r w:rsidRPr="00F243F4">
              <w:t>1</w:t>
            </w:r>
            <w:r w:rsidRPr="00F243F4">
              <w:t>平方米計算</w:t>
            </w:r>
            <w:r w:rsidRPr="00F243F4">
              <w:t xml:space="preserve">) </w:t>
            </w:r>
          </w:p>
          <w:p w14:paraId="7CBFF744" w14:textId="77777777" w:rsidR="009334D3" w:rsidRPr="00F243F4" w:rsidRDefault="009334D3" w:rsidP="00D4286A">
            <w:pPr>
              <w:pStyle w:val="BodyText"/>
              <w:snapToGrid w:val="0"/>
              <w:jc w:val="left"/>
            </w:pPr>
            <w:r w:rsidRPr="00F243F4">
              <w:t>Floor (1m</w:t>
            </w:r>
            <w:r w:rsidRPr="00F243F4">
              <w:rPr>
                <w:vertAlign w:val="superscript"/>
              </w:rPr>
              <w:t>2</w:t>
            </w:r>
            <w:r w:rsidRPr="00F243F4">
              <w:t xml:space="preserve"> at least)</w:t>
            </w:r>
          </w:p>
        </w:tc>
        <w:tc>
          <w:tcPr>
            <w:tcW w:w="709" w:type="dxa"/>
            <w:vAlign w:val="bottom"/>
          </w:tcPr>
          <w:p w14:paraId="7CBFF745" w14:textId="77777777" w:rsidR="009334D3" w:rsidRPr="00F243F4" w:rsidRDefault="009334D3" w:rsidP="00D4286A">
            <w:pPr>
              <w:pStyle w:val="BodyText"/>
              <w:snapToGrid w:val="0"/>
              <w:spacing w:line="0" w:lineRule="atLeast"/>
              <w:jc w:val="center"/>
            </w:pPr>
            <w:r w:rsidRPr="00F243F4">
              <w:t>m</w:t>
            </w:r>
            <w:r w:rsidRPr="00F243F4">
              <w:rPr>
                <w:vertAlign w:val="superscript"/>
              </w:rPr>
              <w:t>2</w:t>
            </w:r>
          </w:p>
        </w:tc>
        <w:tc>
          <w:tcPr>
            <w:tcW w:w="1559" w:type="dxa"/>
          </w:tcPr>
          <w:p w14:paraId="7CBFF746" w14:textId="77777777" w:rsidR="009334D3" w:rsidRPr="00F243F4" w:rsidRDefault="009334D3" w:rsidP="00D4286A">
            <w:pPr>
              <w:pStyle w:val="BodyText"/>
              <w:spacing w:line="0" w:lineRule="atLeast"/>
              <w:jc w:val="center"/>
            </w:pPr>
          </w:p>
        </w:tc>
        <w:tc>
          <w:tcPr>
            <w:tcW w:w="1701" w:type="dxa"/>
          </w:tcPr>
          <w:p w14:paraId="7CBFF747" w14:textId="77777777" w:rsidR="009334D3" w:rsidRPr="00F243F4" w:rsidRDefault="009334D3" w:rsidP="00D4286A">
            <w:pPr>
              <w:pStyle w:val="BodyText"/>
              <w:spacing w:line="0" w:lineRule="atLeast"/>
              <w:jc w:val="center"/>
            </w:pPr>
          </w:p>
        </w:tc>
      </w:tr>
      <w:tr w:rsidR="009334D3" w:rsidRPr="00F243F4" w14:paraId="7CBFF74F" w14:textId="77777777" w:rsidTr="008C161D">
        <w:trPr>
          <w:trHeight w:val="340"/>
        </w:trPr>
        <w:tc>
          <w:tcPr>
            <w:tcW w:w="1129" w:type="dxa"/>
            <w:vMerge/>
            <w:shd w:val="clear" w:color="auto" w:fill="D9D9D9" w:themeFill="background1" w:themeFillShade="D9"/>
          </w:tcPr>
          <w:p w14:paraId="7CBFF749" w14:textId="77777777" w:rsidR="009334D3" w:rsidRPr="00F243F4" w:rsidRDefault="009334D3" w:rsidP="00D4286A">
            <w:pPr>
              <w:pStyle w:val="BodyText"/>
              <w:spacing w:line="0" w:lineRule="atLeast"/>
              <w:jc w:val="left"/>
              <w:rPr>
                <w:b/>
              </w:rPr>
            </w:pPr>
          </w:p>
        </w:tc>
        <w:tc>
          <w:tcPr>
            <w:tcW w:w="5670" w:type="dxa"/>
            <w:vAlign w:val="center"/>
          </w:tcPr>
          <w:p w14:paraId="7CBFF74A" w14:textId="77777777" w:rsidR="009334D3" w:rsidRPr="00F243F4" w:rsidRDefault="009334D3" w:rsidP="00D4286A">
            <w:pPr>
              <w:pStyle w:val="BodyText"/>
              <w:snapToGrid w:val="0"/>
              <w:jc w:val="left"/>
            </w:pPr>
            <w:proofErr w:type="gramStart"/>
            <w:r w:rsidRPr="00F243F4">
              <w:t>牆身</w:t>
            </w:r>
            <w:proofErr w:type="gramEnd"/>
            <w:r w:rsidRPr="00F243F4">
              <w:t xml:space="preserve"> (</w:t>
            </w:r>
            <w:r w:rsidRPr="00F243F4">
              <w:t>最少以</w:t>
            </w:r>
            <w:r w:rsidRPr="00F243F4">
              <w:t>1</w:t>
            </w:r>
            <w:r w:rsidRPr="00F243F4">
              <w:t>平方米計算</w:t>
            </w:r>
            <w:r w:rsidRPr="00F243F4">
              <w:t>)</w:t>
            </w:r>
          </w:p>
          <w:p w14:paraId="7CBFF74B" w14:textId="77777777" w:rsidR="009334D3" w:rsidRPr="00F243F4" w:rsidRDefault="009334D3" w:rsidP="00D4286A">
            <w:pPr>
              <w:pStyle w:val="BodyText"/>
              <w:snapToGrid w:val="0"/>
              <w:jc w:val="left"/>
            </w:pPr>
            <w:r w:rsidRPr="00F243F4">
              <w:t>Wall (1m</w:t>
            </w:r>
            <w:r w:rsidRPr="00F243F4">
              <w:rPr>
                <w:vertAlign w:val="superscript"/>
              </w:rPr>
              <w:t>2</w:t>
            </w:r>
            <w:r w:rsidRPr="00F243F4">
              <w:t xml:space="preserve"> at least)</w:t>
            </w:r>
          </w:p>
        </w:tc>
        <w:tc>
          <w:tcPr>
            <w:tcW w:w="709" w:type="dxa"/>
            <w:vAlign w:val="bottom"/>
          </w:tcPr>
          <w:p w14:paraId="7CBFF74C" w14:textId="77777777" w:rsidR="009334D3" w:rsidRPr="00F243F4" w:rsidRDefault="009334D3" w:rsidP="00D4286A">
            <w:pPr>
              <w:pStyle w:val="BodyText"/>
              <w:snapToGrid w:val="0"/>
              <w:spacing w:line="0" w:lineRule="atLeast"/>
              <w:jc w:val="center"/>
            </w:pPr>
            <w:r w:rsidRPr="00F243F4">
              <w:t>m</w:t>
            </w:r>
            <w:r w:rsidRPr="00F243F4">
              <w:rPr>
                <w:vertAlign w:val="superscript"/>
              </w:rPr>
              <w:t>2</w:t>
            </w:r>
          </w:p>
        </w:tc>
        <w:tc>
          <w:tcPr>
            <w:tcW w:w="1559" w:type="dxa"/>
          </w:tcPr>
          <w:p w14:paraId="7CBFF74D" w14:textId="77777777" w:rsidR="009334D3" w:rsidRPr="00F243F4" w:rsidRDefault="009334D3" w:rsidP="00D4286A">
            <w:pPr>
              <w:pStyle w:val="BodyText"/>
              <w:spacing w:line="0" w:lineRule="atLeast"/>
              <w:jc w:val="center"/>
            </w:pPr>
          </w:p>
        </w:tc>
        <w:tc>
          <w:tcPr>
            <w:tcW w:w="1701" w:type="dxa"/>
          </w:tcPr>
          <w:p w14:paraId="7CBFF74E" w14:textId="77777777" w:rsidR="009334D3" w:rsidRPr="00F243F4" w:rsidRDefault="009334D3" w:rsidP="00D4286A">
            <w:pPr>
              <w:pStyle w:val="BodyText"/>
              <w:spacing w:line="0" w:lineRule="atLeast"/>
              <w:jc w:val="center"/>
            </w:pPr>
          </w:p>
        </w:tc>
      </w:tr>
      <w:tr w:rsidR="009334D3" w:rsidRPr="00F243F4" w14:paraId="7CBFF755" w14:textId="77777777" w:rsidTr="008C161D">
        <w:trPr>
          <w:trHeight w:val="340"/>
        </w:trPr>
        <w:tc>
          <w:tcPr>
            <w:tcW w:w="1129" w:type="dxa"/>
            <w:vMerge/>
            <w:shd w:val="clear" w:color="auto" w:fill="D9D9D9" w:themeFill="background1" w:themeFillShade="D9"/>
          </w:tcPr>
          <w:p w14:paraId="7CBFF750" w14:textId="77777777" w:rsidR="009334D3" w:rsidRPr="00F243F4" w:rsidRDefault="009334D3" w:rsidP="00D4286A">
            <w:pPr>
              <w:pStyle w:val="BodyText"/>
              <w:spacing w:line="0" w:lineRule="atLeast"/>
              <w:jc w:val="left"/>
              <w:rPr>
                <w:b/>
              </w:rPr>
            </w:pPr>
          </w:p>
        </w:tc>
        <w:tc>
          <w:tcPr>
            <w:tcW w:w="5670" w:type="dxa"/>
            <w:vAlign w:val="center"/>
          </w:tcPr>
          <w:p w14:paraId="7CBFF751" w14:textId="4472AC79" w:rsidR="009334D3" w:rsidRPr="00F243F4" w:rsidRDefault="009334D3" w:rsidP="00D4286A">
            <w:pPr>
              <w:pStyle w:val="BodyText"/>
              <w:snapToGrid w:val="0"/>
              <w:jc w:val="left"/>
            </w:pPr>
            <w:r w:rsidRPr="00F243F4">
              <w:t>木門</w:t>
            </w:r>
            <w:r w:rsidR="008C161D">
              <w:t xml:space="preserve"> D</w:t>
            </w:r>
            <w:r w:rsidRPr="00F243F4">
              <w:t>oor</w:t>
            </w:r>
          </w:p>
        </w:tc>
        <w:tc>
          <w:tcPr>
            <w:tcW w:w="709" w:type="dxa"/>
            <w:vAlign w:val="center"/>
          </w:tcPr>
          <w:p w14:paraId="7CBFF752" w14:textId="77777777" w:rsidR="009334D3" w:rsidRPr="00F243F4" w:rsidRDefault="009334D3" w:rsidP="00D4286A">
            <w:pPr>
              <w:pStyle w:val="BodyText"/>
              <w:snapToGrid w:val="0"/>
              <w:spacing w:line="0" w:lineRule="atLeast"/>
              <w:jc w:val="center"/>
            </w:pPr>
            <w:r w:rsidRPr="00F243F4">
              <w:t>2</w:t>
            </w:r>
          </w:p>
        </w:tc>
        <w:tc>
          <w:tcPr>
            <w:tcW w:w="1559" w:type="dxa"/>
          </w:tcPr>
          <w:p w14:paraId="7CBFF753" w14:textId="77777777" w:rsidR="009334D3" w:rsidRPr="00F243F4" w:rsidRDefault="009334D3" w:rsidP="00D4286A">
            <w:pPr>
              <w:pStyle w:val="BodyText"/>
              <w:spacing w:line="0" w:lineRule="atLeast"/>
              <w:jc w:val="center"/>
            </w:pPr>
          </w:p>
        </w:tc>
        <w:tc>
          <w:tcPr>
            <w:tcW w:w="1701" w:type="dxa"/>
          </w:tcPr>
          <w:p w14:paraId="7CBFF754" w14:textId="77777777" w:rsidR="009334D3" w:rsidRPr="00F243F4" w:rsidRDefault="009334D3" w:rsidP="00D4286A">
            <w:pPr>
              <w:pStyle w:val="BodyText"/>
              <w:spacing w:line="0" w:lineRule="atLeast"/>
              <w:jc w:val="center"/>
            </w:pPr>
          </w:p>
        </w:tc>
      </w:tr>
      <w:tr w:rsidR="009334D3" w:rsidRPr="00F243F4" w14:paraId="7CBFF75B" w14:textId="77777777" w:rsidTr="008C161D">
        <w:trPr>
          <w:trHeight w:val="340"/>
        </w:trPr>
        <w:tc>
          <w:tcPr>
            <w:tcW w:w="1129" w:type="dxa"/>
            <w:vMerge/>
            <w:shd w:val="clear" w:color="auto" w:fill="D9D9D9" w:themeFill="background1" w:themeFillShade="D9"/>
          </w:tcPr>
          <w:p w14:paraId="7CBFF756" w14:textId="77777777" w:rsidR="009334D3" w:rsidRPr="00F243F4" w:rsidRDefault="009334D3" w:rsidP="00D4286A">
            <w:pPr>
              <w:pStyle w:val="BodyText"/>
              <w:spacing w:line="0" w:lineRule="atLeast"/>
              <w:jc w:val="left"/>
              <w:rPr>
                <w:b/>
              </w:rPr>
            </w:pPr>
          </w:p>
        </w:tc>
        <w:tc>
          <w:tcPr>
            <w:tcW w:w="5670" w:type="dxa"/>
            <w:vAlign w:val="center"/>
          </w:tcPr>
          <w:p w14:paraId="7CBFF757" w14:textId="77777777" w:rsidR="009334D3" w:rsidRPr="00F243F4" w:rsidRDefault="009334D3" w:rsidP="00D4286A">
            <w:pPr>
              <w:pStyle w:val="BodyText"/>
              <w:snapToGrid w:val="0"/>
              <w:jc w:val="left"/>
            </w:pPr>
            <w:r w:rsidRPr="00F243F4">
              <w:t>木門框</w:t>
            </w:r>
            <w:r w:rsidRPr="00F243F4">
              <w:t xml:space="preserve"> Door Frame</w:t>
            </w:r>
          </w:p>
        </w:tc>
        <w:tc>
          <w:tcPr>
            <w:tcW w:w="709" w:type="dxa"/>
            <w:vAlign w:val="center"/>
          </w:tcPr>
          <w:p w14:paraId="7CBFF758" w14:textId="77777777" w:rsidR="009334D3" w:rsidRPr="00F243F4" w:rsidRDefault="009334D3" w:rsidP="00D4286A">
            <w:pPr>
              <w:pStyle w:val="BodyText"/>
              <w:snapToGrid w:val="0"/>
              <w:spacing w:line="0" w:lineRule="atLeast"/>
              <w:jc w:val="center"/>
            </w:pPr>
            <w:r w:rsidRPr="00F243F4">
              <w:t>2</w:t>
            </w:r>
          </w:p>
        </w:tc>
        <w:tc>
          <w:tcPr>
            <w:tcW w:w="1559" w:type="dxa"/>
          </w:tcPr>
          <w:p w14:paraId="7CBFF759" w14:textId="77777777" w:rsidR="009334D3" w:rsidRPr="00F243F4" w:rsidRDefault="009334D3" w:rsidP="00D4286A">
            <w:pPr>
              <w:pStyle w:val="BodyText"/>
              <w:spacing w:line="0" w:lineRule="atLeast"/>
              <w:jc w:val="center"/>
            </w:pPr>
          </w:p>
        </w:tc>
        <w:tc>
          <w:tcPr>
            <w:tcW w:w="1701" w:type="dxa"/>
          </w:tcPr>
          <w:p w14:paraId="7CBFF75A" w14:textId="77777777" w:rsidR="009334D3" w:rsidRPr="00F243F4" w:rsidRDefault="009334D3" w:rsidP="00D4286A">
            <w:pPr>
              <w:pStyle w:val="BodyText"/>
              <w:spacing w:line="0" w:lineRule="atLeast"/>
              <w:jc w:val="center"/>
            </w:pPr>
          </w:p>
        </w:tc>
      </w:tr>
      <w:tr w:rsidR="009334D3" w:rsidRPr="00F243F4" w14:paraId="7CBFF761" w14:textId="77777777" w:rsidTr="008C161D">
        <w:trPr>
          <w:trHeight w:val="340"/>
        </w:trPr>
        <w:tc>
          <w:tcPr>
            <w:tcW w:w="1129" w:type="dxa"/>
            <w:vMerge/>
            <w:shd w:val="clear" w:color="auto" w:fill="D9D9D9" w:themeFill="background1" w:themeFillShade="D9"/>
          </w:tcPr>
          <w:p w14:paraId="7CBFF75C" w14:textId="77777777" w:rsidR="009334D3" w:rsidRPr="00F243F4" w:rsidRDefault="009334D3" w:rsidP="00D4286A">
            <w:pPr>
              <w:pStyle w:val="BodyText"/>
              <w:spacing w:line="0" w:lineRule="atLeast"/>
              <w:jc w:val="left"/>
              <w:rPr>
                <w:b/>
              </w:rPr>
            </w:pPr>
          </w:p>
        </w:tc>
        <w:tc>
          <w:tcPr>
            <w:tcW w:w="5670" w:type="dxa"/>
            <w:vAlign w:val="center"/>
          </w:tcPr>
          <w:p w14:paraId="7CBFF75D" w14:textId="77777777" w:rsidR="009334D3" w:rsidRPr="00F243F4" w:rsidRDefault="009334D3" w:rsidP="00D4286A">
            <w:pPr>
              <w:pStyle w:val="BodyText"/>
              <w:snapToGrid w:val="0"/>
              <w:jc w:val="left"/>
            </w:pPr>
            <w:r w:rsidRPr="00F243F4">
              <w:t>磁</w:t>
            </w:r>
            <w:proofErr w:type="gramStart"/>
            <w:r w:rsidRPr="00F243F4">
              <w:t>咭</w:t>
            </w:r>
            <w:proofErr w:type="gramEnd"/>
            <w:r w:rsidRPr="00F243F4">
              <w:t>門鎖</w:t>
            </w:r>
            <w:r w:rsidRPr="00F243F4">
              <w:t xml:space="preserve"> Card Lock</w:t>
            </w:r>
          </w:p>
        </w:tc>
        <w:tc>
          <w:tcPr>
            <w:tcW w:w="709" w:type="dxa"/>
            <w:vAlign w:val="center"/>
          </w:tcPr>
          <w:p w14:paraId="7CBFF75E" w14:textId="77777777" w:rsidR="009334D3" w:rsidRPr="00F243F4" w:rsidRDefault="009334D3" w:rsidP="00D4286A">
            <w:pPr>
              <w:pStyle w:val="BodyText"/>
              <w:snapToGrid w:val="0"/>
              <w:spacing w:line="0" w:lineRule="atLeast"/>
              <w:jc w:val="center"/>
            </w:pPr>
            <w:r w:rsidRPr="00F243F4">
              <w:t>1</w:t>
            </w:r>
          </w:p>
        </w:tc>
        <w:tc>
          <w:tcPr>
            <w:tcW w:w="1559" w:type="dxa"/>
          </w:tcPr>
          <w:p w14:paraId="7CBFF75F" w14:textId="77777777" w:rsidR="009334D3" w:rsidRPr="00F243F4" w:rsidRDefault="009334D3" w:rsidP="00D4286A">
            <w:pPr>
              <w:pStyle w:val="BodyText"/>
              <w:spacing w:line="0" w:lineRule="atLeast"/>
              <w:jc w:val="center"/>
            </w:pPr>
          </w:p>
        </w:tc>
        <w:tc>
          <w:tcPr>
            <w:tcW w:w="1701" w:type="dxa"/>
          </w:tcPr>
          <w:p w14:paraId="7CBFF760" w14:textId="77777777" w:rsidR="009334D3" w:rsidRPr="00F243F4" w:rsidRDefault="009334D3" w:rsidP="00D4286A">
            <w:pPr>
              <w:pStyle w:val="BodyText"/>
              <w:spacing w:line="0" w:lineRule="atLeast"/>
              <w:jc w:val="center"/>
            </w:pPr>
          </w:p>
        </w:tc>
      </w:tr>
      <w:tr w:rsidR="009334D3" w:rsidRPr="00F243F4" w14:paraId="7CBFF767" w14:textId="77777777" w:rsidTr="008C161D">
        <w:trPr>
          <w:trHeight w:val="340"/>
        </w:trPr>
        <w:tc>
          <w:tcPr>
            <w:tcW w:w="1129" w:type="dxa"/>
            <w:vMerge/>
            <w:shd w:val="clear" w:color="auto" w:fill="D9D9D9" w:themeFill="background1" w:themeFillShade="D9"/>
          </w:tcPr>
          <w:p w14:paraId="7CBFF762" w14:textId="77777777" w:rsidR="009334D3" w:rsidRPr="00F243F4" w:rsidRDefault="009334D3" w:rsidP="00D4286A">
            <w:pPr>
              <w:pStyle w:val="BodyText"/>
              <w:spacing w:line="0" w:lineRule="atLeast"/>
              <w:jc w:val="left"/>
              <w:rPr>
                <w:b/>
              </w:rPr>
            </w:pPr>
          </w:p>
        </w:tc>
        <w:tc>
          <w:tcPr>
            <w:tcW w:w="5670" w:type="dxa"/>
            <w:vAlign w:val="center"/>
          </w:tcPr>
          <w:p w14:paraId="7CBFF763" w14:textId="77777777" w:rsidR="009334D3" w:rsidRPr="00F243F4" w:rsidRDefault="009334D3" w:rsidP="00D4286A">
            <w:pPr>
              <w:pStyle w:val="BodyText"/>
              <w:snapToGrid w:val="0"/>
              <w:jc w:val="left"/>
            </w:pPr>
            <w:r w:rsidRPr="00F243F4">
              <w:t>機械</w:t>
            </w:r>
            <w:r w:rsidRPr="00F243F4">
              <w:t>(</w:t>
            </w:r>
            <w:r w:rsidRPr="00F243F4">
              <w:t>普通</w:t>
            </w:r>
            <w:r w:rsidRPr="00F243F4">
              <w:t>)</w:t>
            </w:r>
            <w:r w:rsidRPr="00F243F4">
              <w:t>門鎖</w:t>
            </w:r>
            <w:r w:rsidRPr="00F243F4">
              <w:t xml:space="preserve"> Mechanical Lock</w:t>
            </w:r>
          </w:p>
        </w:tc>
        <w:tc>
          <w:tcPr>
            <w:tcW w:w="709" w:type="dxa"/>
            <w:vAlign w:val="center"/>
          </w:tcPr>
          <w:p w14:paraId="7CBFF764" w14:textId="77777777" w:rsidR="009334D3" w:rsidRPr="00F243F4" w:rsidRDefault="009334D3" w:rsidP="00D4286A">
            <w:pPr>
              <w:pStyle w:val="BodyText"/>
              <w:snapToGrid w:val="0"/>
              <w:spacing w:line="0" w:lineRule="atLeast"/>
              <w:jc w:val="center"/>
            </w:pPr>
            <w:r w:rsidRPr="00F243F4">
              <w:t>1</w:t>
            </w:r>
          </w:p>
        </w:tc>
        <w:tc>
          <w:tcPr>
            <w:tcW w:w="1559" w:type="dxa"/>
          </w:tcPr>
          <w:p w14:paraId="7CBFF765" w14:textId="77777777" w:rsidR="009334D3" w:rsidRPr="00F243F4" w:rsidRDefault="009334D3" w:rsidP="00D4286A">
            <w:pPr>
              <w:pStyle w:val="BodyText"/>
              <w:spacing w:line="0" w:lineRule="atLeast"/>
              <w:jc w:val="center"/>
            </w:pPr>
          </w:p>
        </w:tc>
        <w:tc>
          <w:tcPr>
            <w:tcW w:w="1701" w:type="dxa"/>
          </w:tcPr>
          <w:p w14:paraId="7CBFF766" w14:textId="77777777" w:rsidR="009334D3" w:rsidRPr="00F243F4" w:rsidRDefault="009334D3" w:rsidP="00D4286A">
            <w:pPr>
              <w:pStyle w:val="BodyText"/>
              <w:spacing w:line="0" w:lineRule="atLeast"/>
              <w:jc w:val="center"/>
            </w:pPr>
          </w:p>
        </w:tc>
      </w:tr>
      <w:tr w:rsidR="009334D3" w:rsidRPr="00F243F4" w14:paraId="7CBFF76E" w14:textId="77777777" w:rsidTr="008C161D">
        <w:trPr>
          <w:trHeight w:val="340"/>
        </w:trPr>
        <w:tc>
          <w:tcPr>
            <w:tcW w:w="1129" w:type="dxa"/>
            <w:vMerge/>
            <w:shd w:val="clear" w:color="auto" w:fill="D9D9D9" w:themeFill="background1" w:themeFillShade="D9"/>
          </w:tcPr>
          <w:p w14:paraId="7CBFF768" w14:textId="77777777" w:rsidR="009334D3" w:rsidRPr="00F243F4" w:rsidRDefault="009334D3" w:rsidP="00D4286A">
            <w:pPr>
              <w:pStyle w:val="BodyText"/>
              <w:spacing w:line="0" w:lineRule="atLeast"/>
              <w:jc w:val="left"/>
              <w:rPr>
                <w:b/>
              </w:rPr>
            </w:pPr>
          </w:p>
        </w:tc>
        <w:tc>
          <w:tcPr>
            <w:tcW w:w="5670" w:type="dxa"/>
            <w:vAlign w:val="center"/>
          </w:tcPr>
          <w:p w14:paraId="7CBFF769" w14:textId="77777777" w:rsidR="009334D3" w:rsidRPr="00F243F4" w:rsidRDefault="009334D3" w:rsidP="00D4286A">
            <w:pPr>
              <w:pStyle w:val="BodyText"/>
              <w:snapToGrid w:val="0"/>
            </w:pPr>
            <w:r w:rsidRPr="00F243F4">
              <w:t>窗簾布（整個窗計）</w:t>
            </w:r>
          </w:p>
          <w:p w14:paraId="7CBFF76A" w14:textId="77777777" w:rsidR="009334D3" w:rsidRPr="00F243F4" w:rsidRDefault="009334D3" w:rsidP="00D4286A">
            <w:pPr>
              <w:pStyle w:val="BodyText"/>
              <w:snapToGrid w:val="0"/>
              <w:jc w:val="left"/>
            </w:pPr>
            <w:r w:rsidRPr="00F243F4">
              <w:t>Curtain (Count as a whole)</w:t>
            </w:r>
          </w:p>
        </w:tc>
        <w:tc>
          <w:tcPr>
            <w:tcW w:w="709" w:type="dxa"/>
            <w:vAlign w:val="center"/>
          </w:tcPr>
          <w:p w14:paraId="7CBFF76B" w14:textId="77777777" w:rsidR="009334D3" w:rsidRPr="00F243F4" w:rsidRDefault="009334D3" w:rsidP="00D4286A">
            <w:pPr>
              <w:pStyle w:val="BodyText"/>
              <w:snapToGrid w:val="0"/>
              <w:spacing w:line="0" w:lineRule="atLeast"/>
              <w:jc w:val="center"/>
            </w:pPr>
            <w:r w:rsidRPr="00F243F4">
              <w:t>2</w:t>
            </w:r>
          </w:p>
        </w:tc>
        <w:tc>
          <w:tcPr>
            <w:tcW w:w="1559" w:type="dxa"/>
          </w:tcPr>
          <w:p w14:paraId="7CBFF76C" w14:textId="77777777" w:rsidR="009334D3" w:rsidRPr="00F243F4" w:rsidRDefault="009334D3" w:rsidP="00D4286A">
            <w:pPr>
              <w:pStyle w:val="BodyText"/>
              <w:spacing w:line="0" w:lineRule="atLeast"/>
              <w:jc w:val="center"/>
            </w:pPr>
          </w:p>
        </w:tc>
        <w:tc>
          <w:tcPr>
            <w:tcW w:w="1701" w:type="dxa"/>
          </w:tcPr>
          <w:p w14:paraId="7CBFF76D" w14:textId="77777777" w:rsidR="009334D3" w:rsidRPr="00F243F4" w:rsidRDefault="009334D3" w:rsidP="00D4286A">
            <w:pPr>
              <w:pStyle w:val="BodyText"/>
              <w:spacing w:line="0" w:lineRule="atLeast"/>
              <w:jc w:val="center"/>
            </w:pPr>
          </w:p>
        </w:tc>
      </w:tr>
      <w:tr w:rsidR="009334D3" w:rsidRPr="00F243F4" w14:paraId="7CBFF774" w14:textId="77777777" w:rsidTr="008C161D">
        <w:trPr>
          <w:trHeight w:val="340"/>
        </w:trPr>
        <w:tc>
          <w:tcPr>
            <w:tcW w:w="1129" w:type="dxa"/>
            <w:vMerge/>
            <w:shd w:val="clear" w:color="auto" w:fill="D9D9D9" w:themeFill="background1" w:themeFillShade="D9"/>
          </w:tcPr>
          <w:p w14:paraId="7CBFF76F" w14:textId="77777777" w:rsidR="009334D3" w:rsidRPr="00F243F4" w:rsidRDefault="009334D3" w:rsidP="00D4286A">
            <w:pPr>
              <w:pStyle w:val="BodyText"/>
              <w:spacing w:line="0" w:lineRule="atLeast"/>
              <w:jc w:val="left"/>
              <w:rPr>
                <w:b/>
              </w:rPr>
            </w:pPr>
          </w:p>
        </w:tc>
        <w:tc>
          <w:tcPr>
            <w:tcW w:w="5670" w:type="dxa"/>
            <w:vAlign w:val="center"/>
          </w:tcPr>
          <w:p w14:paraId="7CBFF770" w14:textId="77777777" w:rsidR="009334D3" w:rsidRPr="00F243F4" w:rsidRDefault="009334D3" w:rsidP="00D4286A">
            <w:pPr>
              <w:pStyle w:val="BodyText"/>
              <w:snapToGrid w:val="0"/>
            </w:pPr>
            <w:r w:rsidRPr="00F243F4">
              <w:t>窗簾軌</w:t>
            </w:r>
            <w:r w:rsidRPr="00F243F4">
              <w:t xml:space="preserve"> Curtain Rail</w:t>
            </w:r>
          </w:p>
        </w:tc>
        <w:tc>
          <w:tcPr>
            <w:tcW w:w="709" w:type="dxa"/>
            <w:vAlign w:val="center"/>
          </w:tcPr>
          <w:p w14:paraId="7CBFF771" w14:textId="77777777" w:rsidR="009334D3" w:rsidRPr="00F243F4" w:rsidRDefault="009334D3" w:rsidP="00D4286A">
            <w:pPr>
              <w:pStyle w:val="BodyText"/>
              <w:snapToGrid w:val="0"/>
              <w:spacing w:line="0" w:lineRule="atLeast"/>
              <w:jc w:val="center"/>
            </w:pPr>
            <w:r w:rsidRPr="00F243F4">
              <w:t>1</w:t>
            </w:r>
          </w:p>
        </w:tc>
        <w:tc>
          <w:tcPr>
            <w:tcW w:w="1559" w:type="dxa"/>
          </w:tcPr>
          <w:p w14:paraId="7CBFF772" w14:textId="77777777" w:rsidR="009334D3" w:rsidRPr="00F243F4" w:rsidRDefault="009334D3" w:rsidP="00D4286A">
            <w:pPr>
              <w:pStyle w:val="BodyText"/>
              <w:spacing w:line="0" w:lineRule="atLeast"/>
              <w:jc w:val="center"/>
            </w:pPr>
          </w:p>
        </w:tc>
        <w:tc>
          <w:tcPr>
            <w:tcW w:w="1701" w:type="dxa"/>
          </w:tcPr>
          <w:p w14:paraId="7CBFF773" w14:textId="77777777" w:rsidR="009334D3" w:rsidRPr="00F243F4" w:rsidRDefault="009334D3" w:rsidP="00D4286A">
            <w:pPr>
              <w:pStyle w:val="BodyText"/>
              <w:spacing w:line="0" w:lineRule="atLeast"/>
              <w:jc w:val="center"/>
            </w:pPr>
          </w:p>
        </w:tc>
      </w:tr>
      <w:tr w:rsidR="009334D3" w:rsidRPr="00F243F4" w14:paraId="7CBFF77A" w14:textId="77777777" w:rsidTr="008C161D">
        <w:trPr>
          <w:trHeight w:val="340"/>
        </w:trPr>
        <w:tc>
          <w:tcPr>
            <w:tcW w:w="1129" w:type="dxa"/>
            <w:vMerge/>
            <w:shd w:val="clear" w:color="auto" w:fill="D9D9D9" w:themeFill="background1" w:themeFillShade="D9"/>
          </w:tcPr>
          <w:p w14:paraId="7CBFF775" w14:textId="77777777" w:rsidR="009334D3" w:rsidRPr="00F243F4" w:rsidRDefault="009334D3" w:rsidP="00D4286A">
            <w:pPr>
              <w:pStyle w:val="BodyText"/>
              <w:spacing w:line="0" w:lineRule="atLeast"/>
              <w:jc w:val="left"/>
              <w:rPr>
                <w:b/>
              </w:rPr>
            </w:pPr>
          </w:p>
        </w:tc>
        <w:tc>
          <w:tcPr>
            <w:tcW w:w="5670" w:type="dxa"/>
            <w:vAlign w:val="center"/>
          </w:tcPr>
          <w:p w14:paraId="7CBFF776" w14:textId="2992E19D" w:rsidR="009334D3" w:rsidRPr="00F243F4" w:rsidRDefault="009334D3" w:rsidP="00D4286A">
            <w:pPr>
              <w:pStyle w:val="BodyText"/>
              <w:snapToGrid w:val="0"/>
            </w:pPr>
            <w:r w:rsidRPr="00F243F4">
              <w:t>電燈</w:t>
            </w:r>
            <w:r w:rsidRPr="00F243F4">
              <w:rPr>
                <w:lang w:eastAsia="zh-HK"/>
              </w:rPr>
              <w:t>及</w:t>
            </w:r>
            <w:r w:rsidRPr="00F243F4">
              <w:t>電燈罩</w:t>
            </w:r>
            <w:r w:rsidRPr="00F243F4">
              <w:t xml:space="preserve"> Electric Light &amp; </w:t>
            </w:r>
            <w:r w:rsidRPr="00F243F4">
              <w:rPr>
                <w:sz w:val="18"/>
                <w:szCs w:val="18"/>
              </w:rPr>
              <w:t>Lamp Shade</w:t>
            </w:r>
          </w:p>
        </w:tc>
        <w:tc>
          <w:tcPr>
            <w:tcW w:w="709" w:type="dxa"/>
            <w:vAlign w:val="center"/>
          </w:tcPr>
          <w:p w14:paraId="7CBFF777" w14:textId="77777777" w:rsidR="009334D3" w:rsidRPr="00F243F4" w:rsidRDefault="009334D3" w:rsidP="00D4286A">
            <w:pPr>
              <w:pStyle w:val="BodyText"/>
              <w:snapToGrid w:val="0"/>
              <w:spacing w:line="0" w:lineRule="atLeast"/>
              <w:jc w:val="center"/>
            </w:pPr>
            <w:r w:rsidRPr="00F243F4">
              <w:t>2</w:t>
            </w:r>
          </w:p>
        </w:tc>
        <w:tc>
          <w:tcPr>
            <w:tcW w:w="1559" w:type="dxa"/>
          </w:tcPr>
          <w:p w14:paraId="7CBFF778" w14:textId="77777777" w:rsidR="009334D3" w:rsidRPr="00F243F4" w:rsidRDefault="009334D3" w:rsidP="00D4286A">
            <w:pPr>
              <w:pStyle w:val="BodyText"/>
              <w:spacing w:line="0" w:lineRule="atLeast"/>
              <w:jc w:val="center"/>
            </w:pPr>
          </w:p>
        </w:tc>
        <w:tc>
          <w:tcPr>
            <w:tcW w:w="1701" w:type="dxa"/>
          </w:tcPr>
          <w:p w14:paraId="7CBFF779" w14:textId="77777777" w:rsidR="009334D3" w:rsidRPr="00F243F4" w:rsidRDefault="009334D3" w:rsidP="00D4286A">
            <w:pPr>
              <w:pStyle w:val="BodyText"/>
              <w:spacing w:line="0" w:lineRule="atLeast"/>
              <w:jc w:val="center"/>
            </w:pPr>
          </w:p>
        </w:tc>
      </w:tr>
      <w:tr w:rsidR="009334D3" w:rsidRPr="00F243F4" w14:paraId="7CBFF787" w14:textId="77777777" w:rsidTr="008C161D">
        <w:trPr>
          <w:trHeight w:val="340"/>
        </w:trPr>
        <w:tc>
          <w:tcPr>
            <w:tcW w:w="1129" w:type="dxa"/>
            <w:vMerge/>
            <w:shd w:val="clear" w:color="auto" w:fill="D9D9D9" w:themeFill="background1" w:themeFillShade="D9"/>
          </w:tcPr>
          <w:p w14:paraId="7CBFF781" w14:textId="77777777" w:rsidR="009334D3" w:rsidRPr="00F243F4" w:rsidRDefault="009334D3" w:rsidP="00D4286A">
            <w:pPr>
              <w:pStyle w:val="BodyText"/>
              <w:spacing w:line="0" w:lineRule="atLeast"/>
              <w:jc w:val="left"/>
              <w:rPr>
                <w:b/>
              </w:rPr>
            </w:pPr>
          </w:p>
        </w:tc>
        <w:tc>
          <w:tcPr>
            <w:tcW w:w="5670" w:type="dxa"/>
            <w:vAlign w:val="center"/>
          </w:tcPr>
          <w:p w14:paraId="7CBFF782" w14:textId="280C0721" w:rsidR="009334D3" w:rsidRPr="00F243F4" w:rsidRDefault="009334D3" w:rsidP="00D4286A">
            <w:pPr>
              <w:pStyle w:val="BodyText"/>
              <w:snapToGrid w:val="0"/>
            </w:pPr>
            <w:r w:rsidRPr="00F243F4">
              <w:t>雲</w:t>
            </w:r>
            <w:proofErr w:type="gramStart"/>
            <w:r w:rsidRPr="00F243F4">
              <w:t>石</w:t>
            </w:r>
            <w:r w:rsidRPr="00F243F4">
              <w:rPr>
                <w:lang w:eastAsia="zh-HK"/>
              </w:rPr>
              <w:t>窗台</w:t>
            </w:r>
            <w:proofErr w:type="gramEnd"/>
            <w:r w:rsidRPr="00F243F4">
              <w:t xml:space="preserve"> (</w:t>
            </w:r>
            <w:r w:rsidRPr="00F243F4">
              <w:t>最少以</w:t>
            </w:r>
            <w:r w:rsidRPr="00F243F4">
              <w:t>1</w:t>
            </w:r>
            <w:r w:rsidRPr="00F243F4">
              <w:t>平方米計算</w:t>
            </w:r>
            <w:r w:rsidRPr="00F243F4">
              <w:t>)</w:t>
            </w:r>
          </w:p>
          <w:p w14:paraId="7CBFF783" w14:textId="4B3C04AA" w:rsidR="009334D3" w:rsidRPr="00F243F4" w:rsidRDefault="009334D3" w:rsidP="00D4286A">
            <w:pPr>
              <w:pStyle w:val="BodyText"/>
              <w:snapToGrid w:val="0"/>
            </w:pPr>
            <w:r w:rsidRPr="00F243F4">
              <w:t>Marble Window Sill (1m</w:t>
            </w:r>
            <w:r w:rsidRPr="00F243F4">
              <w:rPr>
                <w:vertAlign w:val="superscript"/>
              </w:rPr>
              <w:t>2</w:t>
            </w:r>
            <w:r w:rsidRPr="00F243F4">
              <w:t xml:space="preserve"> at least)</w:t>
            </w:r>
          </w:p>
        </w:tc>
        <w:tc>
          <w:tcPr>
            <w:tcW w:w="709" w:type="dxa"/>
            <w:vAlign w:val="bottom"/>
          </w:tcPr>
          <w:p w14:paraId="7CBFF784" w14:textId="77777777" w:rsidR="009334D3" w:rsidRPr="00F243F4" w:rsidRDefault="009334D3" w:rsidP="00D4286A">
            <w:pPr>
              <w:pStyle w:val="BodyText"/>
              <w:snapToGrid w:val="0"/>
              <w:spacing w:line="0" w:lineRule="atLeast"/>
              <w:jc w:val="center"/>
            </w:pPr>
            <w:r w:rsidRPr="00F243F4">
              <w:t>m</w:t>
            </w:r>
            <w:r w:rsidRPr="00F243F4">
              <w:rPr>
                <w:vertAlign w:val="superscript"/>
              </w:rPr>
              <w:t>2</w:t>
            </w:r>
          </w:p>
        </w:tc>
        <w:tc>
          <w:tcPr>
            <w:tcW w:w="1559" w:type="dxa"/>
          </w:tcPr>
          <w:p w14:paraId="7CBFF785" w14:textId="77777777" w:rsidR="009334D3" w:rsidRPr="00F243F4" w:rsidRDefault="009334D3" w:rsidP="00D4286A">
            <w:pPr>
              <w:pStyle w:val="BodyText"/>
              <w:spacing w:line="0" w:lineRule="atLeast"/>
              <w:jc w:val="center"/>
            </w:pPr>
          </w:p>
        </w:tc>
        <w:tc>
          <w:tcPr>
            <w:tcW w:w="1701" w:type="dxa"/>
          </w:tcPr>
          <w:p w14:paraId="7CBFF786" w14:textId="77777777" w:rsidR="009334D3" w:rsidRPr="00F243F4" w:rsidRDefault="009334D3" w:rsidP="00D4286A">
            <w:pPr>
              <w:pStyle w:val="BodyText"/>
              <w:spacing w:line="0" w:lineRule="atLeast"/>
              <w:jc w:val="center"/>
            </w:pPr>
          </w:p>
        </w:tc>
      </w:tr>
      <w:tr w:rsidR="009334D3" w:rsidRPr="00F243F4" w14:paraId="7CBFF790" w14:textId="77777777" w:rsidTr="008C161D">
        <w:trPr>
          <w:trHeight w:val="340"/>
        </w:trPr>
        <w:tc>
          <w:tcPr>
            <w:tcW w:w="1129" w:type="dxa"/>
            <w:vMerge/>
            <w:shd w:val="clear" w:color="auto" w:fill="D9D9D9" w:themeFill="background1" w:themeFillShade="D9"/>
            <w:vAlign w:val="center"/>
          </w:tcPr>
          <w:p w14:paraId="7CBFF78B" w14:textId="02E6120A" w:rsidR="009334D3" w:rsidRPr="00F243F4" w:rsidRDefault="009334D3" w:rsidP="00FA1A2E">
            <w:pPr>
              <w:pStyle w:val="BodyText"/>
              <w:spacing w:line="0" w:lineRule="atLeast"/>
              <w:jc w:val="center"/>
              <w:rPr>
                <w:b/>
              </w:rPr>
            </w:pPr>
          </w:p>
        </w:tc>
        <w:tc>
          <w:tcPr>
            <w:tcW w:w="5670" w:type="dxa"/>
            <w:vAlign w:val="center"/>
          </w:tcPr>
          <w:p w14:paraId="7CBFF78C" w14:textId="77777777" w:rsidR="009334D3" w:rsidRPr="00F243F4" w:rsidRDefault="009334D3" w:rsidP="00874B5F">
            <w:pPr>
              <w:pStyle w:val="BodyText"/>
              <w:snapToGrid w:val="0"/>
            </w:pPr>
            <w:r w:rsidRPr="00F243F4">
              <w:t>分體式冷氣機</w:t>
            </w:r>
            <w:r w:rsidRPr="00F243F4">
              <w:t xml:space="preserve"> Air Conditioner</w:t>
            </w:r>
          </w:p>
        </w:tc>
        <w:tc>
          <w:tcPr>
            <w:tcW w:w="709" w:type="dxa"/>
            <w:vAlign w:val="center"/>
          </w:tcPr>
          <w:p w14:paraId="7CBFF78D" w14:textId="77777777" w:rsidR="009334D3" w:rsidRPr="00F243F4" w:rsidRDefault="009334D3" w:rsidP="00874B5F">
            <w:pPr>
              <w:pStyle w:val="BodyText"/>
              <w:snapToGrid w:val="0"/>
              <w:spacing w:line="0" w:lineRule="atLeast"/>
              <w:jc w:val="center"/>
            </w:pPr>
            <w:r w:rsidRPr="00F243F4">
              <w:t>1</w:t>
            </w:r>
          </w:p>
        </w:tc>
        <w:tc>
          <w:tcPr>
            <w:tcW w:w="1559" w:type="dxa"/>
          </w:tcPr>
          <w:p w14:paraId="7CBFF78E" w14:textId="77777777" w:rsidR="009334D3" w:rsidRPr="00F243F4" w:rsidRDefault="009334D3" w:rsidP="00874B5F">
            <w:pPr>
              <w:pStyle w:val="BodyText"/>
              <w:spacing w:line="0" w:lineRule="atLeast"/>
              <w:jc w:val="center"/>
            </w:pPr>
          </w:p>
        </w:tc>
        <w:tc>
          <w:tcPr>
            <w:tcW w:w="1701" w:type="dxa"/>
          </w:tcPr>
          <w:p w14:paraId="7CBFF78F" w14:textId="77777777" w:rsidR="009334D3" w:rsidRPr="00F243F4" w:rsidRDefault="009334D3" w:rsidP="00874B5F">
            <w:pPr>
              <w:pStyle w:val="BodyText"/>
              <w:spacing w:line="0" w:lineRule="atLeast"/>
              <w:jc w:val="center"/>
            </w:pPr>
          </w:p>
        </w:tc>
      </w:tr>
      <w:tr w:rsidR="009334D3" w:rsidRPr="00F243F4" w14:paraId="7CBFF796" w14:textId="77777777" w:rsidTr="008C161D">
        <w:trPr>
          <w:trHeight w:val="340"/>
        </w:trPr>
        <w:tc>
          <w:tcPr>
            <w:tcW w:w="1129" w:type="dxa"/>
            <w:vMerge/>
            <w:shd w:val="clear" w:color="auto" w:fill="D9D9D9" w:themeFill="background1" w:themeFillShade="D9"/>
          </w:tcPr>
          <w:p w14:paraId="7CBFF791" w14:textId="77777777" w:rsidR="009334D3" w:rsidRPr="00F243F4" w:rsidRDefault="009334D3" w:rsidP="00874B5F">
            <w:pPr>
              <w:pStyle w:val="BodyText"/>
              <w:spacing w:line="0" w:lineRule="atLeast"/>
              <w:jc w:val="left"/>
              <w:rPr>
                <w:b/>
              </w:rPr>
            </w:pPr>
          </w:p>
        </w:tc>
        <w:tc>
          <w:tcPr>
            <w:tcW w:w="5670" w:type="dxa"/>
            <w:vAlign w:val="center"/>
          </w:tcPr>
          <w:p w14:paraId="7CBFF792" w14:textId="77777777" w:rsidR="009334D3" w:rsidRPr="00F243F4" w:rsidRDefault="009334D3" w:rsidP="00874B5F">
            <w:pPr>
              <w:pStyle w:val="BodyText"/>
              <w:snapToGrid w:val="0"/>
            </w:pPr>
            <w:r w:rsidRPr="00F243F4">
              <w:t>冷氣機遙控</w:t>
            </w:r>
            <w:r w:rsidRPr="00F243F4">
              <w:t xml:space="preserve"> Remote Control</w:t>
            </w:r>
          </w:p>
        </w:tc>
        <w:tc>
          <w:tcPr>
            <w:tcW w:w="709" w:type="dxa"/>
            <w:vAlign w:val="center"/>
          </w:tcPr>
          <w:p w14:paraId="7CBFF793" w14:textId="77777777" w:rsidR="009334D3" w:rsidRPr="00F243F4" w:rsidRDefault="009334D3" w:rsidP="00874B5F">
            <w:pPr>
              <w:pStyle w:val="BodyText"/>
              <w:snapToGrid w:val="0"/>
              <w:spacing w:line="0" w:lineRule="atLeast"/>
              <w:jc w:val="center"/>
            </w:pPr>
            <w:r w:rsidRPr="00F243F4">
              <w:t>1</w:t>
            </w:r>
          </w:p>
        </w:tc>
        <w:tc>
          <w:tcPr>
            <w:tcW w:w="1559" w:type="dxa"/>
          </w:tcPr>
          <w:p w14:paraId="7CBFF794" w14:textId="77777777" w:rsidR="009334D3" w:rsidRPr="00F243F4" w:rsidRDefault="009334D3" w:rsidP="00874B5F">
            <w:pPr>
              <w:pStyle w:val="BodyText"/>
              <w:spacing w:line="0" w:lineRule="atLeast"/>
              <w:jc w:val="center"/>
            </w:pPr>
          </w:p>
        </w:tc>
        <w:tc>
          <w:tcPr>
            <w:tcW w:w="1701" w:type="dxa"/>
          </w:tcPr>
          <w:p w14:paraId="7CBFF795" w14:textId="77777777" w:rsidR="009334D3" w:rsidRPr="00F243F4" w:rsidRDefault="009334D3" w:rsidP="00874B5F">
            <w:pPr>
              <w:pStyle w:val="BodyText"/>
              <w:spacing w:line="0" w:lineRule="atLeast"/>
              <w:jc w:val="center"/>
            </w:pPr>
          </w:p>
        </w:tc>
      </w:tr>
      <w:tr w:rsidR="009334D3" w:rsidRPr="00F243F4" w14:paraId="7CBFF79C" w14:textId="77777777" w:rsidTr="008C161D">
        <w:trPr>
          <w:trHeight w:val="340"/>
        </w:trPr>
        <w:tc>
          <w:tcPr>
            <w:tcW w:w="1129" w:type="dxa"/>
            <w:vMerge/>
            <w:shd w:val="clear" w:color="auto" w:fill="D9D9D9" w:themeFill="background1" w:themeFillShade="D9"/>
          </w:tcPr>
          <w:p w14:paraId="7CBFF797" w14:textId="77777777" w:rsidR="009334D3" w:rsidRPr="00F243F4" w:rsidRDefault="009334D3" w:rsidP="00874B5F">
            <w:pPr>
              <w:pStyle w:val="BodyText"/>
              <w:spacing w:line="0" w:lineRule="atLeast"/>
              <w:jc w:val="left"/>
              <w:rPr>
                <w:b/>
              </w:rPr>
            </w:pPr>
          </w:p>
        </w:tc>
        <w:tc>
          <w:tcPr>
            <w:tcW w:w="5670" w:type="dxa"/>
            <w:vAlign w:val="center"/>
          </w:tcPr>
          <w:p w14:paraId="7CBFF798" w14:textId="77777777" w:rsidR="009334D3" w:rsidRPr="00F243F4" w:rsidRDefault="009334D3" w:rsidP="00874B5F">
            <w:pPr>
              <w:pStyle w:val="BodyText"/>
              <w:snapToGrid w:val="0"/>
            </w:pPr>
            <w:r w:rsidRPr="00F243F4">
              <w:t>網路插座</w:t>
            </w:r>
            <w:r w:rsidRPr="00F243F4">
              <w:t xml:space="preserve"> Internet Socket</w:t>
            </w:r>
          </w:p>
        </w:tc>
        <w:tc>
          <w:tcPr>
            <w:tcW w:w="709" w:type="dxa"/>
            <w:vAlign w:val="center"/>
          </w:tcPr>
          <w:p w14:paraId="7CBFF799" w14:textId="77777777" w:rsidR="009334D3" w:rsidRPr="00F243F4" w:rsidRDefault="009334D3" w:rsidP="00874B5F">
            <w:pPr>
              <w:pStyle w:val="BodyText"/>
              <w:snapToGrid w:val="0"/>
              <w:spacing w:line="0" w:lineRule="atLeast"/>
              <w:jc w:val="center"/>
            </w:pPr>
            <w:r w:rsidRPr="00F243F4">
              <w:t>1</w:t>
            </w:r>
          </w:p>
        </w:tc>
        <w:tc>
          <w:tcPr>
            <w:tcW w:w="1559" w:type="dxa"/>
          </w:tcPr>
          <w:p w14:paraId="7CBFF79A" w14:textId="77777777" w:rsidR="009334D3" w:rsidRPr="00F243F4" w:rsidRDefault="009334D3" w:rsidP="00874B5F">
            <w:pPr>
              <w:pStyle w:val="BodyText"/>
              <w:spacing w:line="0" w:lineRule="atLeast"/>
              <w:jc w:val="center"/>
            </w:pPr>
          </w:p>
        </w:tc>
        <w:tc>
          <w:tcPr>
            <w:tcW w:w="1701" w:type="dxa"/>
          </w:tcPr>
          <w:p w14:paraId="7CBFF79B" w14:textId="77777777" w:rsidR="009334D3" w:rsidRPr="00F243F4" w:rsidRDefault="009334D3" w:rsidP="00874B5F">
            <w:pPr>
              <w:pStyle w:val="BodyText"/>
              <w:spacing w:line="0" w:lineRule="atLeast"/>
              <w:jc w:val="center"/>
            </w:pPr>
          </w:p>
        </w:tc>
      </w:tr>
      <w:tr w:rsidR="009334D3" w:rsidRPr="00F243F4" w14:paraId="7CBFF7A2" w14:textId="77777777" w:rsidTr="008C161D">
        <w:trPr>
          <w:trHeight w:val="340"/>
        </w:trPr>
        <w:tc>
          <w:tcPr>
            <w:tcW w:w="1129" w:type="dxa"/>
            <w:vMerge/>
            <w:shd w:val="clear" w:color="auto" w:fill="D9D9D9" w:themeFill="background1" w:themeFillShade="D9"/>
          </w:tcPr>
          <w:p w14:paraId="7CBFF79D" w14:textId="77777777" w:rsidR="009334D3" w:rsidRPr="00F243F4" w:rsidRDefault="009334D3" w:rsidP="00874B5F">
            <w:pPr>
              <w:pStyle w:val="BodyText"/>
              <w:spacing w:line="0" w:lineRule="atLeast"/>
              <w:jc w:val="left"/>
              <w:rPr>
                <w:b/>
              </w:rPr>
            </w:pPr>
          </w:p>
        </w:tc>
        <w:tc>
          <w:tcPr>
            <w:tcW w:w="5670" w:type="dxa"/>
            <w:vAlign w:val="center"/>
          </w:tcPr>
          <w:p w14:paraId="7CBFF79E" w14:textId="77777777" w:rsidR="009334D3" w:rsidRPr="00F243F4" w:rsidRDefault="009334D3" w:rsidP="00874B5F">
            <w:pPr>
              <w:pStyle w:val="BodyText"/>
              <w:snapToGrid w:val="0"/>
            </w:pPr>
            <w:r w:rsidRPr="00F243F4">
              <w:t>電源插座</w:t>
            </w:r>
            <w:r w:rsidRPr="00F243F4">
              <w:t xml:space="preserve"> Power Socket</w:t>
            </w:r>
          </w:p>
        </w:tc>
        <w:tc>
          <w:tcPr>
            <w:tcW w:w="709" w:type="dxa"/>
            <w:vAlign w:val="center"/>
          </w:tcPr>
          <w:p w14:paraId="7CBFF79F" w14:textId="77777777" w:rsidR="009334D3" w:rsidRPr="00F243F4" w:rsidRDefault="009334D3" w:rsidP="00874B5F">
            <w:pPr>
              <w:pStyle w:val="BodyText"/>
              <w:snapToGrid w:val="0"/>
              <w:spacing w:line="0" w:lineRule="atLeast"/>
              <w:jc w:val="center"/>
            </w:pPr>
            <w:r w:rsidRPr="00F243F4">
              <w:t>2</w:t>
            </w:r>
          </w:p>
        </w:tc>
        <w:tc>
          <w:tcPr>
            <w:tcW w:w="1559" w:type="dxa"/>
          </w:tcPr>
          <w:p w14:paraId="7CBFF7A0" w14:textId="77777777" w:rsidR="009334D3" w:rsidRPr="00F243F4" w:rsidRDefault="009334D3" w:rsidP="00874B5F">
            <w:pPr>
              <w:pStyle w:val="BodyText"/>
              <w:spacing w:line="0" w:lineRule="atLeast"/>
              <w:jc w:val="center"/>
            </w:pPr>
          </w:p>
        </w:tc>
        <w:tc>
          <w:tcPr>
            <w:tcW w:w="1701" w:type="dxa"/>
          </w:tcPr>
          <w:p w14:paraId="7CBFF7A1" w14:textId="77777777" w:rsidR="009334D3" w:rsidRPr="00F243F4" w:rsidRDefault="009334D3" w:rsidP="00874B5F">
            <w:pPr>
              <w:pStyle w:val="BodyText"/>
              <w:spacing w:line="0" w:lineRule="atLeast"/>
              <w:jc w:val="center"/>
            </w:pPr>
          </w:p>
        </w:tc>
      </w:tr>
      <w:tr w:rsidR="009334D3" w:rsidRPr="00F243F4" w14:paraId="7CBFF7A8" w14:textId="77777777" w:rsidTr="008C161D">
        <w:trPr>
          <w:trHeight w:val="340"/>
        </w:trPr>
        <w:tc>
          <w:tcPr>
            <w:tcW w:w="1129" w:type="dxa"/>
            <w:vMerge/>
            <w:shd w:val="clear" w:color="auto" w:fill="D9D9D9" w:themeFill="background1" w:themeFillShade="D9"/>
          </w:tcPr>
          <w:p w14:paraId="7CBFF7A3" w14:textId="77777777" w:rsidR="009334D3" w:rsidRPr="00F243F4" w:rsidRDefault="009334D3" w:rsidP="00874B5F">
            <w:pPr>
              <w:pStyle w:val="BodyText"/>
              <w:spacing w:line="0" w:lineRule="atLeast"/>
              <w:jc w:val="left"/>
              <w:rPr>
                <w:b/>
              </w:rPr>
            </w:pPr>
          </w:p>
        </w:tc>
        <w:tc>
          <w:tcPr>
            <w:tcW w:w="5670" w:type="dxa"/>
            <w:vAlign w:val="center"/>
          </w:tcPr>
          <w:p w14:paraId="7CBFF7A4" w14:textId="77777777" w:rsidR="009334D3" w:rsidRPr="00F243F4" w:rsidRDefault="009334D3" w:rsidP="00874B5F">
            <w:pPr>
              <w:pStyle w:val="BodyText"/>
              <w:snapToGrid w:val="0"/>
            </w:pPr>
            <w:r w:rsidRPr="00F243F4">
              <w:t>門鈴</w:t>
            </w:r>
            <w:r w:rsidRPr="00F243F4">
              <w:t xml:space="preserve"> Door Bell</w:t>
            </w:r>
          </w:p>
        </w:tc>
        <w:tc>
          <w:tcPr>
            <w:tcW w:w="709" w:type="dxa"/>
            <w:vAlign w:val="center"/>
          </w:tcPr>
          <w:p w14:paraId="7CBFF7A5" w14:textId="77777777" w:rsidR="009334D3" w:rsidRPr="00F243F4" w:rsidRDefault="009334D3" w:rsidP="00874B5F">
            <w:pPr>
              <w:pStyle w:val="BodyText"/>
              <w:snapToGrid w:val="0"/>
              <w:spacing w:line="0" w:lineRule="atLeast"/>
              <w:jc w:val="center"/>
            </w:pPr>
            <w:r w:rsidRPr="00F243F4">
              <w:t>1</w:t>
            </w:r>
          </w:p>
        </w:tc>
        <w:tc>
          <w:tcPr>
            <w:tcW w:w="1559" w:type="dxa"/>
          </w:tcPr>
          <w:p w14:paraId="7CBFF7A6" w14:textId="77777777" w:rsidR="009334D3" w:rsidRPr="00F243F4" w:rsidRDefault="009334D3" w:rsidP="00874B5F">
            <w:pPr>
              <w:pStyle w:val="BodyText"/>
              <w:spacing w:line="0" w:lineRule="atLeast"/>
              <w:jc w:val="center"/>
            </w:pPr>
          </w:p>
        </w:tc>
        <w:tc>
          <w:tcPr>
            <w:tcW w:w="1701" w:type="dxa"/>
          </w:tcPr>
          <w:p w14:paraId="7CBFF7A7" w14:textId="77777777" w:rsidR="009334D3" w:rsidRPr="00F243F4" w:rsidRDefault="009334D3" w:rsidP="00874B5F">
            <w:pPr>
              <w:pStyle w:val="BodyText"/>
              <w:spacing w:line="0" w:lineRule="atLeast"/>
              <w:jc w:val="center"/>
            </w:pPr>
          </w:p>
        </w:tc>
      </w:tr>
      <w:tr w:rsidR="009334D3" w:rsidRPr="00F243F4" w14:paraId="7CBFF7AE" w14:textId="77777777" w:rsidTr="008C161D">
        <w:trPr>
          <w:trHeight w:val="340"/>
        </w:trPr>
        <w:tc>
          <w:tcPr>
            <w:tcW w:w="1129" w:type="dxa"/>
            <w:vMerge/>
            <w:shd w:val="clear" w:color="auto" w:fill="D9D9D9" w:themeFill="background1" w:themeFillShade="D9"/>
          </w:tcPr>
          <w:p w14:paraId="7CBFF7A9" w14:textId="77777777" w:rsidR="009334D3" w:rsidRPr="00F243F4" w:rsidRDefault="009334D3" w:rsidP="00874B5F">
            <w:pPr>
              <w:pStyle w:val="BodyText"/>
              <w:spacing w:line="0" w:lineRule="atLeast"/>
              <w:jc w:val="left"/>
              <w:rPr>
                <w:b/>
              </w:rPr>
            </w:pPr>
          </w:p>
        </w:tc>
        <w:tc>
          <w:tcPr>
            <w:tcW w:w="5670" w:type="dxa"/>
            <w:vAlign w:val="center"/>
          </w:tcPr>
          <w:p w14:paraId="7CBFF7AA" w14:textId="77777777" w:rsidR="009334D3" w:rsidRPr="00F243F4" w:rsidRDefault="009334D3" w:rsidP="00874B5F">
            <w:pPr>
              <w:pStyle w:val="BodyText"/>
              <w:snapToGrid w:val="0"/>
            </w:pPr>
            <w:r w:rsidRPr="00F243F4">
              <w:t>小雪櫃</w:t>
            </w:r>
            <w:r w:rsidRPr="00F243F4">
              <w:t xml:space="preserve"> Refrigerator</w:t>
            </w:r>
          </w:p>
        </w:tc>
        <w:tc>
          <w:tcPr>
            <w:tcW w:w="709" w:type="dxa"/>
            <w:vAlign w:val="center"/>
          </w:tcPr>
          <w:p w14:paraId="7CBFF7AB" w14:textId="77777777" w:rsidR="009334D3" w:rsidRPr="00F243F4" w:rsidRDefault="009334D3" w:rsidP="00874B5F">
            <w:pPr>
              <w:pStyle w:val="BodyText"/>
              <w:snapToGrid w:val="0"/>
              <w:spacing w:line="0" w:lineRule="atLeast"/>
              <w:jc w:val="center"/>
            </w:pPr>
            <w:r w:rsidRPr="00F243F4">
              <w:t>1</w:t>
            </w:r>
          </w:p>
        </w:tc>
        <w:tc>
          <w:tcPr>
            <w:tcW w:w="1559" w:type="dxa"/>
          </w:tcPr>
          <w:p w14:paraId="154E1775" w14:textId="77777777" w:rsidR="009334D3" w:rsidRPr="00F243F4" w:rsidRDefault="009334D3" w:rsidP="00874B5F">
            <w:pPr>
              <w:pStyle w:val="BodyText"/>
              <w:spacing w:line="0" w:lineRule="atLeast"/>
              <w:jc w:val="center"/>
            </w:pPr>
          </w:p>
          <w:p w14:paraId="7CBFF7AC" w14:textId="29BEBC64" w:rsidR="009334D3" w:rsidRPr="00F243F4" w:rsidRDefault="009334D3" w:rsidP="00874B5F">
            <w:pPr>
              <w:pStyle w:val="BodyText"/>
              <w:spacing w:line="0" w:lineRule="atLeast"/>
              <w:jc w:val="center"/>
            </w:pPr>
          </w:p>
        </w:tc>
        <w:tc>
          <w:tcPr>
            <w:tcW w:w="1701" w:type="dxa"/>
          </w:tcPr>
          <w:p w14:paraId="7CBFF7AD" w14:textId="77777777" w:rsidR="009334D3" w:rsidRPr="00F243F4" w:rsidRDefault="009334D3" w:rsidP="00874B5F">
            <w:pPr>
              <w:pStyle w:val="BodyText"/>
              <w:spacing w:line="0" w:lineRule="atLeast"/>
              <w:jc w:val="center"/>
            </w:pPr>
          </w:p>
        </w:tc>
      </w:tr>
    </w:tbl>
    <w:p w14:paraId="5DBF13B5" w14:textId="77777777" w:rsidR="008C161D" w:rsidRDefault="008C161D"/>
    <w:tbl>
      <w:tblPr>
        <w:tblStyle w:val="TableGrid"/>
        <w:tblW w:w="10768" w:type="dxa"/>
        <w:tblLook w:val="04A0" w:firstRow="1" w:lastRow="0" w:firstColumn="1" w:lastColumn="0" w:noHBand="0" w:noVBand="1"/>
      </w:tblPr>
      <w:tblGrid>
        <w:gridCol w:w="1129"/>
        <w:gridCol w:w="5812"/>
        <w:gridCol w:w="709"/>
        <w:gridCol w:w="1444"/>
        <w:gridCol w:w="1674"/>
      </w:tblGrid>
      <w:tr w:rsidR="00925421" w:rsidRPr="00F243F4" w14:paraId="7CBFF7B4" w14:textId="77777777" w:rsidTr="00C47CED">
        <w:trPr>
          <w:trHeight w:val="283"/>
        </w:trPr>
        <w:tc>
          <w:tcPr>
            <w:tcW w:w="6941" w:type="dxa"/>
            <w:gridSpan w:val="2"/>
            <w:vMerge w:val="restart"/>
            <w:shd w:val="clear" w:color="auto" w:fill="D9D9D9" w:themeFill="background1" w:themeFillShade="D9"/>
            <w:vAlign w:val="center"/>
          </w:tcPr>
          <w:p w14:paraId="7CBFF7AF" w14:textId="77777777" w:rsidR="00925421" w:rsidRPr="00F243F4" w:rsidRDefault="00925421" w:rsidP="008021F6">
            <w:pPr>
              <w:pStyle w:val="BodyText"/>
              <w:spacing w:line="0" w:lineRule="atLeast"/>
              <w:jc w:val="center"/>
              <w:rPr>
                <w:b/>
              </w:rPr>
            </w:pPr>
            <w:r w:rsidRPr="00F243F4">
              <w:rPr>
                <w:b/>
              </w:rPr>
              <w:lastRenderedPageBreak/>
              <w:t>物品描述</w:t>
            </w:r>
          </w:p>
          <w:p w14:paraId="7CBFF7B0" w14:textId="77777777" w:rsidR="00925421" w:rsidRPr="00F243F4" w:rsidRDefault="00925421" w:rsidP="008021F6">
            <w:pPr>
              <w:pStyle w:val="BodyText"/>
              <w:spacing w:line="0" w:lineRule="atLeast"/>
              <w:jc w:val="center"/>
              <w:rPr>
                <w:b/>
              </w:rPr>
            </w:pPr>
            <w:r w:rsidRPr="00F243F4">
              <w:rPr>
                <w:b/>
              </w:rPr>
              <w:t>Item Description</w:t>
            </w:r>
          </w:p>
        </w:tc>
        <w:tc>
          <w:tcPr>
            <w:tcW w:w="709" w:type="dxa"/>
            <w:vMerge w:val="restart"/>
            <w:shd w:val="clear" w:color="auto" w:fill="D9D9D9" w:themeFill="background1" w:themeFillShade="D9"/>
            <w:vAlign w:val="center"/>
          </w:tcPr>
          <w:p w14:paraId="7CBFF7B1" w14:textId="77777777" w:rsidR="00925421" w:rsidRPr="00F243F4" w:rsidRDefault="00925421" w:rsidP="008021F6">
            <w:pPr>
              <w:pStyle w:val="BodyText"/>
              <w:spacing w:line="0" w:lineRule="atLeast"/>
              <w:jc w:val="center"/>
              <w:rPr>
                <w:b/>
              </w:rPr>
            </w:pPr>
            <w:r w:rsidRPr="00F243F4">
              <w:rPr>
                <w:b/>
              </w:rPr>
              <w:t>數量</w:t>
            </w:r>
          </w:p>
          <w:p w14:paraId="7CBFF7B2" w14:textId="77777777" w:rsidR="00925421" w:rsidRPr="00F243F4" w:rsidRDefault="00925421" w:rsidP="008021F6">
            <w:pPr>
              <w:pStyle w:val="BodyText"/>
              <w:spacing w:line="0" w:lineRule="atLeast"/>
              <w:jc w:val="center"/>
              <w:rPr>
                <w:b/>
              </w:rPr>
            </w:pPr>
            <w:r w:rsidRPr="00F243F4">
              <w:rPr>
                <w:b/>
              </w:rPr>
              <w:t>Qty</w:t>
            </w:r>
          </w:p>
        </w:tc>
        <w:tc>
          <w:tcPr>
            <w:tcW w:w="3118" w:type="dxa"/>
            <w:gridSpan w:val="2"/>
            <w:shd w:val="clear" w:color="auto" w:fill="D9D9D9" w:themeFill="background1" w:themeFillShade="D9"/>
            <w:vAlign w:val="center"/>
          </w:tcPr>
          <w:p w14:paraId="7CBFF7B3" w14:textId="77777777" w:rsidR="00925421" w:rsidRPr="00F243F4" w:rsidRDefault="00925421" w:rsidP="008021F6">
            <w:pPr>
              <w:pStyle w:val="BodyText"/>
              <w:spacing w:line="0" w:lineRule="atLeast"/>
              <w:jc w:val="center"/>
              <w:rPr>
                <w:b/>
              </w:rPr>
            </w:pPr>
            <w:r w:rsidRPr="00F243F4">
              <w:rPr>
                <w:b/>
              </w:rPr>
              <w:t>狀況</w:t>
            </w:r>
            <w:r w:rsidRPr="00F243F4">
              <w:rPr>
                <w:b/>
              </w:rPr>
              <w:t xml:space="preserve"> Condition</w:t>
            </w:r>
          </w:p>
        </w:tc>
      </w:tr>
      <w:tr w:rsidR="00925421" w:rsidRPr="00F243F4" w14:paraId="7CBFF7BB" w14:textId="77777777" w:rsidTr="00C47CED">
        <w:trPr>
          <w:trHeight w:val="341"/>
        </w:trPr>
        <w:tc>
          <w:tcPr>
            <w:tcW w:w="6941" w:type="dxa"/>
            <w:gridSpan w:val="2"/>
            <w:vMerge/>
            <w:shd w:val="clear" w:color="auto" w:fill="D9D9D9" w:themeFill="background1" w:themeFillShade="D9"/>
            <w:vAlign w:val="center"/>
          </w:tcPr>
          <w:p w14:paraId="7CBFF7B5" w14:textId="77777777" w:rsidR="00925421" w:rsidRPr="00F243F4" w:rsidRDefault="00925421" w:rsidP="008021F6">
            <w:pPr>
              <w:pStyle w:val="BodyText"/>
              <w:spacing w:line="0" w:lineRule="atLeast"/>
              <w:jc w:val="center"/>
              <w:rPr>
                <w:b/>
              </w:rPr>
            </w:pPr>
          </w:p>
        </w:tc>
        <w:tc>
          <w:tcPr>
            <w:tcW w:w="709" w:type="dxa"/>
            <w:vMerge/>
            <w:shd w:val="clear" w:color="auto" w:fill="D9D9D9" w:themeFill="background1" w:themeFillShade="D9"/>
          </w:tcPr>
          <w:p w14:paraId="7CBFF7B6" w14:textId="77777777" w:rsidR="00925421" w:rsidRPr="00F243F4" w:rsidRDefault="00925421" w:rsidP="008021F6">
            <w:pPr>
              <w:pStyle w:val="BodyText"/>
              <w:spacing w:line="0" w:lineRule="atLeast"/>
              <w:jc w:val="center"/>
              <w:rPr>
                <w:b/>
              </w:rPr>
            </w:pPr>
          </w:p>
        </w:tc>
        <w:tc>
          <w:tcPr>
            <w:tcW w:w="1444" w:type="dxa"/>
            <w:shd w:val="clear" w:color="auto" w:fill="D9D9D9" w:themeFill="background1" w:themeFillShade="D9"/>
            <w:vAlign w:val="center"/>
          </w:tcPr>
          <w:p w14:paraId="7CBFF7B8" w14:textId="2E455766" w:rsidR="00925421" w:rsidRPr="00F243F4" w:rsidRDefault="00925421" w:rsidP="008C161D">
            <w:pPr>
              <w:pStyle w:val="BodyText"/>
              <w:spacing w:line="0" w:lineRule="atLeast"/>
              <w:jc w:val="center"/>
              <w:rPr>
                <w:b/>
              </w:rPr>
            </w:pPr>
            <w:r w:rsidRPr="00F243F4">
              <w:rPr>
                <w:b/>
              </w:rPr>
              <w:t>入住</w:t>
            </w:r>
            <w:r w:rsidR="008C161D">
              <w:rPr>
                <w:rFonts w:hint="eastAsia"/>
                <w:b/>
              </w:rPr>
              <w:t xml:space="preserve"> </w:t>
            </w:r>
            <w:r w:rsidRPr="00F243F4">
              <w:rPr>
                <w:b/>
              </w:rPr>
              <w:t>Move In</w:t>
            </w:r>
          </w:p>
        </w:tc>
        <w:tc>
          <w:tcPr>
            <w:tcW w:w="1674" w:type="dxa"/>
            <w:shd w:val="clear" w:color="auto" w:fill="D9D9D9" w:themeFill="background1" w:themeFillShade="D9"/>
            <w:vAlign w:val="center"/>
          </w:tcPr>
          <w:p w14:paraId="7CBFF7BA" w14:textId="3536B700" w:rsidR="00925421" w:rsidRPr="00F243F4" w:rsidRDefault="008C161D" w:rsidP="008C161D">
            <w:pPr>
              <w:pStyle w:val="BodyText"/>
              <w:spacing w:line="0" w:lineRule="atLeast"/>
              <w:jc w:val="center"/>
              <w:rPr>
                <w:b/>
              </w:rPr>
            </w:pPr>
            <w:r>
              <w:rPr>
                <w:rFonts w:hint="eastAsia"/>
                <w:b/>
              </w:rPr>
              <w:t xml:space="preserve"> </w:t>
            </w:r>
            <w:r w:rsidR="00925421" w:rsidRPr="00F243F4">
              <w:rPr>
                <w:b/>
              </w:rPr>
              <w:t>退房</w:t>
            </w:r>
            <w:r w:rsidR="00925421" w:rsidRPr="00F243F4">
              <w:rPr>
                <w:b/>
              </w:rPr>
              <w:t>Move Out</w:t>
            </w:r>
          </w:p>
        </w:tc>
      </w:tr>
      <w:tr w:rsidR="00FA1A2E" w:rsidRPr="00F243F4" w14:paraId="7CBFF7BD" w14:textId="77777777" w:rsidTr="000E2640">
        <w:trPr>
          <w:trHeight w:val="283"/>
        </w:trPr>
        <w:tc>
          <w:tcPr>
            <w:tcW w:w="10768" w:type="dxa"/>
            <w:gridSpan w:val="5"/>
            <w:shd w:val="clear" w:color="auto" w:fill="D9D9D9" w:themeFill="background1" w:themeFillShade="D9"/>
            <w:vAlign w:val="center"/>
          </w:tcPr>
          <w:p w14:paraId="7CBFF7BC" w14:textId="28079A19" w:rsidR="00FA1A2E" w:rsidRPr="00F243F4" w:rsidRDefault="00FA1A2E" w:rsidP="00FA1A2E">
            <w:pPr>
              <w:pStyle w:val="BodyText"/>
              <w:spacing w:line="0" w:lineRule="atLeast"/>
              <w:rPr>
                <w:b/>
              </w:rPr>
            </w:pPr>
            <w:r w:rsidRPr="00F243F4">
              <w:rPr>
                <w:b/>
              </w:rPr>
              <w:t>三、</w:t>
            </w:r>
            <w:r w:rsidR="009334D3" w:rsidRPr="00F243F4">
              <w:rPr>
                <w:b/>
              </w:rPr>
              <w:t>套間物品</w:t>
            </w:r>
            <w:r w:rsidR="009334D3" w:rsidRPr="00F243F4">
              <w:rPr>
                <w:b/>
              </w:rPr>
              <w:t xml:space="preserve"> (</w:t>
            </w:r>
            <w:r w:rsidR="009334D3" w:rsidRPr="00F243F4">
              <w:rPr>
                <w:b/>
              </w:rPr>
              <w:t>兩房共用</w:t>
            </w:r>
            <w:r w:rsidR="009334D3" w:rsidRPr="00F243F4">
              <w:rPr>
                <w:b/>
              </w:rPr>
              <w:t xml:space="preserve">) Suite Items (for Two Rooms) - </w:t>
            </w:r>
            <w:r w:rsidR="009334D3" w:rsidRPr="00F243F4">
              <w:rPr>
                <w:b/>
              </w:rPr>
              <w:t>浴室設備</w:t>
            </w:r>
            <w:r w:rsidR="009334D3" w:rsidRPr="00F243F4">
              <w:rPr>
                <w:b/>
              </w:rPr>
              <w:t xml:space="preserve"> (Bathroom Equipment)</w:t>
            </w:r>
          </w:p>
        </w:tc>
      </w:tr>
      <w:tr w:rsidR="00C47CED" w:rsidRPr="00F243F4" w14:paraId="7CBFF7C6" w14:textId="77777777" w:rsidTr="00C47CED">
        <w:trPr>
          <w:trHeight w:val="283"/>
        </w:trPr>
        <w:tc>
          <w:tcPr>
            <w:tcW w:w="1129" w:type="dxa"/>
            <w:vMerge w:val="restart"/>
            <w:shd w:val="clear" w:color="auto" w:fill="D9D9D9" w:themeFill="background1" w:themeFillShade="D9"/>
            <w:vAlign w:val="center"/>
          </w:tcPr>
          <w:p w14:paraId="7CBFF7BE" w14:textId="7361554E" w:rsidR="00C47CED" w:rsidRPr="00F243F4" w:rsidRDefault="00C47CED" w:rsidP="00066182">
            <w:pPr>
              <w:pStyle w:val="BodyText"/>
              <w:spacing w:line="0" w:lineRule="atLeast"/>
              <w:jc w:val="center"/>
              <w:rPr>
                <w:b/>
              </w:rPr>
            </w:pPr>
            <w:r w:rsidRPr="00F243F4">
              <w:rPr>
                <w:b/>
                <w:lang w:eastAsia="zh-HK"/>
              </w:rPr>
              <w:t>套間</w:t>
            </w:r>
            <w:r w:rsidRPr="00F243F4">
              <w:rPr>
                <w:b/>
              </w:rPr>
              <w:t>物品</w:t>
            </w:r>
          </w:p>
          <w:p w14:paraId="7CBFF7BF" w14:textId="77777777" w:rsidR="00C47CED" w:rsidRPr="00F243F4" w:rsidRDefault="00C47CED" w:rsidP="00066182">
            <w:pPr>
              <w:pStyle w:val="BodyText"/>
              <w:spacing w:line="0" w:lineRule="atLeast"/>
              <w:jc w:val="center"/>
              <w:rPr>
                <w:b/>
              </w:rPr>
            </w:pPr>
            <w:r w:rsidRPr="00F243F4">
              <w:rPr>
                <w:b/>
              </w:rPr>
              <w:t>(</w:t>
            </w:r>
            <w:r w:rsidRPr="00F243F4">
              <w:rPr>
                <w:b/>
              </w:rPr>
              <w:t>兩房共用</w:t>
            </w:r>
            <w:r w:rsidRPr="00F243F4">
              <w:rPr>
                <w:b/>
              </w:rPr>
              <w:t>)</w:t>
            </w:r>
          </w:p>
          <w:p w14:paraId="7CBFF7C0" w14:textId="60FA5290" w:rsidR="00C47CED" w:rsidRPr="00F243F4" w:rsidRDefault="00C47CED" w:rsidP="00066182">
            <w:pPr>
              <w:pStyle w:val="BodyText"/>
              <w:spacing w:line="0" w:lineRule="atLeast"/>
              <w:jc w:val="center"/>
              <w:rPr>
                <w:b/>
              </w:rPr>
            </w:pPr>
            <w:r w:rsidRPr="00F243F4">
              <w:rPr>
                <w:b/>
              </w:rPr>
              <w:t>Suite Items</w:t>
            </w:r>
          </w:p>
          <w:p w14:paraId="7CBFF7C1" w14:textId="66252C8B" w:rsidR="00C47CED" w:rsidRPr="00F243F4" w:rsidRDefault="00C47CED" w:rsidP="007049BF">
            <w:pPr>
              <w:pStyle w:val="BodyText"/>
              <w:spacing w:line="0" w:lineRule="atLeast"/>
              <w:jc w:val="center"/>
              <w:rPr>
                <w:b/>
              </w:rPr>
            </w:pPr>
            <w:r w:rsidRPr="00F243F4">
              <w:rPr>
                <w:b/>
              </w:rPr>
              <w:t>(for Two Rooms)</w:t>
            </w:r>
          </w:p>
        </w:tc>
        <w:tc>
          <w:tcPr>
            <w:tcW w:w="5812" w:type="dxa"/>
            <w:vAlign w:val="center"/>
          </w:tcPr>
          <w:p w14:paraId="7CBFF7C2" w14:textId="33D54949" w:rsidR="00C47CED" w:rsidRPr="00F243F4" w:rsidRDefault="00C47CED" w:rsidP="00FA1A2E">
            <w:pPr>
              <w:pStyle w:val="BodyText"/>
              <w:snapToGrid w:val="0"/>
            </w:pPr>
            <w:r w:rsidRPr="00F243F4">
              <w:rPr>
                <w:lang w:eastAsia="zh-HK"/>
              </w:rPr>
              <w:t>浴室層</w:t>
            </w:r>
            <w:r w:rsidRPr="00F243F4">
              <w:t>架</w:t>
            </w:r>
            <w:r w:rsidRPr="00F243F4">
              <w:t xml:space="preserve"> Bathroom Shelf</w:t>
            </w:r>
          </w:p>
        </w:tc>
        <w:tc>
          <w:tcPr>
            <w:tcW w:w="709" w:type="dxa"/>
            <w:vAlign w:val="center"/>
          </w:tcPr>
          <w:p w14:paraId="7CBFF7C3" w14:textId="77777777" w:rsidR="00C47CED" w:rsidRPr="00F243F4" w:rsidRDefault="00C47CED" w:rsidP="00FA1A2E">
            <w:pPr>
              <w:pStyle w:val="BodyText"/>
              <w:snapToGrid w:val="0"/>
              <w:spacing w:line="0" w:lineRule="atLeast"/>
              <w:jc w:val="center"/>
            </w:pPr>
            <w:r w:rsidRPr="00F243F4">
              <w:t>1</w:t>
            </w:r>
          </w:p>
        </w:tc>
        <w:tc>
          <w:tcPr>
            <w:tcW w:w="1444" w:type="dxa"/>
          </w:tcPr>
          <w:p w14:paraId="7CBFF7C4" w14:textId="77777777" w:rsidR="00C47CED" w:rsidRPr="00F243F4" w:rsidRDefault="00C47CED" w:rsidP="00FA1A2E">
            <w:pPr>
              <w:pStyle w:val="BodyText"/>
              <w:spacing w:line="0" w:lineRule="atLeast"/>
              <w:jc w:val="center"/>
            </w:pPr>
          </w:p>
        </w:tc>
        <w:tc>
          <w:tcPr>
            <w:tcW w:w="1674" w:type="dxa"/>
          </w:tcPr>
          <w:p w14:paraId="7CBFF7C5" w14:textId="77777777" w:rsidR="00C47CED" w:rsidRPr="00F243F4" w:rsidRDefault="00C47CED" w:rsidP="00FA1A2E">
            <w:pPr>
              <w:pStyle w:val="BodyText"/>
              <w:spacing w:line="0" w:lineRule="atLeast"/>
              <w:jc w:val="center"/>
            </w:pPr>
          </w:p>
        </w:tc>
      </w:tr>
      <w:tr w:rsidR="00C47CED" w:rsidRPr="00F243F4" w14:paraId="7CBFF7CC" w14:textId="77777777" w:rsidTr="00C47CED">
        <w:trPr>
          <w:trHeight w:val="283"/>
        </w:trPr>
        <w:tc>
          <w:tcPr>
            <w:tcW w:w="1129" w:type="dxa"/>
            <w:vMerge/>
            <w:shd w:val="clear" w:color="auto" w:fill="D9D9D9" w:themeFill="background1" w:themeFillShade="D9"/>
          </w:tcPr>
          <w:p w14:paraId="7CBFF7C7" w14:textId="77777777" w:rsidR="00C47CED" w:rsidRPr="00F243F4" w:rsidRDefault="00C47CED" w:rsidP="00FA1A2E">
            <w:pPr>
              <w:pStyle w:val="BodyText"/>
              <w:spacing w:line="0" w:lineRule="atLeast"/>
              <w:jc w:val="left"/>
              <w:rPr>
                <w:b/>
              </w:rPr>
            </w:pPr>
          </w:p>
        </w:tc>
        <w:tc>
          <w:tcPr>
            <w:tcW w:w="5812" w:type="dxa"/>
            <w:vAlign w:val="center"/>
          </w:tcPr>
          <w:p w14:paraId="7CBFF7C8" w14:textId="77777777" w:rsidR="00C47CED" w:rsidRPr="00F243F4" w:rsidRDefault="00C47CED" w:rsidP="00FA1A2E">
            <w:pPr>
              <w:pStyle w:val="BodyText"/>
              <w:snapToGrid w:val="0"/>
            </w:pPr>
            <w:r w:rsidRPr="00F243F4">
              <w:t>不銹鋼毛巾架</w:t>
            </w:r>
            <w:r w:rsidRPr="00F243F4">
              <w:t xml:space="preserve"> Towel Rack</w:t>
            </w:r>
          </w:p>
        </w:tc>
        <w:tc>
          <w:tcPr>
            <w:tcW w:w="709" w:type="dxa"/>
            <w:vAlign w:val="center"/>
          </w:tcPr>
          <w:p w14:paraId="7CBFF7C9" w14:textId="77777777" w:rsidR="00C47CED" w:rsidRPr="00F243F4" w:rsidRDefault="00C47CED" w:rsidP="00FA1A2E">
            <w:pPr>
              <w:pStyle w:val="BodyText"/>
              <w:snapToGrid w:val="0"/>
              <w:spacing w:line="0" w:lineRule="atLeast"/>
              <w:jc w:val="center"/>
            </w:pPr>
            <w:r w:rsidRPr="00F243F4">
              <w:t>1</w:t>
            </w:r>
          </w:p>
        </w:tc>
        <w:tc>
          <w:tcPr>
            <w:tcW w:w="1444" w:type="dxa"/>
          </w:tcPr>
          <w:p w14:paraId="7CBFF7CA" w14:textId="77777777" w:rsidR="00C47CED" w:rsidRPr="00F243F4" w:rsidRDefault="00C47CED" w:rsidP="00FA1A2E">
            <w:pPr>
              <w:pStyle w:val="BodyText"/>
              <w:spacing w:line="0" w:lineRule="atLeast"/>
              <w:jc w:val="center"/>
            </w:pPr>
          </w:p>
        </w:tc>
        <w:tc>
          <w:tcPr>
            <w:tcW w:w="1674" w:type="dxa"/>
          </w:tcPr>
          <w:p w14:paraId="7CBFF7CB" w14:textId="77777777" w:rsidR="00C47CED" w:rsidRPr="00F243F4" w:rsidRDefault="00C47CED" w:rsidP="00FA1A2E">
            <w:pPr>
              <w:pStyle w:val="BodyText"/>
              <w:spacing w:line="0" w:lineRule="atLeast"/>
              <w:jc w:val="center"/>
            </w:pPr>
          </w:p>
        </w:tc>
      </w:tr>
      <w:tr w:rsidR="00C47CED" w:rsidRPr="00F243F4" w14:paraId="7CBFF7D2" w14:textId="77777777" w:rsidTr="00C47CED">
        <w:trPr>
          <w:trHeight w:val="283"/>
        </w:trPr>
        <w:tc>
          <w:tcPr>
            <w:tcW w:w="1129" w:type="dxa"/>
            <w:vMerge/>
            <w:shd w:val="clear" w:color="auto" w:fill="D9D9D9" w:themeFill="background1" w:themeFillShade="D9"/>
          </w:tcPr>
          <w:p w14:paraId="7CBFF7CD" w14:textId="77777777" w:rsidR="00C47CED" w:rsidRPr="00F243F4" w:rsidRDefault="00C47CED" w:rsidP="00FA1A2E">
            <w:pPr>
              <w:pStyle w:val="BodyText"/>
              <w:spacing w:line="0" w:lineRule="atLeast"/>
              <w:jc w:val="left"/>
              <w:rPr>
                <w:b/>
              </w:rPr>
            </w:pPr>
          </w:p>
        </w:tc>
        <w:tc>
          <w:tcPr>
            <w:tcW w:w="5812" w:type="dxa"/>
            <w:vAlign w:val="center"/>
          </w:tcPr>
          <w:p w14:paraId="7CBFF7CE" w14:textId="77777777" w:rsidR="00C47CED" w:rsidRPr="00F243F4" w:rsidRDefault="00C47CED" w:rsidP="007B7D08">
            <w:pPr>
              <w:pStyle w:val="BodyText"/>
              <w:snapToGrid w:val="0"/>
              <w:jc w:val="left"/>
            </w:pPr>
            <w:r w:rsidRPr="00F243F4">
              <w:t>花灑頭及其配件</w:t>
            </w:r>
            <w:r w:rsidRPr="00F243F4">
              <w:t xml:space="preserve"> Shower Head and Accessories</w:t>
            </w:r>
          </w:p>
        </w:tc>
        <w:tc>
          <w:tcPr>
            <w:tcW w:w="709" w:type="dxa"/>
            <w:vAlign w:val="center"/>
          </w:tcPr>
          <w:p w14:paraId="7CBFF7CF" w14:textId="77777777" w:rsidR="00C47CED" w:rsidRPr="00F243F4" w:rsidRDefault="00C47CED" w:rsidP="00FA1A2E">
            <w:pPr>
              <w:pStyle w:val="BodyText"/>
              <w:snapToGrid w:val="0"/>
              <w:spacing w:line="0" w:lineRule="atLeast"/>
              <w:jc w:val="center"/>
            </w:pPr>
            <w:r w:rsidRPr="00F243F4">
              <w:t>1</w:t>
            </w:r>
          </w:p>
        </w:tc>
        <w:tc>
          <w:tcPr>
            <w:tcW w:w="1444" w:type="dxa"/>
          </w:tcPr>
          <w:p w14:paraId="7CBFF7D0" w14:textId="77777777" w:rsidR="00C47CED" w:rsidRPr="00F243F4" w:rsidRDefault="00C47CED" w:rsidP="00FA1A2E">
            <w:pPr>
              <w:pStyle w:val="BodyText"/>
              <w:spacing w:line="0" w:lineRule="atLeast"/>
              <w:jc w:val="center"/>
            </w:pPr>
          </w:p>
        </w:tc>
        <w:tc>
          <w:tcPr>
            <w:tcW w:w="1674" w:type="dxa"/>
          </w:tcPr>
          <w:p w14:paraId="7CBFF7D1" w14:textId="77777777" w:rsidR="00C47CED" w:rsidRPr="00F243F4" w:rsidRDefault="00C47CED" w:rsidP="00FA1A2E">
            <w:pPr>
              <w:pStyle w:val="BodyText"/>
              <w:spacing w:line="0" w:lineRule="atLeast"/>
              <w:jc w:val="center"/>
            </w:pPr>
          </w:p>
        </w:tc>
      </w:tr>
      <w:tr w:rsidR="00C47CED" w:rsidRPr="00F243F4" w14:paraId="7CBFF7D8" w14:textId="77777777" w:rsidTr="00C47CED">
        <w:trPr>
          <w:trHeight w:val="283"/>
        </w:trPr>
        <w:tc>
          <w:tcPr>
            <w:tcW w:w="1129" w:type="dxa"/>
            <w:vMerge/>
            <w:shd w:val="clear" w:color="auto" w:fill="D9D9D9" w:themeFill="background1" w:themeFillShade="D9"/>
          </w:tcPr>
          <w:p w14:paraId="7CBFF7D3" w14:textId="77777777" w:rsidR="00C47CED" w:rsidRPr="00F243F4" w:rsidRDefault="00C47CED" w:rsidP="00FA1A2E">
            <w:pPr>
              <w:pStyle w:val="BodyText"/>
              <w:spacing w:line="0" w:lineRule="atLeast"/>
              <w:jc w:val="left"/>
              <w:rPr>
                <w:b/>
              </w:rPr>
            </w:pPr>
          </w:p>
        </w:tc>
        <w:tc>
          <w:tcPr>
            <w:tcW w:w="5812" w:type="dxa"/>
            <w:vAlign w:val="center"/>
          </w:tcPr>
          <w:p w14:paraId="7CBFF7D4" w14:textId="77777777" w:rsidR="00C47CED" w:rsidRPr="00F243F4" w:rsidRDefault="00C47CED" w:rsidP="00FA1A2E">
            <w:pPr>
              <w:pStyle w:val="BodyText"/>
              <w:snapToGrid w:val="0"/>
              <w:jc w:val="left"/>
            </w:pPr>
            <w:r w:rsidRPr="00F243F4">
              <w:t>浴簾</w:t>
            </w:r>
            <w:r w:rsidRPr="00F243F4">
              <w:t xml:space="preserve"> Shower Curtain</w:t>
            </w:r>
          </w:p>
        </w:tc>
        <w:tc>
          <w:tcPr>
            <w:tcW w:w="709" w:type="dxa"/>
            <w:vAlign w:val="center"/>
          </w:tcPr>
          <w:p w14:paraId="7CBFF7D5" w14:textId="77777777" w:rsidR="00C47CED" w:rsidRPr="00F243F4" w:rsidRDefault="00C47CED" w:rsidP="00FA1A2E">
            <w:pPr>
              <w:pStyle w:val="BodyText"/>
              <w:snapToGrid w:val="0"/>
              <w:spacing w:line="0" w:lineRule="atLeast"/>
              <w:jc w:val="center"/>
            </w:pPr>
            <w:r w:rsidRPr="00F243F4">
              <w:t>1</w:t>
            </w:r>
          </w:p>
        </w:tc>
        <w:tc>
          <w:tcPr>
            <w:tcW w:w="1444" w:type="dxa"/>
          </w:tcPr>
          <w:p w14:paraId="7CBFF7D6" w14:textId="77777777" w:rsidR="00C47CED" w:rsidRPr="00F243F4" w:rsidRDefault="00C47CED" w:rsidP="00FA1A2E">
            <w:pPr>
              <w:pStyle w:val="BodyText"/>
              <w:spacing w:line="0" w:lineRule="atLeast"/>
              <w:jc w:val="center"/>
            </w:pPr>
          </w:p>
        </w:tc>
        <w:tc>
          <w:tcPr>
            <w:tcW w:w="1674" w:type="dxa"/>
          </w:tcPr>
          <w:p w14:paraId="7CBFF7D7" w14:textId="77777777" w:rsidR="00C47CED" w:rsidRPr="00F243F4" w:rsidRDefault="00C47CED" w:rsidP="00FA1A2E">
            <w:pPr>
              <w:pStyle w:val="BodyText"/>
              <w:spacing w:line="0" w:lineRule="atLeast"/>
              <w:jc w:val="center"/>
            </w:pPr>
          </w:p>
        </w:tc>
      </w:tr>
      <w:tr w:rsidR="00C47CED" w:rsidRPr="00F243F4" w14:paraId="7CBFF7DE" w14:textId="77777777" w:rsidTr="00C47CED">
        <w:trPr>
          <w:trHeight w:val="283"/>
        </w:trPr>
        <w:tc>
          <w:tcPr>
            <w:tcW w:w="1129" w:type="dxa"/>
            <w:vMerge/>
            <w:shd w:val="clear" w:color="auto" w:fill="D9D9D9" w:themeFill="background1" w:themeFillShade="D9"/>
          </w:tcPr>
          <w:p w14:paraId="7CBFF7D9" w14:textId="77777777" w:rsidR="00C47CED" w:rsidRPr="00F243F4" w:rsidRDefault="00C47CED" w:rsidP="00FA1A2E">
            <w:pPr>
              <w:pStyle w:val="BodyText"/>
              <w:spacing w:line="0" w:lineRule="atLeast"/>
              <w:jc w:val="left"/>
              <w:rPr>
                <w:b/>
              </w:rPr>
            </w:pPr>
          </w:p>
        </w:tc>
        <w:tc>
          <w:tcPr>
            <w:tcW w:w="5812" w:type="dxa"/>
            <w:vAlign w:val="center"/>
          </w:tcPr>
          <w:p w14:paraId="7CBFF7DA" w14:textId="409E0BFE" w:rsidR="00C47CED" w:rsidRPr="00F243F4" w:rsidRDefault="00C47CED" w:rsidP="00FA1A2E">
            <w:pPr>
              <w:pStyle w:val="BodyText"/>
              <w:snapToGrid w:val="0"/>
              <w:jc w:val="left"/>
            </w:pPr>
            <w:r w:rsidRPr="00F243F4">
              <w:t>水龍頭</w:t>
            </w:r>
            <w:r w:rsidRPr="00F243F4">
              <w:t xml:space="preserve"> Faucets</w:t>
            </w:r>
          </w:p>
        </w:tc>
        <w:tc>
          <w:tcPr>
            <w:tcW w:w="709" w:type="dxa"/>
            <w:vAlign w:val="center"/>
          </w:tcPr>
          <w:p w14:paraId="7CBFF7DB" w14:textId="77777777" w:rsidR="00C47CED" w:rsidRPr="00F243F4" w:rsidRDefault="00C47CED" w:rsidP="00FA1A2E">
            <w:pPr>
              <w:pStyle w:val="BodyText"/>
              <w:snapToGrid w:val="0"/>
              <w:spacing w:line="0" w:lineRule="atLeast"/>
              <w:jc w:val="center"/>
            </w:pPr>
            <w:r w:rsidRPr="00F243F4">
              <w:t>2</w:t>
            </w:r>
          </w:p>
        </w:tc>
        <w:tc>
          <w:tcPr>
            <w:tcW w:w="1444" w:type="dxa"/>
          </w:tcPr>
          <w:p w14:paraId="7CBFF7DC" w14:textId="77777777" w:rsidR="00C47CED" w:rsidRPr="00F243F4" w:rsidRDefault="00C47CED" w:rsidP="00FA1A2E">
            <w:pPr>
              <w:pStyle w:val="BodyText"/>
              <w:spacing w:line="0" w:lineRule="atLeast"/>
              <w:jc w:val="center"/>
            </w:pPr>
          </w:p>
        </w:tc>
        <w:tc>
          <w:tcPr>
            <w:tcW w:w="1674" w:type="dxa"/>
          </w:tcPr>
          <w:p w14:paraId="7CBFF7DD" w14:textId="77777777" w:rsidR="00C47CED" w:rsidRPr="00F243F4" w:rsidRDefault="00C47CED" w:rsidP="00FA1A2E">
            <w:pPr>
              <w:pStyle w:val="BodyText"/>
              <w:spacing w:line="0" w:lineRule="atLeast"/>
              <w:jc w:val="center"/>
            </w:pPr>
          </w:p>
        </w:tc>
      </w:tr>
      <w:tr w:rsidR="00C47CED" w:rsidRPr="00F243F4" w14:paraId="7CBFF7E4" w14:textId="77777777" w:rsidTr="00C47CED">
        <w:trPr>
          <w:trHeight w:val="283"/>
        </w:trPr>
        <w:tc>
          <w:tcPr>
            <w:tcW w:w="1129" w:type="dxa"/>
            <w:vMerge/>
            <w:shd w:val="clear" w:color="auto" w:fill="D9D9D9" w:themeFill="background1" w:themeFillShade="D9"/>
          </w:tcPr>
          <w:p w14:paraId="7CBFF7DF" w14:textId="77777777" w:rsidR="00C47CED" w:rsidRPr="00F243F4" w:rsidRDefault="00C47CED" w:rsidP="00FA1A2E">
            <w:pPr>
              <w:pStyle w:val="BodyText"/>
              <w:spacing w:line="0" w:lineRule="atLeast"/>
              <w:jc w:val="left"/>
              <w:rPr>
                <w:b/>
              </w:rPr>
            </w:pPr>
          </w:p>
        </w:tc>
        <w:tc>
          <w:tcPr>
            <w:tcW w:w="5812" w:type="dxa"/>
            <w:vAlign w:val="center"/>
          </w:tcPr>
          <w:p w14:paraId="7CBFF7E0" w14:textId="77777777" w:rsidR="00C47CED" w:rsidRPr="00F243F4" w:rsidRDefault="00C47CED" w:rsidP="00FA1A2E">
            <w:pPr>
              <w:pStyle w:val="BodyText"/>
              <w:snapToGrid w:val="0"/>
              <w:jc w:val="left"/>
            </w:pPr>
            <w:r w:rsidRPr="00F243F4">
              <w:t>浴室鏡</w:t>
            </w:r>
            <w:r w:rsidRPr="00F243F4">
              <w:t xml:space="preserve"> Mirror in the Bathroom</w:t>
            </w:r>
          </w:p>
        </w:tc>
        <w:tc>
          <w:tcPr>
            <w:tcW w:w="709" w:type="dxa"/>
            <w:vAlign w:val="center"/>
          </w:tcPr>
          <w:p w14:paraId="7CBFF7E1" w14:textId="77777777" w:rsidR="00C47CED" w:rsidRPr="00F243F4" w:rsidRDefault="00C47CED" w:rsidP="00FA1A2E">
            <w:pPr>
              <w:pStyle w:val="BodyText"/>
              <w:snapToGrid w:val="0"/>
              <w:spacing w:line="0" w:lineRule="atLeast"/>
              <w:jc w:val="center"/>
            </w:pPr>
            <w:r w:rsidRPr="00F243F4">
              <w:t>1</w:t>
            </w:r>
          </w:p>
        </w:tc>
        <w:tc>
          <w:tcPr>
            <w:tcW w:w="1444" w:type="dxa"/>
          </w:tcPr>
          <w:p w14:paraId="7CBFF7E2" w14:textId="77777777" w:rsidR="00C47CED" w:rsidRPr="00F243F4" w:rsidRDefault="00C47CED" w:rsidP="00FA1A2E">
            <w:pPr>
              <w:pStyle w:val="BodyText"/>
              <w:spacing w:line="0" w:lineRule="atLeast"/>
              <w:jc w:val="center"/>
            </w:pPr>
          </w:p>
        </w:tc>
        <w:tc>
          <w:tcPr>
            <w:tcW w:w="1674" w:type="dxa"/>
          </w:tcPr>
          <w:p w14:paraId="7CBFF7E3" w14:textId="77777777" w:rsidR="00C47CED" w:rsidRPr="00F243F4" w:rsidRDefault="00C47CED" w:rsidP="00FA1A2E">
            <w:pPr>
              <w:pStyle w:val="BodyText"/>
              <w:spacing w:line="0" w:lineRule="atLeast"/>
              <w:jc w:val="center"/>
            </w:pPr>
          </w:p>
        </w:tc>
      </w:tr>
      <w:tr w:rsidR="00C47CED" w:rsidRPr="00F243F4" w14:paraId="7CBFF7EA" w14:textId="77777777" w:rsidTr="00C47CED">
        <w:trPr>
          <w:trHeight w:val="283"/>
        </w:trPr>
        <w:tc>
          <w:tcPr>
            <w:tcW w:w="1129" w:type="dxa"/>
            <w:vMerge/>
            <w:shd w:val="clear" w:color="auto" w:fill="D9D9D9" w:themeFill="background1" w:themeFillShade="D9"/>
          </w:tcPr>
          <w:p w14:paraId="7CBFF7E5" w14:textId="77777777" w:rsidR="00C47CED" w:rsidRPr="00F243F4" w:rsidRDefault="00C47CED" w:rsidP="00FA1A2E">
            <w:pPr>
              <w:pStyle w:val="BodyText"/>
              <w:spacing w:line="0" w:lineRule="atLeast"/>
              <w:jc w:val="left"/>
              <w:rPr>
                <w:b/>
              </w:rPr>
            </w:pPr>
          </w:p>
        </w:tc>
        <w:tc>
          <w:tcPr>
            <w:tcW w:w="5812" w:type="dxa"/>
            <w:vAlign w:val="center"/>
          </w:tcPr>
          <w:p w14:paraId="7CBFF7E6" w14:textId="77777777" w:rsidR="00C47CED" w:rsidRPr="00F243F4" w:rsidRDefault="00C47CED" w:rsidP="00FA1A2E">
            <w:pPr>
              <w:pStyle w:val="BodyText"/>
              <w:snapToGrid w:val="0"/>
              <w:jc w:val="left"/>
            </w:pPr>
            <w:r w:rsidRPr="00F243F4">
              <w:t>洗面盆及其配件</w:t>
            </w:r>
            <w:r w:rsidRPr="00F243F4">
              <w:t xml:space="preserve"> Washing Basin and Accessories</w:t>
            </w:r>
          </w:p>
        </w:tc>
        <w:tc>
          <w:tcPr>
            <w:tcW w:w="709" w:type="dxa"/>
            <w:vAlign w:val="center"/>
          </w:tcPr>
          <w:p w14:paraId="7CBFF7E7" w14:textId="77777777" w:rsidR="00C47CED" w:rsidRPr="00F243F4" w:rsidRDefault="00C47CED" w:rsidP="00FA1A2E">
            <w:pPr>
              <w:pStyle w:val="BodyText"/>
              <w:snapToGrid w:val="0"/>
              <w:spacing w:line="0" w:lineRule="atLeast"/>
              <w:jc w:val="center"/>
            </w:pPr>
            <w:r w:rsidRPr="00F243F4">
              <w:t>2</w:t>
            </w:r>
          </w:p>
        </w:tc>
        <w:tc>
          <w:tcPr>
            <w:tcW w:w="1444" w:type="dxa"/>
          </w:tcPr>
          <w:p w14:paraId="7CBFF7E8" w14:textId="77777777" w:rsidR="00C47CED" w:rsidRPr="00F243F4" w:rsidRDefault="00C47CED" w:rsidP="00FA1A2E">
            <w:pPr>
              <w:pStyle w:val="BodyText"/>
              <w:spacing w:line="0" w:lineRule="atLeast"/>
              <w:jc w:val="center"/>
            </w:pPr>
          </w:p>
        </w:tc>
        <w:tc>
          <w:tcPr>
            <w:tcW w:w="1674" w:type="dxa"/>
          </w:tcPr>
          <w:p w14:paraId="7CBFF7E9" w14:textId="77777777" w:rsidR="00C47CED" w:rsidRPr="00F243F4" w:rsidRDefault="00C47CED" w:rsidP="00FA1A2E">
            <w:pPr>
              <w:pStyle w:val="BodyText"/>
              <w:spacing w:line="0" w:lineRule="atLeast"/>
              <w:jc w:val="center"/>
            </w:pPr>
          </w:p>
        </w:tc>
      </w:tr>
      <w:tr w:rsidR="00C47CED" w:rsidRPr="00F243F4" w14:paraId="7CBFF7F0" w14:textId="77777777" w:rsidTr="00C47CED">
        <w:trPr>
          <w:trHeight w:val="283"/>
        </w:trPr>
        <w:tc>
          <w:tcPr>
            <w:tcW w:w="1129" w:type="dxa"/>
            <w:vMerge/>
            <w:shd w:val="clear" w:color="auto" w:fill="D9D9D9" w:themeFill="background1" w:themeFillShade="D9"/>
          </w:tcPr>
          <w:p w14:paraId="7CBFF7EB" w14:textId="77777777" w:rsidR="00C47CED" w:rsidRPr="00F243F4" w:rsidRDefault="00C47CED" w:rsidP="00FA1A2E">
            <w:pPr>
              <w:pStyle w:val="BodyText"/>
              <w:spacing w:line="0" w:lineRule="atLeast"/>
              <w:jc w:val="left"/>
              <w:rPr>
                <w:b/>
              </w:rPr>
            </w:pPr>
          </w:p>
        </w:tc>
        <w:tc>
          <w:tcPr>
            <w:tcW w:w="5812" w:type="dxa"/>
            <w:vAlign w:val="center"/>
          </w:tcPr>
          <w:p w14:paraId="7CBFF7EC" w14:textId="2B6A1BC3" w:rsidR="00C47CED" w:rsidRPr="00F243F4" w:rsidRDefault="00C47CED" w:rsidP="00B0581B">
            <w:pPr>
              <w:pStyle w:val="BodyText"/>
              <w:snapToGrid w:val="0"/>
              <w:jc w:val="left"/>
            </w:pPr>
            <w:r w:rsidRPr="00F243F4">
              <w:t>浴室雲石檯</w:t>
            </w:r>
            <w:r w:rsidRPr="00F243F4">
              <w:t xml:space="preserve"> Marble Countertop in the Bathroom</w:t>
            </w:r>
          </w:p>
        </w:tc>
        <w:tc>
          <w:tcPr>
            <w:tcW w:w="709" w:type="dxa"/>
            <w:vAlign w:val="center"/>
          </w:tcPr>
          <w:p w14:paraId="7CBFF7ED" w14:textId="77777777" w:rsidR="00C47CED" w:rsidRPr="00F243F4" w:rsidRDefault="00C47CED" w:rsidP="00FA1A2E">
            <w:pPr>
              <w:pStyle w:val="BodyText"/>
              <w:snapToGrid w:val="0"/>
              <w:spacing w:line="0" w:lineRule="atLeast"/>
              <w:jc w:val="center"/>
            </w:pPr>
            <w:r w:rsidRPr="00F243F4">
              <w:t>1</w:t>
            </w:r>
          </w:p>
        </w:tc>
        <w:tc>
          <w:tcPr>
            <w:tcW w:w="1444" w:type="dxa"/>
          </w:tcPr>
          <w:p w14:paraId="7CBFF7EE" w14:textId="77777777" w:rsidR="00C47CED" w:rsidRPr="00F243F4" w:rsidRDefault="00C47CED" w:rsidP="00FA1A2E">
            <w:pPr>
              <w:pStyle w:val="BodyText"/>
              <w:spacing w:line="0" w:lineRule="atLeast"/>
              <w:jc w:val="center"/>
            </w:pPr>
          </w:p>
        </w:tc>
        <w:tc>
          <w:tcPr>
            <w:tcW w:w="1674" w:type="dxa"/>
          </w:tcPr>
          <w:p w14:paraId="7CBFF7EF" w14:textId="77777777" w:rsidR="00C47CED" w:rsidRPr="00F243F4" w:rsidRDefault="00C47CED" w:rsidP="00FA1A2E">
            <w:pPr>
              <w:pStyle w:val="BodyText"/>
              <w:spacing w:line="0" w:lineRule="atLeast"/>
              <w:jc w:val="center"/>
            </w:pPr>
          </w:p>
        </w:tc>
      </w:tr>
      <w:tr w:rsidR="00C47CED" w:rsidRPr="00F243F4" w14:paraId="7CBFF7F6" w14:textId="77777777" w:rsidTr="00C47CED">
        <w:trPr>
          <w:trHeight w:val="283"/>
        </w:trPr>
        <w:tc>
          <w:tcPr>
            <w:tcW w:w="1129" w:type="dxa"/>
            <w:vMerge/>
            <w:shd w:val="clear" w:color="auto" w:fill="D9D9D9" w:themeFill="background1" w:themeFillShade="D9"/>
          </w:tcPr>
          <w:p w14:paraId="7CBFF7F1" w14:textId="77777777" w:rsidR="00C47CED" w:rsidRPr="00F243F4" w:rsidRDefault="00C47CED" w:rsidP="00FA1A2E">
            <w:pPr>
              <w:pStyle w:val="BodyText"/>
              <w:spacing w:line="0" w:lineRule="atLeast"/>
              <w:jc w:val="left"/>
              <w:rPr>
                <w:b/>
              </w:rPr>
            </w:pPr>
          </w:p>
        </w:tc>
        <w:tc>
          <w:tcPr>
            <w:tcW w:w="5812" w:type="dxa"/>
            <w:vAlign w:val="center"/>
          </w:tcPr>
          <w:p w14:paraId="7CBFF7F2" w14:textId="3F95AE61" w:rsidR="00C47CED" w:rsidRPr="00F243F4" w:rsidRDefault="00C47CED" w:rsidP="00B0581B">
            <w:pPr>
              <w:pStyle w:val="BodyText"/>
              <w:snapToGrid w:val="0"/>
              <w:jc w:val="left"/>
            </w:pPr>
            <w:r w:rsidRPr="00F243F4">
              <w:t>雲石攔水基</w:t>
            </w:r>
            <w:r w:rsidRPr="00F243F4">
              <w:t xml:space="preserve"> Marble Shower Curb</w:t>
            </w:r>
          </w:p>
        </w:tc>
        <w:tc>
          <w:tcPr>
            <w:tcW w:w="709" w:type="dxa"/>
            <w:vAlign w:val="center"/>
          </w:tcPr>
          <w:p w14:paraId="7CBFF7F3" w14:textId="77777777" w:rsidR="00C47CED" w:rsidRPr="00F243F4" w:rsidRDefault="00C47CED" w:rsidP="00FA1A2E">
            <w:pPr>
              <w:pStyle w:val="BodyText"/>
              <w:snapToGrid w:val="0"/>
              <w:spacing w:line="0" w:lineRule="atLeast"/>
              <w:jc w:val="center"/>
            </w:pPr>
            <w:r w:rsidRPr="00F243F4">
              <w:t>1</w:t>
            </w:r>
          </w:p>
        </w:tc>
        <w:tc>
          <w:tcPr>
            <w:tcW w:w="1444" w:type="dxa"/>
          </w:tcPr>
          <w:p w14:paraId="7CBFF7F4" w14:textId="77777777" w:rsidR="00C47CED" w:rsidRPr="00F243F4" w:rsidRDefault="00C47CED" w:rsidP="00FA1A2E">
            <w:pPr>
              <w:pStyle w:val="BodyText"/>
              <w:spacing w:line="0" w:lineRule="atLeast"/>
              <w:jc w:val="center"/>
            </w:pPr>
          </w:p>
        </w:tc>
        <w:tc>
          <w:tcPr>
            <w:tcW w:w="1674" w:type="dxa"/>
          </w:tcPr>
          <w:p w14:paraId="7CBFF7F5" w14:textId="77777777" w:rsidR="00C47CED" w:rsidRPr="00F243F4" w:rsidRDefault="00C47CED" w:rsidP="00FA1A2E">
            <w:pPr>
              <w:pStyle w:val="BodyText"/>
              <w:spacing w:line="0" w:lineRule="atLeast"/>
              <w:jc w:val="center"/>
            </w:pPr>
          </w:p>
        </w:tc>
      </w:tr>
      <w:tr w:rsidR="00C47CED" w:rsidRPr="00F243F4" w14:paraId="7CBFF7FC" w14:textId="77777777" w:rsidTr="00C47CED">
        <w:trPr>
          <w:trHeight w:val="283"/>
        </w:trPr>
        <w:tc>
          <w:tcPr>
            <w:tcW w:w="1129" w:type="dxa"/>
            <w:vMerge/>
            <w:shd w:val="clear" w:color="auto" w:fill="D9D9D9" w:themeFill="background1" w:themeFillShade="D9"/>
          </w:tcPr>
          <w:p w14:paraId="7CBFF7F7" w14:textId="77777777" w:rsidR="00C47CED" w:rsidRPr="00F243F4" w:rsidRDefault="00C47CED" w:rsidP="00FA1A2E">
            <w:pPr>
              <w:pStyle w:val="BodyText"/>
              <w:spacing w:line="0" w:lineRule="atLeast"/>
              <w:jc w:val="left"/>
              <w:rPr>
                <w:b/>
              </w:rPr>
            </w:pPr>
          </w:p>
        </w:tc>
        <w:tc>
          <w:tcPr>
            <w:tcW w:w="5812" w:type="dxa"/>
            <w:vAlign w:val="center"/>
          </w:tcPr>
          <w:p w14:paraId="7CBFF7F8" w14:textId="77777777" w:rsidR="00C47CED" w:rsidRPr="00F243F4" w:rsidRDefault="00C47CED" w:rsidP="00FA1A2E">
            <w:pPr>
              <w:pStyle w:val="BodyText"/>
              <w:snapToGrid w:val="0"/>
              <w:jc w:val="left"/>
            </w:pPr>
            <w:r w:rsidRPr="00F243F4">
              <w:t>座廁及其配件</w:t>
            </w:r>
            <w:r w:rsidRPr="00F243F4">
              <w:t xml:space="preserve"> Water Closet and Accessories</w:t>
            </w:r>
          </w:p>
        </w:tc>
        <w:tc>
          <w:tcPr>
            <w:tcW w:w="709" w:type="dxa"/>
            <w:vAlign w:val="center"/>
          </w:tcPr>
          <w:p w14:paraId="7CBFF7F9" w14:textId="77777777" w:rsidR="00C47CED" w:rsidRPr="00F243F4" w:rsidRDefault="00C47CED" w:rsidP="00FA1A2E">
            <w:pPr>
              <w:pStyle w:val="BodyText"/>
              <w:snapToGrid w:val="0"/>
              <w:spacing w:line="0" w:lineRule="atLeast"/>
              <w:jc w:val="center"/>
            </w:pPr>
            <w:r w:rsidRPr="00F243F4">
              <w:t>1</w:t>
            </w:r>
          </w:p>
        </w:tc>
        <w:tc>
          <w:tcPr>
            <w:tcW w:w="1444" w:type="dxa"/>
          </w:tcPr>
          <w:p w14:paraId="7CBFF7FA" w14:textId="77777777" w:rsidR="00C47CED" w:rsidRPr="00F243F4" w:rsidRDefault="00C47CED" w:rsidP="00FA1A2E">
            <w:pPr>
              <w:pStyle w:val="BodyText"/>
              <w:spacing w:line="0" w:lineRule="atLeast"/>
              <w:jc w:val="center"/>
            </w:pPr>
          </w:p>
        </w:tc>
        <w:tc>
          <w:tcPr>
            <w:tcW w:w="1674" w:type="dxa"/>
          </w:tcPr>
          <w:p w14:paraId="7CBFF7FB" w14:textId="77777777" w:rsidR="00C47CED" w:rsidRPr="00F243F4" w:rsidRDefault="00C47CED" w:rsidP="00FA1A2E">
            <w:pPr>
              <w:pStyle w:val="BodyText"/>
              <w:spacing w:line="0" w:lineRule="atLeast"/>
              <w:jc w:val="center"/>
            </w:pPr>
          </w:p>
        </w:tc>
      </w:tr>
      <w:tr w:rsidR="00C47CED" w:rsidRPr="00F243F4" w14:paraId="7CBFF803" w14:textId="77777777" w:rsidTr="00C47CED">
        <w:trPr>
          <w:trHeight w:val="283"/>
        </w:trPr>
        <w:tc>
          <w:tcPr>
            <w:tcW w:w="1129" w:type="dxa"/>
            <w:vMerge/>
            <w:shd w:val="clear" w:color="auto" w:fill="D9D9D9" w:themeFill="background1" w:themeFillShade="D9"/>
          </w:tcPr>
          <w:p w14:paraId="7CBFF7FD" w14:textId="77777777" w:rsidR="00C47CED" w:rsidRPr="00F243F4" w:rsidRDefault="00C47CED" w:rsidP="00FA1A2E">
            <w:pPr>
              <w:pStyle w:val="BodyText"/>
              <w:spacing w:line="0" w:lineRule="atLeast"/>
              <w:jc w:val="left"/>
              <w:rPr>
                <w:b/>
              </w:rPr>
            </w:pPr>
          </w:p>
        </w:tc>
        <w:tc>
          <w:tcPr>
            <w:tcW w:w="5812" w:type="dxa"/>
            <w:vAlign w:val="center"/>
          </w:tcPr>
          <w:p w14:paraId="7CBFF7FF" w14:textId="31186817" w:rsidR="00C47CED" w:rsidRPr="00F243F4" w:rsidRDefault="00C47CED" w:rsidP="00FA1A2E">
            <w:pPr>
              <w:pStyle w:val="BodyText"/>
              <w:snapToGrid w:val="0"/>
              <w:jc w:val="left"/>
            </w:pPr>
            <w:r w:rsidRPr="00F243F4">
              <w:t>瓷磚牆</w:t>
            </w:r>
            <w:r w:rsidRPr="00F243F4">
              <w:t xml:space="preserve"> (</w:t>
            </w:r>
            <w:r w:rsidRPr="00F243F4">
              <w:t>最少以</w:t>
            </w:r>
            <w:r w:rsidRPr="00F243F4">
              <w:t>1</w:t>
            </w:r>
            <w:r w:rsidRPr="00F243F4">
              <w:t>平方米計算</w:t>
            </w:r>
            <w:r>
              <w:t xml:space="preserve">) </w:t>
            </w:r>
            <w:r w:rsidRPr="00F243F4">
              <w:t>Wall Tile (1m</w:t>
            </w:r>
            <w:r w:rsidRPr="00F243F4">
              <w:rPr>
                <w:vertAlign w:val="superscript"/>
              </w:rPr>
              <w:t>2</w:t>
            </w:r>
            <w:r w:rsidRPr="00F243F4">
              <w:t xml:space="preserve"> at least)</w:t>
            </w:r>
          </w:p>
        </w:tc>
        <w:tc>
          <w:tcPr>
            <w:tcW w:w="709" w:type="dxa"/>
            <w:vAlign w:val="bottom"/>
          </w:tcPr>
          <w:p w14:paraId="7CBFF800" w14:textId="77777777" w:rsidR="00C47CED" w:rsidRPr="00F243F4" w:rsidRDefault="00C47CED" w:rsidP="00FA1A2E">
            <w:pPr>
              <w:pStyle w:val="BodyText"/>
              <w:snapToGrid w:val="0"/>
              <w:spacing w:line="0" w:lineRule="atLeast"/>
              <w:jc w:val="center"/>
            </w:pPr>
            <w:r w:rsidRPr="00F243F4">
              <w:t>m</w:t>
            </w:r>
            <w:r w:rsidRPr="00F243F4">
              <w:rPr>
                <w:vertAlign w:val="superscript"/>
              </w:rPr>
              <w:t>2</w:t>
            </w:r>
          </w:p>
        </w:tc>
        <w:tc>
          <w:tcPr>
            <w:tcW w:w="1444" w:type="dxa"/>
          </w:tcPr>
          <w:p w14:paraId="7CBFF801" w14:textId="77777777" w:rsidR="00C47CED" w:rsidRPr="00F243F4" w:rsidRDefault="00C47CED" w:rsidP="00FA1A2E">
            <w:pPr>
              <w:pStyle w:val="BodyText"/>
              <w:spacing w:line="0" w:lineRule="atLeast"/>
              <w:jc w:val="center"/>
            </w:pPr>
          </w:p>
        </w:tc>
        <w:tc>
          <w:tcPr>
            <w:tcW w:w="1674" w:type="dxa"/>
          </w:tcPr>
          <w:p w14:paraId="7CBFF802" w14:textId="77777777" w:rsidR="00C47CED" w:rsidRPr="00F243F4" w:rsidRDefault="00C47CED" w:rsidP="00FA1A2E">
            <w:pPr>
              <w:pStyle w:val="BodyText"/>
              <w:spacing w:line="0" w:lineRule="atLeast"/>
              <w:jc w:val="center"/>
            </w:pPr>
          </w:p>
        </w:tc>
      </w:tr>
      <w:tr w:rsidR="00C47CED" w:rsidRPr="00F243F4" w14:paraId="7CBFF80A" w14:textId="77777777" w:rsidTr="00C47CED">
        <w:trPr>
          <w:trHeight w:val="283"/>
        </w:trPr>
        <w:tc>
          <w:tcPr>
            <w:tcW w:w="1129" w:type="dxa"/>
            <w:vMerge/>
            <w:shd w:val="clear" w:color="auto" w:fill="D9D9D9" w:themeFill="background1" w:themeFillShade="D9"/>
          </w:tcPr>
          <w:p w14:paraId="7CBFF804" w14:textId="77777777" w:rsidR="00C47CED" w:rsidRPr="00F243F4" w:rsidRDefault="00C47CED" w:rsidP="00FA1A2E">
            <w:pPr>
              <w:pStyle w:val="BodyText"/>
              <w:spacing w:line="0" w:lineRule="atLeast"/>
              <w:jc w:val="left"/>
              <w:rPr>
                <w:b/>
              </w:rPr>
            </w:pPr>
          </w:p>
        </w:tc>
        <w:tc>
          <w:tcPr>
            <w:tcW w:w="5812" w:type="dxa"/>
            <w:vAlign w:val="center"/>
          </w:tcPr>
          <w:p w14:paraId="7CBFF806" w14:textId="67ABEB29" w:rsidR="00C47CED" w:rsidRPr="00F243F4" w:rsidRDefault="00C47CED" w:rsidP="00FA1A2E">
            <w:pPr>
              <w:pStyle w:val="BodyText"/>
              <w:snapToGrid w:val="0"/>
              <w:jc w:val="left"/>
            </w:pPr>
            <w:r w:rsidRPr="00F243F4">
              <w:t>地磚</w:t>
            </w:r>
            <w:r w:rsidRPr="00F243F4">
              <w:t xml:space="preserve"> (</w:t>
            </w:r>
            <w:r w:rsidRPr="00F243F4">
              <w:t>最少以</w:t>
            </w:r>
            <w:r w:rsidRPr="00F243F4">
              <w:t>1</w:t>
            </w:r>
            <w:r w:rsidRPr="00F243F4">
              <w:t>平方米計算</w:t>
            </w:r>
            <w:r>
              <w:t xml:space="preserve">) </w:t>
            </w:r>
            <w:r w:rsidRPr="00F243F4">
              <w:t>Floor Tile (1m</w:t>
            </w:r>
            <w:r w:rsidRPr="00F243F4">
              <w:rPr>
                <w:vertAlign w:val="superscript"/>
              </w:rPr>
              <w:t>2</w:t>
            </w:r>
            <w:r w:rsidRPr="00F243F4">
              <w:t xml:space="preserve"> at least)</w:t>
            </w:r>
          </w:p>
        </w:tc>
        <w:tc>
          <w:tcPr>
            <w:tcW w:w="709" w:type="dxa"/>
            <w:vAlign w:val="bottom"/>
          </w:tcPr>
          <w:p w14:paraId="7CBFF807" w14:textId="77777777" w:rsidR="00C47CED" w:rsidRPr="00F243F4" w:rsidRDefault="00C47CED" w:rsidP="00FA1A2E">
            <w:pPr>
              <w:pStyle w:val="BodyText"/>
              <w:snapToGrid w:val="0"/>
              <w:spacing w:line="0" w:lineRule="atLeast"/>
              <w:jc w:val="center"/>
            </w:pPr>
            <w:r w:rsidRPr="00F243F4">
              <w:t>m</w:t>
            </w:r>
            <w:r w:rsidRPr="00F243F4">
              <w:rPr>
                <w:vertAlign w:val="superscript"/>
              </w:rPr>
              <w:t>2</w:t>
            </w:r>
          </w:p>
        </w:tc>
        <w:tc>
          <w:tcPr>
            <w:tcW w:w="1444" w:type="dxa"/>
          </w:tcPr>
          <w:p w14:paraId="7CBFF808" w14:textId="77777777" w:rsidR="00C47CED" w:rsidRPr="00F243F4" w:rsidRDefault="00C47CED" w:rsidP="00FA1A2E">
            <w:pPr>
              <w:pStyle w:val="BodyText"/>
              <w:spacing w:line="0" w:lineRule="atLeast"/>
              <w:jc w:val="center"/>
            </w:pPr>
          </w:p>
        </w:tc>
        <w:tc>
          <w:tcPr>
            <w:tcW w:w="1674" w:type="dxa"/>
          </w:tcPr>
          <w:p w14:paraId="7CBFF809" w14:textId="77777777" w:rsidR="00C47CED" w:rsidRPr="00F243F4" w:rsidRDefault="00C47CED" w:rsidP="00FA1A2E">
            <w:pPr>
              <w:pStyle w:val="BodyText"/>
              <w:spacing w:line="0" w:lineRule="atLeast"/>
              <w:jc w:val="center"/>
            </w:pPr>
          </w:p>
        </w:tc>
      </w:tr>
      <w:tr w:rsidR="00C47CED" w:rsidRPr="00F243F4" w14:paraId="7CBFF810" w14:textId="77777777" w:rsidTr="00C47CED">
        <w:trPr>
          <w:trHeight w:val="283"/>
        </w:trPr>
        <w:tc>
          <w:tcPr>
            <w:tcW w:w="1129" w:type="dxa"/>
            <w:vMerge/>
            <w:shd w:val="clear" w:color="auto" w:fill="D9D9D9" w:themeFill="background1" w:themeFillShade="D9"/>
          </w:tcPr>
          <w:p w14:paraId="7CBFF80B" w14:textId="77777777" w:rsidR="00C47CED" w:rsidRPr="00F243F4" w:rsidRDefault="00C47CED" w:rsidP="00FA1A2E">
            <w:pPr>
              <w:pStyle w:val="BodyText"/>
              <w:spacing w:line="0" w:lineRule="atLeast"/>
              <w:jc w:val="left"/>
              <w:rPr>
                <w:b/>
              </w:rPr>
            </w:pPr>
          </w:p>
        </w:tc>
        <w:tc>
          <w:tcPr>
            <w:tcW w:w="5812" w:type="dxa"/>
            <w:vAlign w:val="center"/>
          </w:tcPr>
          <w:p w14:paraId="7CBFF80C" w14:textId="77777777" w:rsidR="00C47CED" w:rsidRPr="00F243F4" w:rsidRDefault="00C47CED" w:rsidP="00FA1A2E">
            <w:pPr>
              <w:pStyle w:val="BodyText"/>
              <w:snapToGrid w:val="0"/>
              <w:jc w:val="left"/>
            </w:pPr>
            <w:r w:rsidRPr="00F243F4">
              <w:t>機械</w:t>
            </w:r>
            <w:r w:rsidRPr="00F243F4">
              <w:t>(</w:t>
            </w:r>
            <w:r w:rsidRPr="00F243F4">
              <w:t>普通</w:t>
            </w:r>
            <w:r w:rsidRPr="00F243F4">
              <w:t>)</w:t>
            </w:r>
            <w:r w:rsidRPr="00F243F4">
              <w:t>門鎖</w:t>
            </w:r>
            <w:r w:rsidRPr="00F243F4">
              <w:t xml:space="preserve"> Mechanical Lock</w:t>
            </w:r>
          </w:p>
        </w:tc>
        <w:tc>
          <w:tcPr>
            <w:tcW w:w="709" w:type="dxa"/>
            <w:vAlign w:val="center"/>
          </w:tcPr>
          <w:p w14:paraId="7CBFF80D" w14:textId="77777777" w:rsidR="00C47CED" w:rsidRPr="00F243F4" w:rsidRDefault="00C47CED" w:rsidP="00FA1A2E">
            <w:pPr>
              <w:pStyle w:val="BodyText"/>
              <w:snapToGrid w:val="0"/>
              <w:spacing w:line="0" w:lineRule="atLeast"/>
              <w:jc w:val="center"/>
            </w:pPr>
            <w:r w:rsidRPr="00F243F4">
              <w:t>2</w:t>
            </w:r>
          </w:p>
        </w:tc>
        <w:tc>
          <w:tcPr>
            <w:tcW w:w="1444" w:type="dxa"/>
          </w:tcPr>
          <w:p w14:paraId="7CBFF80E" w14:textId="77777777" w:rsidR="00C47CED" w:rsidRPr="00F243F4" w:rsidRDefault="00C47CED" w:rsidP="00FA1A2E">
            <w:pPr>
              <w:pStyle w:val="BodyText"/>
              <w:spacing w:line="0" w:lineRule="atLeast"/>
              <w:jc w:val="center"/>
            </w:pPr>
          </w:p>
        </w:tc>
        <w:tc>
          <w:tcPr>
            <w:tcW w:w="1674" w:type="dxa"/>
          </w:tcPr>
          <w:p w14:paraId="7CBFF80F" w14:textId="77777777" w:rsidR="00C47CED" w:rsidRPr="00F243F4" w:rsidRDefault="00C47CED" w:rsidP="00FA1A2E">
            <w:pPr>
              <w:pStyle w:val="BodyText"/>
              <w:spacing w:line="0" w:lineRule="atLeast"/>
              <w:jc w:val="center"/>
            </w:pPr>
          </w:p>
        </w:tc>
      </w:tr>
      <w:tr w:rsidR="00C47CED" w:rsidRPr="00F243F4" w14:paraId="33F7BBDE" w14:textId="77777777" w:rsidTr="00C47CED">
        <w:trPr>
          <w:trHeight w:val="283"/>
        </w:trPr>
        <w:tc>
          <w:tcPr>
            <w:tcW w:w="1129" w:type="dxa"/>
            <w:vMerge/>
            <w:shd w:val="clear" w:color="auto" w:fill="D9D9D9" w:themeFill="background1" w:themeFillShade="D9"/>
          </w:tcPr>
          <w:p w14:paraId="4D08760B" w14:textId="77777777" w:rsidR="00C47CED" w:rsidRPr="00F243F4" w:rsidRDefault="00C47CED" w:rsidP="00FA1A2E">
            <w:pPr>
              <w:pStyle w:val="BodyText"/>
              <w:spacing w:line="0" w:lineRule="atLeast"/>
              <w:jc w:val="left"/>
              <w:rPr>
                <w:b/>
              </w:rPr>
            </w:pPr>
          </w:p>
        </w:tc>
        <w:tc>
          <w:tcPr>
            <w:tcW w:w="5812" w:type="dxa"/>
            <w:vAlign w:val="center"/>
          </w:tcPr>
          <w:p w14:paraId="58A5694C" w14:textId="07CBE9C8" w:rsidR="00C47CED" w:rsidRPr="00F243F4" w:rsidRDefault="00C47CED" w:rsidP="00FA1A2E">
            <w:pPr>
              <w:pStyle w:val="BodyText"/>
              <w:snapToGrid w:val="0"/>
              <w:jc w:val="left"/>
            </w:pPr>
            <w:r w:rsidRPr="00F243F4">
              <w:t>電燈</w:t>
            </w:r>
            <w:r w:rsidRPr="00F243F4">
              <w:rPr>
                <w:lang w:eastAsia="zh-HK"/>
              </w:rPr>
              <w:t>及</w:t>
            </w:r>
            <w:r w:rsidRPr="00F243F4">
              <w:t>電燈罩</w:t>
            </w:r>
            <w:r w:rsidRPr="00F243F4">
              <w:t xml:space="preserve"> Electric Light &amp; </w:t>
            </w:r>
            <w:r w:rsidRPr="00F243F4">
              <w:rPr>
                <w:sz w:val="18"/>
                <w:szCs w:val="18"/>
              </w:rPr>
              <w:t>Lamp Shade</w:t>
            </w:r>
          </w:p>
        </w:tc>
        <w:tc>
          <w:tcPr>
            <w:tcW w:w="709" w:type="dxa"/>
            <w:vAlign w:val="center"/>
          </w:tcPr>
          <w:p w14:paraId="5CC578A0" w14:textId="34D44332" w:rsidR="00C47CED" w:rsidRPr="00F243F4" w:rsidRDefault="00C47CED" w:rsidP="00FA1A2E">
            <w:pPr>
              <w:pStyle w:val="BodyText"/>
              <w:snapToGrid w:val="0"/>
              <w:spacing w:line="0" w:lineRule="atLeast"/>
              <w:jc w:val="center"/>
            </w:pPr>
            <w:r w:rsidRPr="00F243F4">
              <w:t>3</w:t>
            </w:r>
          </w:p>
        </w:tc>
        <w:tc>
          <w:tcPr>
            <w:tcW w:w="1444" w:type="dxa"/>
          </w:tcPr>
          <w:p w14:paraId="1EB1812C" w14:textId="77777777" w:rsidR="00C47CED" w:rsidRPr="00F243F4" w:rsidRDefault="00C47CED" w:rsidP="00FA1A2E">
            <w:pPr>
              <w:pStyle w:val="BodyText"/>
              <w:spacing w:line="0" w:lineRule="atLeast"/>
              <w:jc w:val="center"/>
            </w:pPr>
          </w:p>
        </w:tc>
        <w:tc>
          <w:tcPr>
            <w:tcW w:w="1674" w:type="dxa"/>
          </w:tcPr>
          <w:p w14:paraId="1AB52FCE" w14:textId="77777777" w:rsidR="00C47CED" w:rsidRPr="00F243F4" w:rsidRDefault="00C47CED" w:rsidP="00FA1A2E">
            <w:pPr>
              <w:pStyle w:val="BodyText"/>
              <w:spacing w:line="0" w:lineRule="atLeast"/>
              <w:jc w:val="center"/>
            </w:pPr>
          </w:p>
        </w:tc>
      </w:tr>
      <w:tr w:rsidR="00C47CED" w:rsidRPr="00F243F4" w14:paraId="49565191" w14:textId="77777777" w:rsidTr="00C47CED">
        <w:trPr>
          <w:trHeight w:val="283"/>
        </w:trPr>
        <w:tc>
          <w:tcPr>
            <w:tcW w:w="1129" w:type="dxa"/>
            <w:vMerge/>
            <w:shd w:val="clear" w:color="auto" w:fill="D9D9D9" w:themeFill="background1" w:themeFillShade="D9"/>
          </w:tcPr>
          <w:p w14:paraId="6F0669F4" w14:textId="77777777" w:rsidR="00C47CED" w:rsidRPr="00F243F4" w:rsidRDefault="00C47CED" w:rsidP="00FA1A2E">
            <w:pPr>
              <w:pStyle w:val="BodyText"/>
              <w:spacing w:line="0" w:lineRule="atLeast"/>
              <w:jc w:val="left"/>
              <w:rPr>
                <w:b/>
              </w:rPr>
            </w:pPr>
          </w:p>
        </w:tc>
        <w:tc>
          <w:tcPr>
            <w:tcW w:w="5812" w:type="dxa"/>
            <w:vAlign w:val="center"/>
          </w:tcPr>
          <w:p w14:paraId="641BA13C" w14:textId="0B952019" w:rsidR="00C47CED" w:rsidRPr="00F243F4" w:rsidRDefault="00C47CED" w:rsidP="008C161D">
            <w:pPr>
              <w:pStyle w:val="BodyText"/>
              <w:snapToGrid w:val="0"/>
              <w:jc w:val="left"/>
            </w:pPr>
            <w:r w:rsidRPr="00F243F4">
              <w:t>木門</w:t>
            </w:r>
            <w:r>
              <w:rPr>
                <w:rFonts w:hint="eastAsia"/>
              </w:rPr>
              <w:t xml:space="preserve"> (</w:t>
            </w:r>
            <w:r>
              <w:rPr>
                <w:rFonts w:hint="eastAsia"/>
                <w:lang w:eastAsia="zh-HK"/>
              </w:rPr>
              <w:t>通往</w:t>
            </w:r>
            <w:proofErr w:type="gramStart"/>
            <w:r>
              <w:rPr>
                <w:rFonts w:hint="eastAsia"/>
                <w:lang w:eastAsia="zh-HK"/>
              </w:rPr>
              <w:t>淋浴間及廁所</w:t>
            </w:r>
            <w:proofErr w:type="gramEnd"/>
            <w:r>
              <w:rPr>
                <w:rFonts w:hint="eastAsia"/>
                <w:lang w:eastAsia="zh-HK"/>
              </w:rPr>
              <w:t>)</w:t>
            </w:r>
            <w:r>
              <w:t xml:space="preserve"> D</w:t>
            </w:r>
            <w:r w:rsidRPr="00F243F4">
              <w:t>oor</w:t>
            </w:r>
            <w:r>
              <w:t xml:space="preserve"> (To </w:t>
            </w:r>
            <w:r>
              <w:rPr>
                <w:rFonts w:hint="eastAsia"/>
                <w:lang w:eastAsia="zh-HK"/>
              </w:rPr>
              <w:t>shower stall and toilet)</w:t>
            </w:r>
          </w:p>
        </w:tc>
        <w:tc>
          <w:tcPr>
            <w:tcW w:w="709" w:type="dxa"/>
            <w:vAlign w:val="center"/>
          </w:tcPr>
          <w:p w14:paraId="130574B5" w14:textId="08CD6932" w:rsidR="00C47CED" w:rsidRPr="00F243F4" w:rsidRDefault="00C47CED" w:rsidP="00FA1A2E">
            <w:pPr>
              <w:pStyle w:val="BodyText"/>
              <w:snapToGrid w:val="0"/>
              <w:spacing w:line="0" w:lineRule="atLeast"/>
              <w:jc w:val="center"/>
            </w:pPr>
            <w:r>
              <w:t>2</w:t>
            </w:r>
          </w:p>
        </w:tc>
        <w:tc>
          <w:tcPr>
            <w:tcW w:w="1444" w:type="dxa"/>
          </w:tcPr>
          <w:p w14:paraId="535B0B89" w14:textId="77777777" w:rsidR="00C47CED" w:rsidRPr="00F243F4" w:rsidRDefault="00C47CED" w:rsidP="00FA1A2E">
            <w:pPr>
              <w:pStyle w:val="BodyText"/>
              <w:spacing w:line="0" w:lineRule="atLeast"/>
              <w:jc w:val="center"/>
            </w:pPr>
          </w:p>
        </w:tc>
        <w:tc>
          <w:tcPr>
            <w:tcW w:w="1674" w:type="dxa"/>
          </w:tcPr>
          <w:p w14:paraId="66D6610E" w14:textId="77777777" w:rsidR="00C47CED" w:rsidRPr="00F243F4" w:rsidRDefault="00C47CED" w:rsidP="00FA1A2E">
            <w:pPr>
              <w:pStyle w:val="BodyText"/>
              <w:spacing w:line="0" w:lineRule="atLeast"/>
              <w:jc w:val="center"/>
            </w:pPr>
          </w:p>
        </w:tc>
      </w:tr>
      <w:tr w:rsidR="00C47CED" w:rsidRPr="00F243F4" w14:paraId="78DE3279" w14:textId="77777777" w:rsidTr="00C47CED">
        <w:trPr>
          <w:trHeight w:val="283"/>
        </w:trPr>
        <w:tc>
          <w:tcPr>
            <w:tcW w:w="1129" w:type="dxa"/>
            <w:vMerge/>
            <w:shd w:val="clear" w:color="auto" w:fill="D9D9D9" w:themeFill="background1" w:themeFillShade="D9"/>
          </w:tcPr>
          <w:p w14:paraId="34C49BAD" w14:textId="77777777" w:rsidR="00C47CED" w:rsidRPr="00F243F4" w:rsidRDefault="00C47CED" w:rsidP="00FA1A2E">
            <w:pPr>
              <w:pStyle w:val="BodyText"/>
              <w:spacing w:line="0" w:lineRule="atLeast"/>
              <w:jc w:val="left"/>
              <w:rPr>
                <w:b/>
              </w:rPr>
            </w:pPr>
          </w:p>
        </w:tc>
        <w:tc>
          <w:tcPr>
            <w:tcW w:w="5812" w:type="dxa"/>
            <w:vAlign w:val="center"/>
          </w:tcPr>
          <w:p w14:paraId="75950B59" w14:textId="1EA87F9C" w:rsidR="00C47CED" w:rsidRPr="00F243F4" w:rsidRDefault="00C47CED" w:rsidP="00C47CED">
            <w:pPr>
              <w:pStyle w:val="BodyText"/>
              <w:snapToGrid w:val="0"/>
              <w:jc w:val="left"/>
            </w:pPr>
            <w:r w:rsidRPr="00F243F4">
              <w:t>木門框</w:t>
            </w:r>
            <w:r>
              <w:rPr>
                <w:rFonts w:hint="eastAsia"/>
              </w:rPr>
              <w:t>(</w:t>
            </w:r>
            <w:r>
              <w:rPr>
                <w:rFonts w:hint="eastAsia"/>
                <w:lang w:eastAsia="zh-HK"/>
              </w:rPr>
              <w:t>通往</w:t>
            </w:r>
            <w:proofErr w:type="gramStart"/>
            <w:r>
              <w:rPr>
                <w:rFonts w:hint="eastAsia"/>
                <w:lang w:eastAsia="zh-HK"/>
              </w:rPr>
              <w:t>淋浴間及廁所</w:t>
            </w:r>
            <w:proofErr w:type="gramEnd"/>
            <w:r>
              <w:rPr>
                <w:rFonts w:hint="eastAsia"/>
                <w:lang w:eastAsia="zh-HK"/>
              </w:rPr>
              <w:t>)</w:t>
            </w:r>
            <w:r>
              <w:t xml:space="preserve"> </w:t>
            </w:r>
            <w:r w:rsidRPr="00F243F4">
              <w:t>Door Frame</w:t>
            </w:r>
            <w:r>
              <w:t xml:space="preserve"> (To </w:t>
            </w:r>
            <w:r>
              <w:rPr>
                <w:rFonts w:hint="eastAsia"/>
                <w:lang w:eastAsia="zh-HK"/>
              </w:rPr>
              <w:t>shower stall and toilet)</w:t>
            </w:r>
          </w:p>
        </w:tc>
        <w:tc>
          <w:tcPr>
            <w:tcW w:w="709" w:type="dxa"/>
            <w:vAlign w:val="center"/>
          </w:tcPr>
          <w:p w14:paraId="71E13B75" w14:textId="3311D7E9" w:rsidR="00C47CED" w:rsidRDefault="00C47CED" w:rsidP="00FA1A2E">
            <w:pPr>
              <w:pStyle w:val="BodyText"/>
              <w:snapToGrid w:val="0"/>
              <w:spacing w:line="0" w:lineRule="atLeast"/>
              <w:jc w:val="center"/>
            </w:pPr>
            <w:r>
              <w:t>2</w:t>
            </w:r>
          </w:p>
        </w:tc>
        <w:tc>
          <w:tcPr>
            <w:tcW w:w="1444" w:type="dxa"/>
          </w:tcPr>
          <w:p w14:paraId="68B2E785" w14:textId="77777777" w:rsidR="00C47CED" w:rsidRPr="00F243F4" w:rsidRDefault="00C47CED" w:rsidP="00FA1A2E">
            <w:pPr>
              <w:pStyle w:val="BodyText"/>
              <w:spacing w:line="0" w:lineRule="atLeast"/>
              <w:jc w:val="center"/>
            </w:pPr>
          </w:p>
        </w:tc>
        <w:tc>
          <w:tcPr>
            <w:tcW w:w="1674" w:type="dxa"/>
          </w:tcPr>
          <w:p w14:paraId="3268C870" w14:textId="77777777" w:rsidR="00C47CED" w:rsidRPr="00F243F4" w:rsidRDefault="00C47CED" w:rsidP="00FA1A2E">
            <w:pPr>
              <w:pStyle w:val="BodyText"/>
              <w:spacing w:line="0" w:lineRule="atLeast"/>
              <w:jc w:val="center"/>
            </w:pPr>
          </w:p>
        </w:tc>
      </w:tr>
      <w:tr w:rsidR="00925421" w:rsidRPr="00F243F4" w14:paraId="7CBFF812" w14:textId="77777777" w:rsidTr="000E2640">
        <w:trPr>
          <w:trHeight w:val="340"/>
        </w:trPr>
        <w:tc>
          <w:tcPr>
            <w:tcW w:w="10768" w:type="dxa"/>
            <w:gridSpan w:val="5"/>
            <w:shd w:val="clear" w:color="auto" w:fill="D9D9D9" w:themeFill="background1" w:themeFillShade="D9"/>
            <w:vAlign w:val="center"/>
          </w:tcPr>
          <w:p w14:paraId="7CBFF811" w14:textId="77777777" w:rsidR="00925421" w:rsidRPr="00F243F4" w:rsidRDefault="00505A45" w:rsidP="00925421">
            <w:pPr>
              <w:pStyle w:val="BodyText"/>
              <w:spacing w:line="0" w:lineRule="atLeast"/>
            </w:pPr>
            <w:r w:rsidRPr="00F243F4">
              <w:rPr>
                <w:b/>
              </w:rPr>
              <w:t>四</w:t>
            </w:r>
            <w:r w:rsidR="00925421" w:rsidRPr="00F243F4">
              <w:rPr>
                <w:b/>
              </w:rPr>
              <w:t>、其他</w:t>
            </w:r>
            <w:r w:rsidR="00925421" w:rsidRPr="00F243F4">
              <w:rPr>
                <w:b/>
              </w:rPr>
              <w:t xml:space="preserve"> (Others)</w:t>
            </w:r>
          </w:p>
        </w:tc>
      </w:tr>
      <w:tr w:rsidR="00C47CED" w:rsidRPr="00F243F4" w14:paraId="4D856DF5" w14:textId="77777777" w:rsidTr="00D900BC">
        <w:trPr>
          <w:trHeight w:val="181"/>
        </w:trPr>
        <w:tc>
          <w:tcPr>
            <w:tcW w:w="10768" w:type="dxa"/>
            <w:gridSpan w:val="5"/>
            <w:shd w:val="clear" w:color="auto" w:fill="auto"/>
            <w:vAlign w:val="center"/>
          </w:tcPr>
          <w:p w14:paraId="247F950A" w14:textId="77777777" w:rsidR="00C47CED" w:rsidRPr="00F243F4" w:rsidRDefault="00C47CED" w:rsidP="00925421">
            <w:pPr>
              <w:pStyle w:val="BodyText"/>
              <w:spacing w:line="0" w:lineRule="atLeast"/>
              <w:rPr>
                <w:b/>
              </w:rPr>
            </w:pPr>
          </w:p>
        </w:tc>
      </w:tr>
    </w:tbl>
    <w:p w14:paraId="1922504F" w14:textId="548686EA" w:rsidR="002503D7" w:rsidRPr="00F243F4" w:rsidRDefault="002503D7" w:rsidP="002503D7">
      <w:pPr>
        <w:pStyle w:val="BodyText"/>
        <w:numPr>
          <w:ilvl w:val="0"/>
          <w:numId w:val="4"/>
        </w:numPr>
        <w:snapToGrid w:val="0"/>
        <w:ind w:left="284" w:hanging="284"/>
        <w:rPr>
          <w:sz w:val="20"/>
          <w:lang w:eastAsia="zh-HK"/>
        </w:rPr>
      </w:pPr>
      <w:r w:rsidRPr="00F243F4">
        <w:rPr>
          <w:sz w:val="20"/>
        </w:rPr>
        <w:t>學生</w:t>
      </w:r>
      <w:r w:rsidRPr="00F243F4">
        <w:rPr>
          <w:sz w:val="20"/>
          <w:lang w:eastAsia="zh-HK"/>
        </w:rPr>
        <w:t>簽署此清單即聲明</w:t>
      </w:r>
      <w:r w:rsidRPr="00F243F4">
        <w:rPr>
          <w:sz w:val="20"/>
          <w:lang w:eastAsia="zh-HK"/>
        </w:rPr>
        <w:t>By signing this equipment list, the student declare that:</w:t>
      </w:r>
    </w:p>
    <w:p w14:paraId="4F00D4DD" w14:textId="5D070FDA" w:rsidR="002503D7" w:rsidRPr="00F243F4" w:rsidRDefault="002503D7" w:rsidP="002503D7">
      <w:pPr>
        <w:pStyle w:val="BodyText"/>
        <w:numPr>
          <w:ilvl w:val="0"/>
          <w:numId w:val="10"/>
        </w:numPr>
        <w:snapToGrid w:val="0"/>
        <w:rPr>
          <w:sz w:val="20"/>
          <w:lang w:eastAsia="zh-HK"/>
        </w:rPr>
      </w:pPr>
      <w:r w:rsidRPr="00F243F4">
        <w:rPr>
          <w:sz w:val="20"/>
          <w:lang w:eastAsia="zh-HK"/>
        </w:rPr>
        <w:t>本人已仔細檢查房間</w:t>
      </w:r>
      <w:r w:rsidRPr="00F243F4">
        <w:rPr>
          <w:sz w:val="20"/>
          <w:lang w:eastAsia="zh-HK"/>
        </w:rPr>
        <w:t xml:space="preserve"> (</w:t>
      </w:r>
      <w:r w:rsidR="00F243F4" w:rsidRPr="00F243F4">
        <w:rPr>
          <w:sz w:val="20"/>
          <w:lang w:eastAsia="zh-HK"/>
        </w:rPr>
        <w:t>包括共用衛生</w:t>
      </w:r>
      <w:r w:rsidRPr="00F243F4">
        <w:rPr>
          <w:sz w:val="20"/>
          <w:lang w:eastAsia="zh-HK"/>
        </w:rPr>
        <w:t>間</w:t>
      </w:r>
      <w:r w:rsidRPr="00F243F4">
        <w:rPr>
          <w:sz w:val="20"/>
          <w:lang w:eastAsia="zh-HK"/>
        </w:rPr>
        <w:t xml:space="preserve">) </w:t>
      </w:r>
      <w:r w:rsidRPr="00F243F4">
        <w:rPr>
          <w:sz w:val="20"/>
          <w:lang w:eastAsia="zh-HK"/>
        </w:rPr>
        <w:t>狀況，並如實報告情況。</w:t>
      </w:r>
      <w:r w:rsidR="00F243F4" w:rsidRPr="00F243F4">
        <w:rPr>
          <w:sz w:val="20"/>
          <w:lang w:eastAsia="zh-HK"/>
        </w:rPr>
        <w:t>I checked the room (including bathroom) and reported the actual situations.</w:t>
      </w:r>
    </w:p>
    <w:p w14:paraId="6DF3014B" w14:textId="044DFDCC" w:rsidR="002503D7" w:rsidRPr="00F243F4" w:rsidRDefault="002503D7" w:rsidP="002503D7">
      <w:pPr>
        <w:pStyle w:val="BodyText"/>
        <w:numPr>
          <w:ilvl w:val="0"/>
          <w:numId w:val="10"/>
        </w:numPr>
        <w:snapToGrid w:val="0"/>
        <w:rPr>
          <w:sz w:val="20"/>
          <w:lang w:eastAsia="zh-HK"/>
        </w:rPr>
      </w:pPr>
      <w:r w:rsidRPr="00F243F4">
        <w:rPr>
          <w:sz w:val="20"/>
          <w:lang w:eastAsia="zh-HK"/>
        </w:rPr>
        <w:t>本人遞交此房間設備清單之後，已完成入住手續。</w:t>
      </w:r>
      <w:r w:rsidR="00F243F4" w:rsidRPr="00F243F4">
        <w:rPr>
          <w:sz w:val="20"/>
          <w:lang w:eastAsia="zh-HK"/>
        </w:rPr>
        <w:t xml:space="preserve">The move-in procedure </w:t>
      </w:r>
      <w:r w:rsidR="00AB6CC6">
        <w:rPr>
          <w:sz w:val="20"/>
          <w:lang w:eastAsia="zh-HK"/>
        </w:rPr>
        <w:t xml:space="preserve">is </w:t>
      </w:r>
      <w:r w:rsidR="00F243F4" w:rsidRPr="00F243F4">
        <w:rPr>
          <w:sz w:val="20"/>
          <w:lang w:eastAsia="zh-HK"/>
        </w:rPr>
        <w:t>completed when this list is submitted.</w:t>
      </w:r>
    </w:p>
    <w:p w14:paraId="1E858060" w14:textId="2AA49801" w:rsidR="002503D7" w:rsidRPr="00F243F4" w:rsidRDefault="002503D7" w:rsidP="00F243F4">
      <w:pPr>
        <w:pStyle w:val="BodyText"/>
        <w:numPr>
          <w:ilvl w:val="0"/>
          <w:numId w:val="10"/>
        </w:numPr>
        <w:snapToGrid w:val="0"/>
        <w:rPr>
          <w:sz w:val="20"/>
          <w:lang w:eastAsia="zh-HK"/>
        </w:rPr>
      </w:pPr>
      <w:r w:rsidRPr="00F243F4">
        <w:rPr>
          <w:sz w:val="20"/>
          <w:lang w:eastAsia="zh-HK"/>
        </w:rPr>
        <w:t>如欲正式退房，本人需預約退房，並親自</w:t>
      </w:r>
      <w:proofErr w:type="gramStart"/>
      <w:r w:rsidRPr="00F243F4">
        <w:rPr>
          <w:sz w:val="20"/>
          <w:lang w:eastAsia="zh-HK"/>
        </w:rPr>
        <w:t>交還房卡和</w:t>
      </w:r>
      <w:proofErr w:type="gramEnd"/>
      <w:r w:rsidRPr="00F243F4">
        <w:rPr>
          <w:sz w:val="20"/>
          <w:lang w:eastAsia="zh-HK"/>
        </w:rPr>
        <w:t>完成退房手續。</w:t>
      </w:r>
      <w:r w:rsidR="00F243F4" w:rsidRPr="00F243F4">
        <w:rPr>
          <w:sz w:val="20"/>
          <w:lang w:eastAsia="zh-HK"/>
        </w:rPr>
        <w:t>I must make an appointment to move out of the room, I will return the room key card and complete the move-out procedure in person.</w:t>
      </w:r>
    </w:p>
    <w:p w14:paraId="62D91DA9" w14:textId="31FB2200" w:rsidR="002503D7" w:rsidRDefault="002503D7" w:rsidP="00AB6CC6">
      <w:pPr>
        <w:pStyle w:val="BodyText"/>
        <w:numPr>
          <w:ilvl w:val="0"/>
          <w:numId w:val="10"/>
        </w:numPr>
        <w:shd w:val="clear" w:color="auto" w:fill="FFFFFF" w:themeFill="background1"/>
        <w:snapToGrid w:val="0"/>
        <w:rPr>
          <w:sz w:val="20"/>
          <w:lang w:eastAsia="zh-HK"/>
        </w:rPr>
      </w:pPr>
      <w:r w:rsidRPr="00AB6CC6">
        <w:rPr>
          <w:sz w:val="20"/>
          <w:lang w:eastAsia="zh-HK"/>
        </w:rPr>
        <w:t>退房時，本人同意書院職員根據此列表比對；如有損壞，將根據大學規則賠償。</w:t>
      </w:r>
      <w:r w:rsidR="00AB6CC6">
        <w:rPr>
          <w:rFonts w:hint="eastAsia"/>
          <w:sz w:val="20"/>
          <w:lang w:eastAsia="zh-HK"/>
        </w:rPr>
        <w:t>I</w:t>
      </w:r>
      <w:r w:rsidR="00AB6CC6" w:rsidRPr="00AB6CC6">
        <w:rPr>
          <w:sz w:val="20"/>
          <w:lang w:eastAsia="zh-HK"/>
        </w:rPr>
        <w:t xml:space="preserve"> agree that the College staff will crosscheck based on this list, and </w:t>
      </w:r>
      <w:r w:rsidR="00631E3D">
        <w:rPr>
          <w:sz w:val="20"/>
          <w:lang w:eastAsia="zh-HK"/>
        </w:rPr>
        <w:t xml:space="preserve">I will </w:t>
      </w:r>
      <w:r w:rsidR="00AB6CC6" w:rsidRPr="00AB6CC6">
        <w:rPr>
          <w:sz w:val="20"/>
          <w:lang w:eastAsia="zh-HK"/>
        </w:rPr>
        <w:t xml:space="preserve">compensate </w:t>
      </w:r>
      <w:r w:rsidR="00631E3D">
        <w:rPr>
          <w:sz w:val="20"/>
          <w:lang w:eastAsia="zh-HK"/>
        </w:rPr>
        <w:t xml:space="preserve">the College </w:t>
      </w:r>
      <w:r w:rsidR="00AB6CC6" w:rsidRPr="00AB6CC6">
        <w:rPr>
          <w:sz w:val="20"/>
          <w:lang w:eastAsia="zh-HK"/>
        </w:rPr>
        <w:t>if any damage is found according to the University’s regulations.</w:t>
      </w:r>
    </w:p>
    <w:p w14:paraId="78583A3F" w14:textId="77777777" w:rsidR="00AB6CC6" w:rsidRPr="00AB6CC6" w:rsidRDefault="00AB6CC6" w:rsidP="00AB6CC6">
      <w:pPr>
        <w:pStyle w:val="BodyText"/>
        <w:snapToGrid w:val="0"/>
        <w:ind w:left="360"/>
        <w:rPr>
          <w:sz w:val="20"/>
          <w:lang w:eastAsia="zh-HK"/>
        </w:rPr>
      </w:pPr>
    </w:p>
    <w:p w14:paraId="7CBFF826" w14:textId="78A44776" w:rsidR="00762862" w:rsidRPr="00F243F4" w:rsidRDefault="00762862" w:rsidP="008021F6">
      <w:pPr>
        <w:pStyle w:val="BodyText"/>
        <w:numPr>
          <w:ilvl w:val="0"/>
          <w:numId w:val="4"/>
        </w:numPr>
        <w:snapToGrid w:val="0"/>
        <w:ind w:left="284" w:hanging="284"/>
        <w:rPr>
          <w:sz w:val="20"/>
        </w:rPr>
      </w:pPr>
      <w:r w:rsidRPr="00F243F4">
        <w:rPr>
          <w:sz w:val="20"/>
        </w:rPr>
        <w:t>學生聲明退房時在表格上簽署代表他</w:t>
      </w:r>
      <w:r w:rsidRPr="00F243F4">
        <w:rPr>
          <w:sz w:val="20"/>
        </w:rPr>
        <w:t>/</w:t>
      </w:r>
      <w:r w:rsidRPr="00F243F4">
        <w:rPr>
          <w:sz w:val="20"/>
        </w:rPr>
        <w:t>她會帶走所有私人物品及遺留在房間內的物品可被丟棄，學生也明白澳門大學將不會為學生物品的遺失承擔任何責任。</w:t>
      </w:r>
      <w:r w:rsidR="00A7647D" w:rsidRPr="00F243F4">
        <w:rPr>
          <w:sz w:val="20"/>
        </w:rPr>
        <w:t xml:space="preserve"> </w:t>
      </w:r>
      <w:r w:rsidRPr="00F243F4">
        <w:rPr>
          <w:sz w:val="20"/>
        </w:rPr>
        <w:t>By signing th</w:t>
      </w:r>
      <w:r w:rsidR="00B0581B" w:rsidRPr="00F243F4">
        <w:rPr>
          <w:sz w:val="20"/>
        </w:rPr>
        <w:t>is</w:t>
      </w:r>
      <w:r w:rsidRPr="00F243F4">
        <w:rPr>
          <w:sz w:val="20"/>
        </w:rPr>
        <w:t xml:space="preserve"> form upon </w:t>
      </w:r>
      <w:r w:rsidR="00B84402" w:rsidRPr="00F243F4">
        <w:rPr>
          <w:sz w:val="20"/>
        </w:rPr>
        <w:t>moving out</w:t>
      </w:r>
      <w:r w:rsidRPr="00F243F4">
        <w:rPr>
          <w:sz w:val="20"/>
        </w:rPr>
        <w:t xml:space="preserve">, </w:t>
      </w:r>
      <w:r w:rsidR="00B84402" w:rsidRPr="00F243F4">
        <w:rPr>
          <w:sz w:val="20"/>
        </w:rPr>
        <w:t xml:space="preserve">the </w:t>
      </w:r>
      <w:r w:rsidRPr="00F243F4">
        <w:rPr>
          <w:sz w:val="20"/>
        </w:rPr>
        <w:t xml:space="preserve">student declares that he / she </w:t>
      </w:r>
      <w:r w:rsidR="00B0581B" w:rsidRPr="00F243F4">
        <w:rPr>
          <w:sz w:val="20"/>
        </w:rPr>
        <w:t>has taken</w:t>
      </w:r>
      <w:r w:rsidRPr="00F243F4">
        <w:rPr>
          <w:sz w:val="20"/>
        </w:rPr>
        <w:t xml:space="preserve"> away all his / her belongings and anything left in the room / apartment can be discarded</w:t>
      </w:r>
      <w:r w:rsidR="005E617D" w:rsidRPr="00F243F4">
        <w:rPr>
          <w:sz w:val="20"/>
        </w:rPr>
        <w:t xml:space="preserve">. </w:t>
      </w:r>
      <w:proofErr w:type="spellStart"/>
      <w:r w:rsidR="005E617D" w:rsidRPr="00F243F4">
        <w:rPr>
          <w:sz w:val="20"/>
        </w:rPr>
        <w:t>He/She</w:t>
      </w:r>
      <w:proofErr w:type="spellEnd"/>
      <w:r w:rsidRPr="00F243F4">
        <w:rPr>
          <w:sz w:val="20"/>
        </w:rPr>
        <w:t xml:space="preserve"> understands that UM will not bear any responsibilities for the loss of his / her belongi</w:t>
      </w:r>
      <w:r w:rsidR="00A7647D" w:rsidRPr="00F243F4">
        <w:rPr>
          <w:sz w:val="20"/>
        </w:rPr>
        <w:t>ngs</w:t>
      </w:r>
    </w:p>
    <w:p w14:paraId="7CBFF827" w14:textId="78054C23" w:rsidR="005E2E66" w:rsidRPr="00F243F4" w:rsidRDefault="005E2E66" w:rsidP="005E2E66">
      <w:pPr>
        <w:pStyle w:val="BodyText"/>
        <w:snapToGrid w:val="0"/>
        <w:ind w:left="480"/>
        <w:rPr>
          <w:sz w:val="20"/>
        </w:rPr>
      </w:pPr>
    </w:p>
    <w:p w14:paraId="4238B40B" w14:textId="007FC6D1" w:rsidR="00F8524A" w:rsidRDefault="00762862" w:rsidP="00F8524A">
      <w:pPr>
        <w:pStyle w:val="BodyText"/>
        <w:numPr>
          <w:ilvl w:val="0"/>
          <w:numId w:val="4"/>
        </w:numPr>
        <w:snapToGrid w:val="0"/>
        <w:ind w:left="284" w:hanging="284"/>
        <w:rPr>
          <w:sz w:val="20"/>
        </w:rPr>
      </w:pPr>
      <w:r w:rsidRPr="00F243F4">
        <w:rPr>
          <w:sz w:val="20"/>
        </w:rPr>
        <w:t>澳門大學的免責權：當學生退房後，澳門大學會盡一切努力不丟棄學生遺留在房間</w:t>
      </w:r>
      <w:r w:rsidRPr="00F243F4">
        <w:rPr>
          <w:sz w:val="20"/>
        </w:rPr>
        <w:t>/</w:t>
      </w:r>
      <w:r w:rsidR="00F62D66" w:rsidRPr="00F243F4">
        <w:rPr>
          <w:sz w:val="20"/>
        </w:rPr>
        <w:t>單位內的貴重物品，但不會為學生物品的遺失承擔任何責任</w:t>
      </w:r>
      <w:r w:rsidRPr="00F243F4">
        <w:rPr>
          <w:sz w:val="20"/>
        </w:rPr>
        <w:t xml:space="preserve"> UM Disclaimer of liability: After</w:t>
      </w:r>
      <w:r w:rsidR="00B84402" w:rsidRPr="00F243F4">
        <w:rPr>
          <w:sz w:val="20"/>
        </w:rPr>
        <w:t xml:space="preserve"> a student has moved out</w:t>
      </w:r>
      <w:r w:rsidRPr="00F243F4">
        <w:rPr>
          <w:sz w:val="20"/>
        </w:rPr>
        <w:t>, UM will make e</w:t>
      </w:r>
      <w:r w:rsidR="00B84402" w:rsidRPr="00F243F4">
        <w:rPr>
          <w:sz w:val="20"/>
        </w:rPr>
        <w:t>very effort not to discard any v</w:t>
      </w:r>
      <w:r w:rsidRPr="00F243F4">
        <w:rPr>
          <w:sz w:val="20"/>
        </w:rPr>
        <w:t>aluables</w:t>
      </w:r>
      <w:r w:rsidR="00B84402" w:rsidRPr="00F243F4">
        <w:rPr>
          <w:sz w:val="20"/>
        </w:rPr>
        <w:t xml:space="preserve"> left in t</w:t>
      </w:r>
      <w:r w:rsidRPr="00F243F4">
        <w:rPr>
          <w:sz w:val="20"/>
        </w:rPr>
        <w:t>he room / apartment but will not bear any responsibilities for t</w:t>
      </w:r>
      <w:r w:rsidR="00F62D66" w:rsidRPr="00F243F4">
        <w:rPr>
          <w:sz w:val="20"/>
        </w:rPr>
        <w:t>he</w:t>
      </w:r>
      <w:r w:rsidR="00A7647D" w:rsidRPr="00F243F4">
        <w:rPr>
          <w:sz w:val="20"/>
        </w:rPr>
        <w:t xml:space="preserve"> loss of </w:t>
      </w:r>
      <w:r w:rsidR="00B84402" w:rsidRPr="00F243F4">
        <w:rPr>
          <w:sz w:val="20"/>
        </w:rPr>
        <w:t>the stude</w:t>
      </w:r>
      <w:r w:rsidR="00A7647D" w:rsidRPr="00F243F4">
        <w:rPr>
          <w:sz w:val="20"/>
        </w:rPr>
        <w:t>nt’s belongings</w:t>
      </w:r>
    </w:p>
    <w:p w14:paraId="5ED14D43" w14:textId="77777777" w:rsidR="00164D0E" w:rsidRDefault="00164D0E" w:rsidP="00164D0E">
      <w:pPr>
        <w:pStyle w:val="BodyText"/>
        <w:snapToGrid w:val="0"/>
        <w:rPr>
          <w:sz w:val="20"/>
        </w:rPr>
      </w:pPr>
    </w:p>
    <w:tbl>
      <w:tblPr>
        <w:tblStyle w:val="TableGrid"/>
        <w:tblW w:w="10762" w:type="dxa"/>
        <w:tblLook w:val="04A0" w:firstRow="1" w:lastRow="0" w:firstColumn="1" w:lastColumn="0" w:noHBand="0" w:noVBand="1"/>
      </w:tblPr>
      <w:tblGrid>
        <w:gridCol w:w="5382"/>
        <w:gridCol w:w="730"/>
        <w:gridCol w:w="3374"/>
        <w:gridCol w:w="1276"/>
      </w:tblGrid>
      <w:tr w:rsidR="00D900BC" w:rsidRPr="00F243F4" w14:paraId="56C2FFCE" w14:textId="77777777" w:rsidTr="00E31D55">
        <w:trPr>
          <w:trHeight w:val="163"/>
        </w:trPr>
        <w:tc>
          <w:tcPr>
            <w:tcW w:w="5382" w:type="dxa"/>
            <w:shd w:val="clear" w:color="auto" w:fill="D9D9D9" w:themeFill="background1" w:themeFillShade="D9"/>
          </w:tcPr>
          <w:p w14:paraId="699E0D43" w14:textId="264FCF52" w:rsidR="00D900BC" w:rsidRPr="00D900BC" w:rsidRDefault="00D900BC" w:rsidP="00D900BC">
            <w:pPr>
              <w:pStyle w:val="BodyText"/>
              <w:spacing w:line="0" w:lineRule="atLeast"/>
              <w:jc w:val="left"/>
              <w:rPr>
                <w:b/>
                <w:sz w:val="18"/>
              </w:rPr>
            </w:pPr>
            <w:proofErr w:type="gramStart"/>
            <w:r w:rsidRPr="00D900BC">
              <w:rPr>
                <w:rFonts w:hint="eastAsia"/>
                <w:b/>
                <w:sz w:val="18"/>
                <w:lang w:eastAsia="zh-HK"/>
              </w:rPr>
              <w:t>退宿時</w:t>
            </w:r>
            <w:proofErr w:type="gramEnd"/>
            <w:r w:rsidRPr="00D900BC">
              <w:rPr>
                <w:rFonts w:hint="eastAsia"/>
                <w:b/>
                <w:sz w:val="18"/>
                <w:lang w:eastAsia="zh-HK"/>
              </w:rPr>
              <w:t>的</w:t>
            </w:r>
            <w:r w:rsidRPr="00D900BC">
              <w:rPr>
                <w:b/>
                <w:sz w:val="18"/>
                <w:lang w:eastAsia="zh-HK"/>
              </w:rPr>
              <w:t>狀</w:t>
            </w:r>
            <w:r w:rsidRPr="00D900BC">
              <w:rPr>
                <w:b/>
                <w:sz w:val="18"/>
              </w:rPr>
              <w:t>況</w:t>
            </w:r>
            <w:r w:rsidRPr="00D900BC">
              <w:rPr>
                <w:b/>
                <w:sz w:val="18"/>
              </w:rPr>
              <w:t xml:space="preserve"> Situations upon move-out</w:t>
            </w:r>
          </w:p>
        </w:tc>
        <w:tc>
          <w:tcPr>
            <w:tcW w:w="730" w:type="dxa"/>
            <w:shd w:val="clear" w:color="auto" w:fill="D9D9D9" w:themeFill="background1" w:themeFillShade="D9"/>
          </w:tcPr>
          <w:p w14:paraId="6F6FA9B0" w14:textId="77777777" w:rsidR="00D900BC" w:rsidRPr="00D900BC" w:rsidRDefault="00D900BC" w:rsidP="00D900BC">
            <w:pPr>
              <w:pStyle w:val="BodyText"/>
              <w:spacing w:line="0" w:lineRule="atLeast"/>
              <w:jc w:val="left"/>
              <w:rPr>
                <w:b/>
                <w:sz w:val="18"/>
              </w:rPr>
            </w:pPr>
            <w:r w:rsidRPr="00D900BC">
              <w:rPr>
                <w:b/>
                <w:sz w:val="18"/>
                <w:lang w:eastAsia="zh-HK"/>
              </w:rPr>
              <w:t>是</w:t>
            </w:r>
            <w:r w:rsidRPr="00D900BC">
              <w:rPr>
                <w:b/>
                <w:sz w:val="18"/>
              </w:rPr>
              <w:t>Yes</w:t>
            </w:r>
          </w:p>
        </w:tc>
        <w:tc>
          <w:tcPr>
            <w:tcW w:w="3374" w:type="dxa"/>
            <w:shd w:val="clear" w:color="auto" w:fill="D9D9D9" w:themeFill="background1" w:themeFillShade="D9"/>
          </w:tcPr>
          <w:p w14:paraId="658AADB2" w14:textId="32499353" w:rsidR="00D900BC" w:rsidRPr="00D900BC" w:rsidRDefault="00D900BC" w:rsidP="00402982">
            <w:pPr>
              <w:pStyle w:val="BodyText"/>
              <w:spacing w:line="0" w:lineRule="atLeast"/>
              <w:jc w:val="center"/>
              <w:rPr>
                <w:b/>
                <w:sz w:val="18"/>
                <w:lang w:eastAsia="zh-HK"/>
              </w:rPr>
            </w:pPr>
            <w:r w:rsidRPr="00D900BC">
              <w:rPr>
                <w:b/>
                <w:sz w:val="18"/>
                <w:lang w:eastAsia="zh-HK"/>
              </w:rPr>
              <w:t>現存問題</w:t>
            </w:r>
            <w:r w:rsidRPr="00D900BC">
              <w:rPr>
                <w:b/>
                <w:sz w:val="18"/>
              </w:rPr>
              <w:t>Problems found</w:t>
            </w:r>
          </w:p>
        </w:tc>
        <w:tc>
          <w:tcPr>
            <w:tcW w:w="1276" w:type="dxa"/>
            <w:shd w:val="clear" w:color="auto" w:fill="D9D9D9" w:themeFill="background1" w:themeFillShade="D9"/>
          </w:tcPr>
          <w:p w14:paraId="29CDC9C9" w14:textId="14822E20" w:rsidR="00D900BC" w:rsidRPr="00D900BC" w:rsidRDefault="00D900BC" w:rsidP="00402982">
            <w:pPr>
              <w:pStyle w:val="BodyText"/>
              <w:spacing w:line="0" w:lineRule="atLeast"/>
              <w:jc w:val="center"/>
              <w:rPr>
                <w:b/>
                <w:sz w:val="18"/>
              </w:rPr>
            </w:pPr>
            <w:r w:rsidRPr="00D900BC">
              <w:rPr>
                <w:rFonts w:hint="eastAsia"/>
                <w:b/>
                <w:sz w:val="18"/>
                <w:lang w:eastAsia="zh-HK"/>
              </w:rPr>
              <w:t>收費</w:t>
            </w:r>
            <w:r w:rsidRPr="00D900BC">
              <w:rPr>
                <w:rFonts w:hint="eastAsia"/>
                <w:b/>
                <w:sz w:val="18"/>
                <w:lang w:eastAsia="zh-HK"/>
              </w:rPr>
              <w:t xml:space="preserve"> Ch</w:t>
            </w:r>
            <w:r w:rsidRPr="00D900BC">
              <w:rPr>
                <w:b/>
                <w:sz w:val="18"/>
                <w:lang w:eastAsia="zh-HK"/>
              </w:rPr>
              <w:t>arge</w:t>
            </w:r>
          </w:p>
        </w:tc>
      </w:tr>
      <w:tr w:rsidR="00D900BC" w:rsidRPr="00F243F4" w14:paraId="5F7EF2E6" w14:textId="77777777" w:rsidTr="00E31D55">
        <w:trPr>
          <w:trHeight w:val="315"/>
        </w:trPr>
        <w:tc>
          <w:tcPr>
            <w:tcW w:w="5382" w:type="dxa"/>
            <w:shd w:val="clear" w:color="auto" w:fill="auto"/>
            <w:vAlign w:val="center"/>
          </w:tcPr>
          <w:p w14:paraId="11DC6F3C" w14:textId="4CAF1C5D" w:rsidR="00D900BC" w:rsidRPr="00402982" w:rsidRDefault="00E31D55" w:rsidP="00D900BC">
            <w:pPr>
              <w:pStyle w:val="BodyText"/>
              <w:spacing w:line="0" w:lineRule="atLeast"/>
              <w:rPr>
                <w:b/>
                <w:sz w:val="16"/>
              </w:rPr>
            </w:pPr>
            <w:r>
              <w:rPr>
                <w:rFonts w:hint="eastAsia"/>
                <w:sz w:val="16"/>
                <w:lang w:eastAsia="zh-HK"/>
              </w:rPr>
              <w:t>已帶走所有私人物品及清除垃圾</w:t>
            </w:r>
            <w:r>
              <w:rPr>
                <w:rFonts w:hint="eastAsia"/>
                <w:sz w:val="16"/>
                <w:lang w:eastAsia="zh-HK"/>
              </w:rPr>
              <w:t>;</w:t>
            </w:r>
            <w:r>
              <w:rPr>
                <w:sz w:val="16"/>
                <w:lang w:eastAsia="zh-HK"/>
              </w:rPr>
              <w:t xml:space="preserve"> </w:t>
            </w:r>
            <w:r w:rsidR="00D900BC" w:rsidRPr="00402982">
              <w:rPr>
                <w:sz w:val="16"/>
                <w:lang w:eastAsia="zh-HK"/>
              </w:rPr>
              <w:t>房間和浴室是乾</w:t>
            </w:r>
            <w:r w:rsidR="00D900BC" w:rsidRPr="00402982">
              <w:rPr>
                <w:sz w:val="16"/>
              </w:rPr>
              <w:t>淨</w:t>
            </w:r>
            <w:r w:rsidR="00D900BC" w:rsidRPr="00402982">
              <w:rPr>
                <w:sz w:val="16"/>
                <w:lang w:eastAsia="zh-HK"/>
              </w:rPr>
              <w:t>和整齊的</w:t>
            </w:r>
            <w:r w:rsidR="00D900BC" w:rsidRPr="00402982">
              <w:rPr>
                <w:sz w:val="16"/>
              </w:rPr>
              <w:t>。</w:t>
            </w:r>
            <w:r w:rsidR="00D900BC" w:rsidRPr="00402982">
              <w:rPr>
                <w:rStyle w:val="Strong"/>
                <w:b w:val="0"/>
                <w:color w:val="261E1C"/>
                <w:sz w:val="16"/>
                <w:szCs w:val="18"/>
                <w:shd w:val="clear" w:color="auto" w:fill="FFFFFF"/>
              </w:rPr>
              <w:t xml:space="preserve">All the personal belongings and garbage are removed; </w:t>
            </w:r>
            <w:r w:rsidR="00D900BC" w:rsidRPr="00402982">
              <w:rPr>
                <w:sz w:val="16"/>
              </w:rPr>
              <w:t>the room and bathroom are restored to be tidy and clean.</w:t>
            </w:r>
          </w:p>
        </w:tc>
        <w:tc>
          <w:tcPr>
            <w:tcW w:w="730" w:type="dxa"/>
            <w:shd w:val="clear" w:color="auto" w:fill="auto"/>
            <w:vAlign w:val="center"/>
          </w:tcPr>
          <w:p w14:paraId="50A40BC4" w14:textId="77777777" w:rsidR="00D900BC" w:rsidRPr="00F243F4" w:rsidRDefault="00D900BC" w:rsidP="00D900BC">
            <w:pPr>
              <w:pStyle w:val="BodyText"/>
              <w:spacing w:line="0" w:lineRule="atLeast"/>
              <w:rPr>
                <w:b/>
              </w:rPr>
            </w:pPr>
          </w:p>
        </w:tc>
        <w:tc>
          <w:tcPr>
            <w:tcW w:w="3374" w:type="dxa"/>
          </w:tcPr>
          <w:p w14:paraId="0944B823" w14:textId="77777777" w:rsidR="00D900BC" w:rsidRPr="00F243F4" w:rsidRDefault="00D900BC" w:rsidP="00D900BC">
            <w:pPr>
              <w:pStyle w:val="BodyText"/>
              <w:spacing w:line="0" w:lineRule="atLeast"/>
              <w:rPr>
                <w:b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4064362B" w14:textId="14367C21" w:rsidR="00D900BC" w:rsidRPr="00F243F4" w:rsidRDefault="00D900BC" w:rsidP="00D900BC">
            <w:pPr>
              <w:pStyle w:val="BodyText"/>
              <w:spacing w:line="0" w:lineRule="atLeast"/>
              <w:rPr>
                <w:b/>
              </w:rPr>
            </w:pPr>
          </w:p>
        </w:tc>
      </w:tr>
      <w:tr w:rsidR="00D900BC" w:rsidRPr="00F243F4" w14:paraId="63C96286" w14:textId="77777777" w:rsidTr="00E31D55">
        <w:trPr>
          <w:trHeight w:val="315"/>
        </w:trPr>
        <w:tc>
          <w:tcPr>
            <w:tcW w:w="5382" w:type="dxa"/>
            <w:shd w:val="clear" w:color="auto" w:fill="auto"/>
            <w:vAlign w:val="center"/>
          </w:tcPr>
          <w:p w14:paraId="2439553F" w14:textId="643346EE" w:rsidR="00D900BC" w:rsidRPr="00402982" w:rsidRDefault="00D900BC" w:rsidP="00164D0E">
            <w:pPr>
              <w:pStyle w:val="BodyText"/>
              <w:spacing w:line="0" w:lineRule="atLeast"/>
              <w:rPr>
                <w:b/>
                <w:sz w:val="16"/>
              </w:rPr>
            </w:pPr>
            <w:r w:rsidRPr="00402982">
              <w:rPr>
                <w:sz w:val="16"/>
                <w:lang w:eastAsia="zh-HK"/>
              </w:rPr>
              <w:t>房間和浴室沒有任</w:t>
            </w:r>
            <w:r w:rsidRPr="00402982">
              <w:rPr>
                <w:sz w:val="16"/>
              </w:rPr>
              <w:t>何</w:t>
            </w:r>
            <w:r w:rsidRPr="00402982">
              <w:rPr>
                <w:sz w:val="16"/>
                <w:lang w:eastAsia="zh-HK"/>
              </w:rPr>
              <w:t>掛勾</w:t>
            </w:r>
            <w:r w:rsidRPr="00402982">
              <w:rPr>
                <w:sz w:val="16"/>
              </w:rPr>
              <w:t>。</w:t>
            </w:r>
            <w:r w:rsidRPr="00402982">
              <w:rPr>
                <w:sz w:val="16"/>
              </w:rPr>
              <w:t>There are no hooks installed in the room and bathroom.</w:t>
            </w:r>
          </w:p>
        </w:tc>
        <w:tc>
          <w:tcPr>
            <w:tcW w:w="730" w:type="dxa"/>
            <w:shd w:val="clear" w:color="auto" w:fill="auto"/>
            <w:vAlign w:val="center"/>
          </w:tcPr>
          <w:p w14:paraId="468816BF" w14:textId="77777777" w:rsidR="00D900BC" w:rsidRPr="00F243F4" w:rsidRDefault="00D900BC" w:rsidP="00D900BC">
            <w:pPr>
              <w:pStyle w:val="BodyText"/>
              <w:spacing w:line="0" w:lineRule="atLeast"/>
              <w:rPr>
                <w:b/>
              </w:rPr>
            </w:pPr>
          </w:p>
        </w:tc>
        <w:tc>
          <w:tcPr>
            <w:tcW w:w="3374" w:type="dxa"/>
          </w:tcPr>
          <w:p w14:paraId="650C8E93" w14:textId="77777777" w:rsidR="00D900BC" w:rsidRPr="00F243F4" w:rsidRDefault="00D900BC" w:rsidP="00D900BC">
            <w:pPr>
              <w:pStyle w:val="BodyText"/>
              <w:spacing w:line="0" w:lineRule="atLeast"/>
              <w:rPr>
                <w:b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6DDD7473" w14:textId="2C58C865" w:rsidR="00D900BC" w:rsidRPr="00F243F4" w:rsidRDefault="00D900BC" w:rsidP="00D900BC">
            <w:pPr>
              <w:pStyle w:val="BodyText"/>
              <w:spacing w:line="0" w:lineRule="atLeast"/>
              <w:rPr>
                <w:b/>
              </w:rPr>
            </w:pPr>
          </w:p>
        </w:tc>
        <w:bookmarkStart w:id="0" w:name="_GoBack"/>
        <w:bookmarkEnd w:id="0"/>
      </w:tr>
      <w:tr w:rsidR="00D900BC" w:rsidRPr="00F243F4" w14:paraId="06E2925E" w14:textId="77777777" w:rsidTr="00E31D55">
        <w:trPr>
          <w:trHeight w:val="315"/>
        </w:trPr>
        <w:tc>
          <w:tcPr>
            <w:tcW w:w="5382" w:type="dxa"/>
            <w:shd w:val="clear" w:color="auto" w:fill="auto"/>
            <w:vAlign w:val="center"/>
          </w:tcPr>
          <w:p w14:paraId="3FD5AD89" w14:textId="77777777" w:rsidR="00D900BC" w:rsidRPr="00402982" w:rsidRDefault="00D900BC" w:rsidP="00D900BC">
            <w:pPr>
              <w:pStyle w:val="BodyText"/>
              <w:spacing w:line="0" w:lineRule="atLeast"/>
              <w:rPr>
                <w:b/>
                <w:sz w:val="16"/>
              </w:rPr>
            </w:pPr>
            <w:r w:rsidRPr="00402982">
              <w:rPr>
                <w:sz w:val="16"/>
                <w:lang w:eastAsia="zh-HK"/>
              </w:rPr>
              <w:t>其他狀</w:t>
            </w:r>
            <w:r w:rsidRPr="00402982">
              <w:rPr>
                <w:sz w:val="16"/>
              </w:rPr>
              <w:t>況</w:t>
            </w:r>
            <w:r w:rsidRPr="00402982">
              <w:rPr>
                <w:sz w:val="16"/>
                <w:lang w:eastAsia="zh-HK"/>
              </w:rPr>
              <w:t xml:space="preserve"> </w:t>
            </w:r>
            <w:r w:rsidRPr="00402982">
              <w:rPr>
                <w:sz w:val="16"/>
              </w:rPr>
              <w:t>(</w:t>
            </w:r>
            <w:proofErr w:type="gramStart"/>
            <w:r w:rsidRPr="00402982">
              <w:rPr>
                <w:sz w:val="16"/>
                <w:lang w:eastAsia="zh-HK"/>
              </w:rPr>
              <w:t>請列明</w:t>
            </w:r>
            <w:proofErr w:type="gramEnd"/>
            <w:r w:rsidRPr="00402982">
              <w:rPr>
                <w:sz w:val="16"/>
              </w:rPr>
              <w:t>) Others (Please elaborate)</w:t>
            </w:r>
          </w:p>
        </w:tc>
        <w:tc>
          <w:tcPr>
            <w:tcW w:w="730" w:type="dxa"/>
            <w:shd w:val="clear" w:color="auto" w:fill="auto"/>
            <w:vAlign w:val="center"/>
          </w:tcPr>
          <w:p w14:paraId="036F281B" w14:textId="77777777" w:rsidR="00D900BC" w:rsidRPr="00F243F4" w:rsidRDefault="00D900BC" w:rsidP="00D900BC">
            <w:pPr>
              <w:pStyle w:val="BodyText"/>
              <w:spacing w:line="0" w:lineRule="atLeast"/>
              <w:rPr>
                <w:b/>
              </w:rPr>
            </w:pPr>
          </w:p>
        </w:tc>
        <w:tc>
          <w:tcPr>
            <w:tcW w:w="3374" w:type="dxa"/>
          </w:tcPr>
          <w:p w14:paraId="351AF1B1" w14:textId="77777777" w:rsidR="00D900BC" w:rsidRPr="00F243F4" w:rsidRDefault="00D900BC" w:rsidP="00D900BC">
            <w:pPr>
              <w:pStyle w:val="BodyText"/>
              <w:spacing w:line="0" w:lineRule="atLeast"/>
              <w:rPr>
                <w:b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5A624449" w14:textId="2DC68CF9" w:rsidR="00D900BC" w:rsidRPr="00F243F4" w:rsidRDefault="00D900BC" w:rsidP="00D900BC">
            <w:pPr>
              <w:pStyle w:val="BodyText"/>
              <w:spacing w:line="0" w:lineRule="atLeast"/>
              <w:rPr>
                <w:b/>
              </w:rPr>
            </w:pPr>
          </w:p>
        </w:tc>
      </w:tr>
    </w:tbl>
    <w:p w14:paraId="40FB0370" w14:textId="6C4643CF" w:rsidR="005558D7" w:rsidRPr="00F243F4" w:rsidRDefault="005558D7" w:rsidP="005558D7">
      <w:pPr>
        <w:pStyle w:val="BodyText"/>
        <w:snapToGrid w:val="0"/>
        <w:rPr>
          <w:sz w:val="20"/>
        </w:rPr>
      </w:pPr>
    </w:p>
    <w:p w14:paraId="525C2B40" w14:textId="5DFB968E" w:rsidR="00F8524A" w:rsidRPr="00F243F4" w:rsidRDefault="00F8524A" w:rsidP="005558D7">
      <w:pPr>
        <w:pStyle w:val="ListParagraph"/>
        <w:widowControl/>
        <w:ind w:left="480"/>
        <w:rPr>
          <w:sz w:val="20"/>
        </w:rPr>
      </w:pPr>
      <w:r w:rsidRPr="00F243F4"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62848" behindDoc="0" locked="0" layoutInCell="1" allowOverlap="1" wp14:anchorId="4652864F" wp14:editId="2D53BCD3">
                <wp:simplePos x="0" y="0"/>
                <wp:positionH relativeFrom="column">
                  <wp:posOffset>68580</wp:posOffset>
                </wp:positionH>
                <wp:positionV relativeFrom="paragraph">
                  <wp:posOffset>76200</wp:posOffset>
                </wp:positionV>
                <wp:extent cx="200025" cy="209550"/>
                <wp:effectExtent l="0" t="0" r="28575" b="19050"/>
                <wp:wrapNone/>
                <wp:docPr id="14" name="矩形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200025" cy="2095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31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4D50FF3" w14:textId="77777777" w:rsidR="00D900BC" w:rsidRPr="00F538A5" w:rsidRDefault="00D900BC" w:rsidP="00F8524A">
                            <w:pPr>
                              <w:pStyle w:val="ListParagraph"/>
                              <w:widowControl/>
                              <w:numPr>
                                <w:ilvl w:val="0"/>
                                <w:numId w:val="6"/>
                              </w:numPr>
                              <w:rPr>
                                <w:color w:val="FFFFFF" w:themeColor="background1"/>
                                <w14:textFill>
                                  <w14:noFill/>
                                </w14:textFill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652864F" id="矩形 14" o:spid="_x0000_s1027" style="position:absolute;left:0;text-align:left;margin-left:5.4pt;margin-top:6pt;width:15.75pt;height:16.5pt;flip:y;z-index:251662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" fillcolor="white [3212]" strokecolor="black [3213]" strokeweight=".25pt">
                <v:textbox>
                  <w:txbxContent>
                    <w:p w14:paraId="14D50FF3" w14:textId="77777777" w:rsidR="00D900BC" w:rsidRPr="00F538A5" w:rsidRDefault="00D900BC" w:rsidP="00F8524A">
                      <w:pPr>
                        <w:pStyle w:val="ListParagraph"/>
                        <w:widowControl/>
                        <w:numPr>
                          <w:ilvl w:val="0"/>
                          <w:numId w:val="6"/>
                        </w:numPr>
                        <w:rPr>
                          <w:color w:val="FFFFFF" w:themeColor="background1"/>
                          <w14:textFill>
                            <w14:noFill/>
                          </w14:textFill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proofErr w:type="gramStart"/>
      <w:r w:rsidRPr="00F243F4">
        <w:rPr>
          <w:sz w:val="20"/>
          <w:lang w:eastAsia="zh-HK"/>
        </w:rPr>
        <w:t>退宿</w:t>
      </w:r>
      <w:proofErr w:type="gramEnd"/>
      <w:r w:rsidRPr="00F243F4">
        <w:rPr>
          <w:sz w:val="20"/>
        </w:rPr>
        <w:t xml:space="preserve">: </w:t>
      </w:r>
      <w:r w:rsidR="004961D6" w:rsidRPr="00F243F4">
        <w:rPr>
          <w:sz w:val="20"/>
          <w:lang w:eastAsia="zh-HK"/>
        </w:rPr>
        <w:t>本人</w:t>
      </w:r>
      <w:r w:rsidRPr="00F243F4">
        <w:rPr>
          <w:sz w:val="20"/>
          <w:lang w:eastAsia="zh-HK"/>
        </w:rPr>
        <w:t>同意</w:t>
      </w:r>
      <w:proofErr w:type="gramStart"/>
      <w:r w:rsidR="004961D6" w:rsidRPr="00F243F4">
        <w:rPr>
          <w:sz w:val="20"/>
          <w:lang w:eastAsia="zh-HK"/>
        </w:rPr>
        <w:t>於</w:t>
      </w:r>
      <w:r w:rsidRPr="00F243F4">
        <w:rPr>
          <w:sz w:val="20"/>
          <w:lang w:eastAsia="zh-HK"/>
        </w:rPr>
        <w:t>退宿</w:t>
      </w:r>
      <w:proofErr w:type="gramEnd"/>
      <w:r w:rsidR="00FF2914" w:rsidRPr="00F243F4">
        <w:rPr>
          <w:sz w:val="20"/>
          <w:lang w:eastAsia="zh-HK"/>
        </w:rPr>
        <w:t>時書院可以直接</w:t>
      </w:r>
      <w:proofErr w:type="gramStart"/>
      <w:r w:rsidR="00FF2914" w:rsidRPr="00F243F4">
        <w:rPr>
          <w:sz w:val="20"/>
          <w:lang w:eastAsia="zh-HK"/>
        </w:rPr>
        <w:t>進行退宿房間</w:t>
      </w:r>
      <w:proofErr w:type="gramEnd"/>
      <w:r w:rsidR="00A74E2C" w:rsidRPr="00F243F4">
        <w:rPr>
          <w:sz w:val="20"/>
          <w:lang w:eastAsia="zh-HK"/>
        </w:rPr>
        <w:t>的</w:t>
      </w:r>
      <w:r w:rsidRPr="00F243F4">
        <w:rPr>
          <w:sz w:val="20"/>
          <w:lang w:eastAsia="zh-HK"/>
        </w:rPr>
        <w:t>檢查</w:t>
      </w:r>
      <w:r w:rsidR="00FF2914" w:rsidRPr="00F243F4">
        <w:rPr>
          <w:sz w:val="20"/>
          <w:lang w:eastAsia="zh-HK"/>
        </w:rPr>
        <w:t>而</w:t>
      </w:r>
      <w:r w:rsidRPr="00F243F4">
        <w:rPr>
          <w:sz w:val="20"/>
          <w:lang w:eastAsia="zh-HK"/>
        </w:rPr>
        <w:t>無須本人</w:t>
      </w:r>
      <w:proofErr w:type="gramStart"/>
      <w:r w:rsidRPr="00F243F4">
        <w:rPr>
          <w:sz w:val="20"/>
          <w:lang w:eastAsia="zh-HK"/>
        </w:rPr>
        <w:t>親自在場</w:t>
      </w:r>
      <w:proofErr w:type="gramEnd"/>
      <w:r w:rsidRPr="00F243F4">
        <w:rPr>
          <w:sz w:val="20"/>
          <w:lang w:eastAsia="zh-HK"/>
        </w:rPr>
        <w:t>，並接受書院對本</w:t>
      </w:r>
      <w:proofErr w:type="gramStart"/>
      <w:r w:rsidRPr="00F243F4">
        <w:rPr>
          <w:sz w:val="20"/>
          <w:lang w:eastAsia="zh-HK"/>
        </w:rPr>
        <w:t>人退宿房間</w:t>
      </w:r>
      <w:proofErr w:type="gramEnd"/>
      <w:r w:rsidR="00FF2914" w:rsidRPr="00F243F4">
        <w:rPr>
          <w:sz w:val="20"/>
          <w:lang w:eastAsia="zh-HK"/>
        </w:rPr>
        <w:t>的</w:t>
      </w:r>
      <w:r w:rsidRPr="00F243F4">
        <w:rPr>
          <w:sz w:val="20"/>
          <w:lang w:eastAsia="zh-HK"/>
        </w:rPr>
        <w:t>狀況之一切評估。</w:t>
      </w:r>
      <w:r w:rsidRPr="00F243F4">
        <w:rPr>
          <w:sz w:val="20"/>
        </w:rPr>
        <w:t>Check–out: I agree not to be present for the check-out inspection, and accept the assessment of the College on the condition of the room.</w:t>
      </w:r>
    </w:p>
    <w:tbl>
      <w:tblPr>
        <w:tblW w:w="5022" w:type="pct"/>
        <w:tblInd w:w="-5" w:type="dxa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5266"/>
        <w:gridCol w:w="2687"/>
        <w:gridCol w:w="143"/>
        <w:gridCol w:w="2713"/>
      </w:tblGrid>
      <w:tr w:rsidR="00507E40" w:rsidRPr="00F243F4" w14:paraId="7CBFF82E" w14:textId="77777777" w:rsidTr="00161121">
        <w:trPr>
          <w:trHeight w:val="320"/>
        </w:trPr>
        <w:tc>
          <w:tcPr>
            <w:tcW w:w="2436" w:type="pct"/>
            <w:vAlign w:val="bottom"/>
          </w:tcPr>
          <w:p w14:paraId="7CBFF82A" w14:textId="77777777" w:rsidR="00D26285" w:rsidRPr="00F243F4" w:rsidRDefault="00D26285" w:rsidP="002503D7">
            <w:pPr>
              <w:pStyle w:val="BodyText"/>
              <w:spacing w:line="200" w:lineRule="exact"/>
              <w:jc w:val="center"/>
              <w:rPr>
                <w:sz w:val="20"/>
              </w:rPr>
            </w:pPr>
          </w:p>
        </w:tc>
        <w:tc>
          <w:tcPr>
            <w:tcW w:w="1243" w:type="pct"/>
            <w:vAlign w:val="center"/>
            <w:hideMark/>
          </w:tcPr>
          <w:p w14:paraId="7CBFF82B" w14:textId="77777777" w:rsidR="00D26285" w:rsidRPr="00F243F4" w:rsidRDefault="00D26285" w:rsidP="002503D7">
            <w:pPr>
              <w:pStyle w:val="BodyText"/>
              <w:snapToGrid w:val="0"/>
              <w:spacing w:line="200" w:lineRule="exact"/>
              <w:ind w:firstLineChars="150" w:firstLine="300"/>
              <w:jc w:val="center"/>
              <w:rPr>
                <w:b/>
                <w:sz w:val="20"/>
              </w:rPr>
            </w:pPr>
            <w:r w:rsidRPr="00F243F4">
              <w:rPr>
                <w:b/>
                <w:sz w:val="20"/>
              </w:rPr>
              <w:t>入住</w:t>
            </w:r>
            <w:r w:rsidR="008857E4" w:rsidRPr="00F243F4">
              <w:rPr>
                <w:b/>
                <w:sz w:val="20"/>
              </w:rPr>
              <w:t xml:space="preserve"> / </w:t>
            </w:r>
            <w:r w:rsidR="00B84402" w:rsidRPr="00F243F4">
              <w:rPr>
                <w:b/>
                <w:sz w:val="20"/>
              </w:rPr>
              <w:t>Move</w:t>
            </w:r>
            <w:r w:rsidRPr="00F243F4">
              <w:rPr>
                <w:b/>
                <w:sz w:val="20"/>
              </w:rPr>
              <w:t>-in</w:t>
            </w:r>
          </w:p>
        </w:tc>
        <w:tc>
          <w:tcPr>
            <w:tcW w:w="66" w:type="pct"/>
            <w:vAlign w:val="center"/>
          </w:tcPr>
          <w:p w14:paraId="7CBFF82C" w14:textId="77777777" w:rsidR="00D26285" w:rsidRPr="00F243F4" w:rsidRDefault="00D26285" w:rsidP="002503D7">
            <w:pPr>
              <w:pStyle w:val="BodyText"/>
              <w:snapToGrid w:val="0"/>
              <w:spacing w:line="200" w:lineRule="exact"/>
              <w:jc w:val="center"/>
              <w:rPr>
                <w:b/>
                <w:sz w:val="20"/>
              </w:rPr>
            </w:pPr>
          </w:p>
        </w:tc>
        <w:tc>
          <w:tcPr>
            <w:tcW w:w="1255" w:type="pct"/>
            <w:vAlign w:val="center"/>
            <w:hideMark/>
          </w:tcPr>
          <w:p w14:paraId="7CBFF82D" w14:textId="77777777" w:rsidR="00D26285" w:rsidRPr="00F243F4" w:rsidRDefault="00D26285" w:rsidP="002503D7">
            <w:pPr>
              <w:pStyle w:val="BodyText"/>
              <w:snapToGrid w:val="0"/>
              <w:spacing w:line="200" w:lineRule="exact"/>
              <w:ind w:firstLineChars="200" w:firstLine="400"/>
              <w:jc w:val="center"/>
              <w:rPr>
                <w:b/>
                <w:sz w:val="20"/>
              </w:rPr>
            </w:pPr>
            <w:r w:rsidRPr="00F243F4">
              <w:rPr>
                <w:b/>
                <w:sz w:val="20"/>
              </w:rPr>
              <w:t>退房</w:t>
            </w:r>
            <w:r w:rsidR="008857E4" w:rsidRPr="00F243F4">
              <w:rPr>
                <w:b/>
                <w:sz w:val="20"/>
              </w:rPr>
              <w:t xml:space="preserve"> / </w:t>
            </w:r>
            <w:r w:rsidR="00B84402" w:rsidRPr="00F243F4">
              <w:rPr>
                <w:b/>
                <w:sz w:val="20"/>
              </w:rPr>
              <w:t>Move</w:t>
            </w:r>
            <w:r w:rsidRPr="00F243F4">
              <w:rPr>
                <w:b/>
                <w:sz w:val="20"/>
              </w:rPr>
              <w:t>-out</w:t>
            </w:r>
          </w:p>
        </w:tc>
      </w:tr>
      <w:tr w:rsidR="00507E40" w:rsidRPr="00F243F4" w14:paraId="7CBFF833" w14:textId="77777777" w:rsidTr="00161121">
        <w:trPr>
          <w:trHeight w:val="258"/>
        </w:trPr>
        <w:tc>
          <w:tcPr>
            <w:tcW w:w="2436" w:type="pct"/>
            <w:vAlign w:val="bottom"/>
            <w:hideMark/>
          </w:tcPr>
          <w:p w14:paraId="7CBFF82F" w14:textId="77777777" w:rsidR="00D26285" w:rsidRPr="00F243F4" w:rsidRDefault="00D26285" w:rsidP="002503D7">
            <w:pPr>
              <w:pStyle w:val="BodyText"/>
              <w:snapToGrid w:val="0"/>
              <w:spacing w:line="200" w:lineRule="exact"/>
              <w:rPr>
                <w:sz w:val="20"/>
              </w:rPr>
            </w:pPr>
            <w:r w:rsidRPr="00F243F4">
              <w:rPr>
                <w:sz w:val="20"/>
              </w:rPr>
              <w:t>學生簽名</w:t>
            </w:r>
            <w:r w:rsidRPr="00F243F4">
              <w:rPr>
                <w:sz w:val="20"/>
              </w:rPr>
              <w:t xml:space="preserve"> Signature of Student</w:t>
            </w:r>
          </w:p>
        </w:tc>
        <w:tc>
          <w:tcPr>
            <w:tcW w:w="1243" w:type="pct"/>
            <w:tcBorders>
              <w:bottom w:val="single" w:sz="4" w:space="0" w:color="auto"/>
            </w:tcBorders>
            <w:vAlign w:val="bottom"/>
            <w:hideMark/>
          </w:tcPr>
          <w:p w14:paraId="7CBFF830" w14:textId="77777777" w:rsidR="00D26285" w:rsidRPr="00F243F4" w:rsidRDefault="00D26285" w:rsidP="002503D7">
            <w:pPr>
              <w:pStyle w:val="BodyText"/>
              <w:spacing w:line="200" w:lineRule="exact"/>
              <w:ind w:leftChars="150" w:left="360"/>
              <w:jc w:val="left"/>
              <w:rPr>
                <w:sz w:val="20"/>
              </w:rPr>
            </w:pPr>
          </w:p>
        </w:tc>
        <w:tc>
          <w:tcPr>
            <w:tcW w:w="66" w:type="pct"/>
          </w:tcPr>
          <w:p w14:paraId="7CBFF831" w14:textId="77777777" w:rsidR="00D26285" w:rsidRPr="00F243F4" w:rsidRDefault="00D26285" w:rsidP="002503D7">
            <w:pPr>
              <w:pStyle w:val="BodyText"/>
              <w:spacing w:line="200" w:lineRule="exact"/>
              <w:ind w:leftChars="150" w:left="360"/>
              <w:jc w:val="left"/>
              <w:rPr>
                <w:sz w:val="20"/>
              </w:rPr>
            </w:pPr>
          </w:p>
        </w:tc>
        <w:tc>
          <w:tcPr>
            <w:tcW w:w="1255" w:type="pct"/>
            <w:tcBorders>
              <w:bottom w:val="single" w:sz="4" w:space="0" w:color="auto"/>
            </w:tcBorders>
            <w:vAlign w:val="bottom"/>
            <w:hideMark/>
          </w:tcPr>
          <w:p w14:paraId="7CBFF832" w14:textId="77777777" w:rsidR="00D26285" w:rsidRPr="00F243F4" w:rsidRDefault="00D26285" w:rsidP="002503D7">
            <w:pPr>
              <w:pStyle w:val="BodyText"/>
              <w:spacing w:line="200" w:lineRule="exact"/>
              <w:ind w:leftChars="150" w:left="360"/>
              <w:jc w:val="left"/>
              <w:rPr>
                <w:sz w:val="20"/>
              </w:rPr>
            </w:pPr>
          </w:p>
        </w:tc>
      </w:tr>
      <w:tr w:rsidR="00507E40" w:rsidRPr="00F243F4" w14:paraId="7CBFF838" w14:textId="77777777" w:rsidTr="00161121">
        <w:trPr>
          <w:trHeight w:val="266"/>
        </w:trPr>
        <w:tc>
          <w:tcPr>
            <w:tcW w:w="2436" w:type="pct"/>
            <w:vAlign w:val="bottom"/>
            <w:hideMark/>
          </w:tcPr>
          <w:p w14:paraId="7CBFF834" w14:textId="77777777" w:rsidR="00D26285" w:rsidRPr="00F243F4" w:rsidRDefault="00D26285" w:rsidP="002503D7">
            <w:pPr>
              <w:pStyle w:val="BodyText"/>
              <w:snapToGrid w:val="0"/>
              <w:spacing w:line="200" w:lineRule="exact"/>
              <w:rPr>
                <w:sz w:val="20"/>
              </w:rPr>
            </w:pPr>
            <w:r w:rsidRPr="00F243F4">
              <w:rPr>
                <w:sz w:val="20"/>
              </w:rPr>
              <w:t>處理人</w:t>
            </w:r>
            <w:r w:rsidRPr="00F243F4">
              <w:rPr>
                <w:sz w:val="20"/>
              </w:rPr>
              <w:t>Handled by</w:t>
            </w:r>
          </w:p>
        </w:tc>
        <w:tc>
          <w:tcPr>
            <w:tcW w:w="1243" w:type="pct"/>
            <w:tcBorders>
              <w:top w:val="single" w:sz="4" w:space="0" w:color="auto"/>
              <w:bottom w:val="single" w:sz="4" w:space="0" w:color="auto"/>
            </w:tcBorders>
            <w:vAlign w:val="bottom"/>
            <w:hideMark/>
          </w:tcPr>
          <w:p w14:paraId="7CBFF835" w14:textId="77777777" w:rsidR="00D26285" w:rsidRPr="00F243F4" w:rsidRDefault="00D26285" w:rsidP="002503D7">
            <w:pPr>
              <w:pStyle w:val="BodyText"/>
              <w:spacing w:line="200" w:lineRule="exact"/>
              <w:ind w:leftChars="150" w:left="360"/>
              <w:jc w:val="left"/>
              <w:rPr>
                <w:sz w:val="20"/>
              </w:rPr>
            </w:pPr>
          </w:p>
        </w:tc>
        <w:tc>
          <w:tcPr>
            <w:tcW w:w="66" w:type="pct"/>
          </w:tcPr>
          <w:p w14:paraId="7CBFF836" w14:textId="77777777" w:rsidR="00D26285" w:rsidRPr="00F243F4" w:rsidRDefault="00D26285" w:rsidP="002503D7">
            <w:pPr>
              <w:pStyle w:val="BodyText"/>
              <w:spacing w:line="200" w:lineRule="exact"/>
              <w:ind w:leftChars="150" w:left="360"/>
              <w:jc w:val="left"/>
              <w:rPr>
                <w:sz w:val="20"/>
              </w:rPr>
            </w:pPr>
          </w:p>
        </w:tc>
        <w:tc>
          <w:tcPr>
            <w:tcW w:w="1255" w:type="pct"/>
            <w:tcBorders>
              <w:top w:val="single" w:sz="4" w:space="0" w:color="auto"/>
              <w:bottom w:val="single" w:sz="4" w:space="0" w:color="auto"/>
            </w:tcBorders>
            <w:vAlign w:val="bottom"/>
            <w:hideMark/>
          </w:tcPr>
          <w:p w14:paraId="7CBFF837" w14:textId="77777777" w:rsidR="00D26285" w:rsidRPr="00F243F4" w:rsidRDefault="00D26285" w:rsidP="002503D7">
            <w:pPr>
              <w:pStyle w:val="BodyText"/>
              <w:spacing w:line="200" w:lineRule="exact"/>
              <w:ind w:leftChars="150" w:left="360"/>
              <w:jc w:val="left"/>
              <w:rPr>
                <w:sz w:val="20"/>
              </w:rPr>
            </w:pPr>
          </w:p>
        </w:tc>
      </w:tr>
      <w:tr w:rsidR="00CC3B08" w:rsidRPr="00F243F4" w14:paraId="7CBFF83D" w14:textId="77777777" w:rsidTr="00161121">
        <w:trPr>
          <w:trHeight w:val="320"/>
        </w:trPr>
        <w:tc>
          <w:tcPr>
            <w:tcW w:w="2436" w:type="pct"/>
            <w:vAlign w:val="bottom"/>
            <w:hideMark/>
          </w:tcPr>
          <w:p w14:paraId="7CBFF839" w14:textId="77777777" w:rsidR="00CC3B08" w:rsidRPr="00F243F4" w:rsidRDefault="00CC3B08" w:rsidP="002503D7">
            <w:pPr>
              <w:pStyle w:val="BodyText"/>
              <w:snapToGrid w:val="0"/>
              <w:spacing w:line="200" w:lineRule="exact"/>
              <w:rPr>
                <w:sz w:val="20"/>
              </w:rPr>
            </w:pPr>
            <w:r w:rsidRPr="00F243F4">
              <w:rPr>
                <w:sz w:val="20"/>
              </w:rPr>
              <w:t>日期</w:t>
            </w:r>
            <w:r w:rsidRPr="00F243F4">
              <w:rPr>
                <w:sz w:val="20"/>
              </w:rPr>
              <w:t>(</w:t>
            </w:r>
            <w:r w:rsidRPr="00F243F4">
              <w:rPr>
                <w:sz w:val="20"/>
              </w:rPr>
              <w:t>日</w:t>
            </w:r>
            <w:r w:rsidRPr="00F243F4">
              <w:rPr>
                <w:sz w:val="20"/>
              </w:rPr>
              <w:t>/</w:t>
            </w:r>
            <w:r w:rsidRPr="00F243F4">
              <w:rPr>
                <w:sz w:val="20"/>
              </w:rPr>
              <w:t>月</w:t>
            </w:r>
            <w:r w:rsidRPr="00F243F4">
              <w:rPr>
                <w:sz w:val="20"/>
              </w:rPr>
              <w:t>/</w:t>
            </w:r>
            <w:r w:rsidRPr="00F243F4">
              <w:rPr>
                <w:sz w:val="20"/>
              </w:rPr>
              <w:t>年</w:t>
            </w:r>
            <w:r w:rsidRPr="00F243F4">
              <w:rPr>
                <w:sz w:val="20"/>
              </w:rPr>
              <w:t>) Date (DD/MM/YYYY)</w:t>
            </w:r>
          </w:p>
        </w:tc>
        <w:tc>
          <w:tcPr>
            <w:tcW w:w="1243" w:type="pct"/>
            <w:tcBorders>
              <w:top w:val="single" w:sz="4" w:space="0" w:color="auto"/>
              <w:bottom w:val="single" w:sz="4" w:space="0" w:color="auto"/>
            </w:tcBorders>
            <w:vAlign w:val="bottom"/>
            <w:hideMark/>
          </w:tcPr>
          <w:p w14:paraId="7CBFF83A" w14:textId="77777777" w:rsidR="00CC3B08" w:rsidRPr="00F243F4" w:rsidRDefault="00CC3B08" w:rsidP="002503D7">
            <w:pPr>
              <w:pStyle w:val="BodyText"/>
              <w:spacing w:line="200" w:lineRule="exact"/>
              <w:ind w:leftChars="150" w:left="360"/>
              <w:jc w:val="left"/>
              <w:rPr>
                <w:sz w:val="20"/>
              </w:rPr>
            </w:pPr>
          </w:p>
        </w:tc>
        <w:tc>
          <w:tcPr>
            <w:tcW w:w="66" w:type="pct"/>
          </w:tcPr>
          <w:p w14:paraId="7CBFF83B" w14:textId="77777777" w:rsidR="00CC3B08" w:rsidRPr="00F243F4" w:rsidRDefault="00CC3B08" w:rsidP="002503D7">
            <w:pPr>
              <w:pStyle w:val="BodyText"/>
              <w:spacing w:line="200" w:lineRule="exact"/>
              <w:ind w:leftChars="150" w:left="360"/>
              <w:jc w:val="left"/>
              <w:rPr>
                <w:sz w:val="20"/>
              </w:rPr>
            </w:pPr>
          </w:p>
        </w:tc>
        <w:tc>
          <w:tcPr>
            <w:tcW w:w="1255" w:type="pct"/>
            <w:tcBorders>
              <w:top w:val="single" w:sz="4" w:space="0" w:color="auto"/>
              <w:bottom w:val="single" w:sz="4" w:space="0" w:color="auto"/>
            </w:tcBorders>
            <w:vAlign w:val="bottom"/>
            <w:hideMark/>
          </w:tcPr>
          <w:p w14:paraId="7CBFF83C" w14:textId="77777777" w:rsidR="00CC3B08" w:rsidRPr="00F243F4" w:rsidRDefault="00CC3B08" w:rsidP="002503D7">
            <w:pPr>
              <w:pStyle w:val="BodyText"/>
              <w:spacing w:line="200" w:lineRule="exact"/>
              <w:ind w:leftChars="150" w:left="360"/>
              <w:jc w:val="left"/>
              <w:rPr>
                <w:sz w:val="20"/>
              </w:rPr>
            </w:pPr>
          </w:p>
        </w:tc>
      </w:tr>
    </w:tbl>
    <w:p w14:paraId="7CBFF83E" w14:textId="522BA578" w:rsidR="00C95F2C" w:rsidRPr="00F243F4" w:rsidRDefault="00C95F2C" w:rsidP="00631E3D">
      <w:pPr>
        <w:tabs>
          <w:tab w:val="left" w:pos="1248"/>
        </w:tabs>
      </w:pPr>
    </w:p>
    <w:sectPr w:rsidR="00C95F2C" w:rsidRPr="00F243F4" w:rsidSect="00161121">
      <w:headerReference w:type="default" r:id="rId11"/>
      <w:footerReference w:type="default" r:id="rId12"/>
      <w:pgSz w:w="11906" w:h="16838"/>
      <w:pgMar w:top="1" w:right="567" w:bottom="142" w:left="567" w:header="113" w:footer="167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AE1751A" w14:textId="77777777" w:rsidR="00D900BC" w:rsidRDefault="00D900BC" w:rsidP="00CD413C">
      <w:r>
        <w:separator/>
      </w:r>
    </w:p>
  </w:endnote>
  <w:endnote w:type="continuationSeparator" w:id="0">
    <w:p w14:paraId="2FE84783" w14:textId="77777777" w:rsidR="00D900BC" w:rsidRDefault="00D900BC" w:rsidP="00CD413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DFKai-SB">
    <w:altName w:val="DFKai-SB"/>
    <w:panose1 w:val="03000509000000000000"/>
    <w:charset w:val="88"/>
    <w:family w:val="script"/>
    <w:pitch w:val="fixed"/>
    <w:sig w:usb0="00000003" w:usb1="080E0000" w:usb2="00000016" w:usb3="00000000" w:csb0="001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DEF3F14" w14:textId="55FAFED6" w:rsidR="001E519E" w:rsidRPr="00D26285" w:rsidRDefault="00D900BC" w:rsidP="00750065">
    <w:pPr>
      <w:pStyle w:val="Footer"/>
      <w:rPr>
        <w:rFonts w:ascii="Times New Roman" w:hAnsi="Times New Roman" w:cs="Times New Roman"/>
      </w:rPr>
    </w:pPr>
    <w:r w:rsidRPr="00D26285">
      <w:rPr>
        <w:rFonts w:ascii="Times New Roman" w:hAnsi="Times New Roman" w:cs="Times New Roman"/>
      </w:rPr>
      <w:t xml:space="preserve">Effective on </w:t>
    </w:r>
    <w:r w:rsidR="001E519E">
      <w:rPr>
        <w:rFonts w:ascii="Times New Roman" w:hAnsi="Times New Roman" w:cs="Times New Roman"/>
      </w:rPr>
      <w:t>17/06/2025</w:t>
    </w:r>
    <w:r w:rsidRPr="00D26285">
      <w:rPr>
        <w:rFonts w:ascii="Times New Roman" w:hAnsi="Times New Roman" w:cs="Times New Roman"/>
      </w:rPr>
      <w:ptab w:relativeTo="margin" w:alignment="center" w:leader="none"/>
    </w:r>
    <w:r w:rsidRPr="00D26285">
      <w:rPr>
        <w:rFonts w:ascii="Times New Roman" w:hAnsi="Times New Roman" w:cs="Times New Roman"/>
      </w:rPr>
      <w:ptab w:relativeTo="margin" w:alignment="right" w:leader="none"/>
    </w:r>
    <w:r w:rsidR="001E519E">
      <w:rPr>
        <w:rFonts w:ascii="Times New Roman" w:hAnsi="Times New Roman" w:cs="Times New Roman"/>
      </w:rPr>
      <w:t>Revision 010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BCA9D18" w14:textId="77777777" w:rsidR="00D900BC" w:rsidRDefault="00D900BC" w:rsidP="00CD413C">
      <w:r>
        <w:separator/>
      </w:r>
    </w:p>
  </w:footnote>
  <w:footnote w:type="continuationSeparator" w:id="0">
    <w:p w14:paraId="58E9B271" w14:textId="77777777" w:rsidR="00D900BC" w:rsidRDefault="00D900BC" w:rsidP="00CD413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TableGrid"/>
      <w:tblW w:w="4974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710"/>
      <w:gridCol w:w="1832"/>
      <w:gridCol w:w="5174"/>
    </w:tblGrid>
    <w:tr w:rsidR="00D900BC" w:rsidRPr="009416AA" w14:paraId="7CBFF84F" w14:textId="77777777" w:rsidTr="00AB6CC6">
      <w:trPr>
        <w:cantSplit/>
        <w:trHeight w:val="510"/>
      </w:trPr>
      <w:tc>
        <w:tcPr>
          <w:tcW w:w="1731" w:type="pct"/>
          <w:vAlign w:val="center"/>
        </w:tcPr>
        <w:p w14:paraId="7CBFF849" w14:textId="77777777" w:rsidR="00D900BC" w:rsidRDefault="00D900BC" w:rsidP="00CA7C6C">
          <w:pPr>
            <w:pStyle w:val="Header"/>
            <w:wordWrap w:val="0"/>
            <w:rPr>
              <w:b/>
              <w:sz w:val="27"/>
              <w:szCs w:val="27"/>
            </w:rPr>
          </w:pPr>
          <w:r w:rsidRPr="00C96D7F">
            <w:rPr>
              <w:b/>
              <w:noProof/>
              <w:sz w:val="27"/>
              <w:szCs w:val="27"/>
              <w:lang w:eastAsia="zh-CN"/>
            </w:rPr>
            <w:drawing>
              <wp:inline distT="0" distB="0" distL="0" distR="0" wp14:anchorId="7CBFF852" wp14:editId="7CBFF853">
                <wp:extent cx="2218055" cy="676200"/>
                <wp:effectExtent l="0" t="0" r="0" b="0"/>
                <wp:docPr id="3" name="圖片 3" descr="C:\Users\RAINIE~1\AppData\Local\Temp\notesC7A056\UM Logo ChiPtEng H_RGB_01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C:\Users\RAINIE~1\AppData\Local\Temp\notesC7A056\UM Logo ChiPtEng H_RGB_01.png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8867" t="18794" r="11664" b="20558"/>
                        <a:stretch/>
                      </pic:blipFill>
                      <pic:spPr bwMode="auto">
                        <a:xfrm>
                          <a:off x="0" y="0"/>
                          <a:ext cx="2220114" cy="67682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55" w:type="pct"/>
        </w:tcPr>
        <w:p w14:paraId="7CBFF84A" w14:textId="77777777" w:rsidR="00D900BC" w:rsidRDefault="00D900BC" w:rsidP="008021F6">
          <w:pPr>
            <w:pStyle w:val="Header"/>
            <w:wordWrap w:val="0"/>
            <w:jc w:val="right"/>
            <w:rPr>
              <w:b/>
              <w:sz w:val="27"/>
              <w:szCs w:val="27"/>
            </w:rPr>
          </w:pPr>
        </w:p>
      </w:tc>
      <w:tc>
        <w:tcPr>
          <w:tcW w:w="2415" w:type="pct"/>
        </w:tcPr>
        <w:p w14:paraId="7CBFF84B" w14:textId="77777777" w:rsidR="00D900BC" w:rsidRPr="009416AA" w:rsidRDefault="00D900BC" w:rsidP="00A754BC">
          <w:pPr>
            <w:pStyle w:val="Header"/>
            <w:wordWrap w:val="0"/>
            <w:jc w:val="right"/>
            <w:rPr>
              <w:rFonts w:ascii="Times New Roman" w:eastAsia="DFKai-SB" w:hAnsi="Times New Roman" w:cs="Times New Roman"/>
              <w:b/>
              <w:noProof/>
              <w:sz w:val="21"/>
              <w:szCs w:val="21"/>
            </w:rPr>
          </w:pPr>
          <w:r w:rsidRPr="009416AA">
            <w:rPr>
              <w:rFonts w:ascii="Times New Roman" w:eastAsia="DFKai-SB" w:hAnsi="Times New Roman" w:cs="Times New Roman"/>
              <w:b/>
              <w:noProof/>
              <w:sz w:val="21"/>
              <w:szCs w:val="21"/>
            </w:rPr>
            <w:t>蔡繼有書院</w:t>
          </w:r>
        </w:p>
        <w:p w14:paraId="7CBFF84C" w14:textId="77777777" w:rsidR="00D900BC" w:rsidRPr="009416AA" w:rsidRDefault="00D900BC" w:rsidP="00A754BC">
          <w:pPr>
            <w:pStyle w:val="Header"/>
            <w:wordWrap w:val="0"/>
            <w:jc w:val="right"/>
            <w:rPr>
              <w:rFonts w:ascii="Times New Roman" w:eastAsia="DFKai-SB" w:hAnsi="Times New Roman" w:cs="Times New Roman"/>
              <w:b/>
              <w:noProof/>
              <w:sz w:val="21"/>
              <w:szCs w:val="21"/>
            </w:rPr>
          </w:pPr>
          <w:r w:rsidRPr="009416AA">
            <w:rPr>
              <w:rFonts w:ascii="Times New Roman" w:eastAsia="DFKai-SB" w:hAnsi="Times New Roman" w:cs="Times New Roman"/>
              <w:b/>
              <w:noProof/>
              <w:sz w:val="21"/>
              <w:szCs w:val="21"/>
            </w:rPr>
            <w:t>Choi Kai Yau College</w:t>
          </w:r>
        </w:p>
        <w:p w14:paraId="7CBFF84D" w14:textId="77777777" w:rsidR="00D900BC" w:rsidRPr="009416AA" w:rsidRDefault="00D900BC" w:rsidP="00A754BC">
          <w:pPr>
            <w:pStyle w:val="Header"/>
            <w:wordWrap w:val="0"/>
            <w:jc w:val="right"/>
            <w:rPr>
              <w:rFonts w:ascii="Times New Roman" w:eastAsia="DFKai-SB" w:hAnsi="Times New Roman" w:cs="Times New Roman"/>
              <w:b/>
              <w:sz w:val="21"/>
              <w:szCs w:val="21"/>
            </w:rPr>
          </w:pPr>
          <w:r w:rsidRPr="009416AA">
            <w:rPr>
              <w:rFonts w:ascii="Times New Roman" w:eastAsia="DFKai-SB" w:hAnsi="Times New Roman" w:cs="Times New Roman"/>
              <w:b/>
              <w:sz w:val="21"/>
              <w:szCs w:val="21"/>
            </w:rPr>
            <w:t>書院房間設備清單</w:t>
          </w:r>
        </w:p>
        <w:p w14:paraId="7CBFF84E" w14:textId="77777777" w:rsidR="00D900BC" w:rsidRPr="009416AA" w:rsidRDefault="00D900BC" w:rsidP="00A754BC">
          <w:pPr>
            <w:pStyle w:val="Header"/>
            <w:wordWrap w:val="0"/>
            <w:jc w:val="right"/>
            <w:rPr>
              <w:rFonts w:eastAsia="DFKai-SB"/>
              <w:b/>
              <w:noProof/>
              <w:sz w:val="21"/>
              <w:szCs w:val="21"/>
            </w:rPr>
          </w:pPr>
          <w:r w:rsidRPr="009416AA">
            <w:rPr>
              <w:rFonts w:ascii="Times New Roman" w:eastAsia="DFKai-SB" w:hAnsi="Times New Roman" w:cs="Times New Roman"/>
              <w:b/>
              <w:noProof/>
              <w:sz w:val="21"/>
              <w:szCs w:val="21"/>
            </w:rPr>
            <w:t>Equipment</w:t>
          </w:r>
          <w:r w:rsidRPr="009416AA">
            <w:rPr>
              <w:rFonts w:ascii="Times New Roman" w:eastAsia="DFKai-SB" w:hAnsi="Times New Roman" w:cs="Times New Roman" w:hint="eastAsia"/>
              <w:b/>
              <w:noProof/>
              <w:sz w:val="21"/>
              <w:szCs w:val="21"/>
            </w:rPr>
            <w:t xml:space="preserve"> </w:t>
          </w:r>
          <w:r w:rsidRPr="009416AA">
            <w:rPr>
              <w:rFonts w:ascii="Times New Roman" w:eastAsia="DFKai-SB" w:hAnsi="Times New Roman" w:cs="Times New Roman"/>
              <w:b/>
              <w:noProof/>
              <w:sz w:val="21"/>
              <w:szCs w:val="21"/>
            </w:rPr>
            <w:t>Checklist</w:t>
          </w:r>
        </w:p>
      </w:tc>
    </w:tr>
  </w:tbl>
  <w:p w14:paraId="7CBFF850" w14:textId="77777777" w:rsidR="00D900BC" w:rsidRPr="000D6E8C" w:rsidRDefault="00D900BC" w:rsidP="00F243F4">
    <w:pPr>
      <w:ind w:right="141"/>
      <w:rPr>
        <w:rFonts w:eastAsia="DFKai-SB"/>
        <w:b/>
        <w:sz w:val="27"/>
        <w:szCs w:val="27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7B0D96"/>
    <w:multiLevelType w:val="hybridMultilevel"/>
    <w:tmpl w:val="EC1EDA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0A757E"/>
    <w:multiLevelType w:val="hybridMultilevel"/>
    <w:tmpl w:val="A55C5B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C03E05"/>
    <w:multiLevelType w:val="hybridMultilevel"/>
    <w:tmpl w:val="E2E65206"/>
    <w:lvl w:ilvl="0" w:tplc="0409000F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</w:lvl>
    <w:lvl w:ilvl="1" w:tplc="04090019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3" w15:restartNumberingAfterBreak="0">
    <w:nsid w:val="101B1D20"/>
    <w:multiLevelType w:val="hybridMultilevel"/>
    <w:tmpl w:val="310E66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1F40983"/>
    <w:multiLevelType w:val="hybridMultilevel"/>
    <w:tmpl w:val="27AC40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9650929"/>
    <w:multiLevelType w:val="hybridMultilevel"/>
    <w:tmpl w:val="2AD0DD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0CC42EA"/>
    <w:multiLevelType w:val="hybridMultilevel"/>
    <w:tmpl w:val="B1AA638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6F863BC0"/>
    <w:multiLevelType w:val="hybridMultilevel"/>
    <w:tmpl w:val="E74283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79F6436"/>
    <w:multiLevelType w:val="hybridMultilevel"/>
    <w:tmpl w:val="FB0233B6"/>
    <w:lvl w:ilvl="0" w:tplc="A8043F44">
      <w:start w:val="5"/>
      <w:numFmt w:val="bullet"/>
      <w:lvlText w:val=""/>
      <w:lvlJc w:val="left"/>
      <w:pPr>
        <w:ind w:left="480" w:hanging="480"/>
      </w:pPr>
      <w:rPr>
        <w:rFonts w:ascii="Webdings" w:eastAsiaTheme="minorEastAsia" w:hAnsi="Webdings" w:cstheme="minorBidi" w:hint="default"/>
        <w:i w:val="0"/>
        <w:sz w:val="24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6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</w:num>
  <w:num w:numId="4">
    <w:abstractNumId w:val="1"/>
  </w:num>
  <w:num w:numId="5">
    <w:abstractNumId w:val="3"/>
  </w:num>
  <w:num w:numId="6">
    <w:abstractNumId w:val="8"/>
  </w:num>
  <w:num w:numId="7">
    <w:abstractNumId w:val="4"/>
  </w:num>
  <w:num w:numId="8">
    <w:abstractNumId w:val="0"/>
  </w:num>
  <w:num w:numId="9">
    <w:abstractNumId w:val="5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90"/>
  <w:bordersDoNotSurroundHeader/>
  <w:bordersDoNotSurroundFooter/>
  <w:proofState w:spelling="clean" w:grammar="clean"/>
  <w:mailMerge>
    <w:mainDocumentType w:val="formLetters"/>
    <w:linkToQuery/>
    <w:dataType w:val="native"/>
    <w:connectString w:val="Provider=Microsoft.ACE.OLEDB.12.0;User ID=Admin;Data Source=C:\Users\ckychelper1\Documents\Mail Merge Example\複本 Book1(1).xlsx;Mode=Read;Extended Properties=&quot;HDR=YES;IMEX=1;&quot;;Jet OLEDB:System database=&quot;&quot;;Jet OLEDB:Registry Path=&quot;&quot;;Jet OLEDB:Engine Type=35;Jet OLEDB:Database Locking Mode=0;Jet OLEDB:Global Partial Bulk Ops=2;Jet OLEDB:Global Bulk Transactions=1;Jet OLEDB:New Database Password=&quot;&quot;;Jet OLEDB:Create System Database=False;Jet OLEDB:Encrypt Database=False;Jet OLEDB:Don't Copy Locale on Compact=False;Jet OLEDB:Compact Without Replica Repair=False;Jet OLEDB:SFP=False;Jet OLEDB:Support Complex Data=False;Jet OLEDB:Bypass UserInfo Validation=False;Jet OLEDB:Limited DB Caching=False;Jet OLEDB:Bypass ChoiceField Validation=False"/>
    <w:query w:val="SELECT * FROM `Sheet1$`"/>
    <w:activeRecord w:val="-1"/>
    <w:odso>
      <w:udl w:val="Provider=Microsoft.ACE.OLEDB.12.0;User ID=Admin;Data Source=C:\Users\ckychelper1\Documents\Mail Merge Example\複本 Book1(1).xlsx;Mode=Read;Extended Properties=&quot;HDR=YES;IMEX=1;&quot;;Jet OLEDB:System database=&quot;&quot;;Jet OLEDB:Registry Path=&quot;&quot;;Jet OLEDB:Engine Type=35;Jet OLEDB:Database Locking Mode=0;Jet OLEDB:Global Partial Bulk Ops=2;Jet OLEDB:Global Bulk Transactions=1;Jet OLEDB:New Database Password=&quot;&quot;;Jet OLEDB:Create System Database=False;Jet OLEDB:Encrypt Database=False;Jet OLEDB:Don't Copy Locale on Compact=False;Jet OLEDB:Compact Without Replica Repair=False;Jet OLEDB:SFP=False;Jet OLEDB:Support Complex Data=False;Jet OLEDB:Bypass UserInfo Validation=False;Jet OLEDB:Limited DB Caching=False;Jet OLEDB:Bypass ChoiceField Validation=False"/>
      <w:table w:val="Sheet1$"/>
      <w:src r:id="rId1"/>
      <w:colDelim w:val="9"/>
      <w:type w:val="database"/>
      <w:fHdr/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</w:odso>
  </w:mailMerge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457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WwMDCxNDEDEqZmpko6SsGpxcWZ+XkgBYa1AIhhYuMsAAAA"/>
  </w:docVars>
  <w:rsids>
    <w:rsidRoot w:val="00CD413C"/>
    <w:rsid w:val="00010576"/>
    <w:rsid w:val="00016D45"/>
    <w:rsid w:val="00020137"/>
    <w:rsid w:val="00026006"/>
    <w:rsid w:val="00030E01"/>
    <w:rsid w:val="00047BE8"/>
    <w:rsid w:val="000555CA"/>
    <w:rsid w:val="00062C06"/>
    <w:rsid w:val="00062CA4"/>
    <w:rsid w:val="00062EA1"/>
    <w:rsid w:val="00066182"/>
    <w:rsid w:val="000844B6"/>
    <w:rsid w:val="00086EB1"/>
    <w:rsid w:val="000871B0"/>
    <w:rsid w:val="000967AB"/>
    <w:rsid w:val="000970A2"/>
    <w:rsid w:val="000A46DC"/>
    <w:rsid w:val="000A699B"/>
    <w:rsid w:val="000B047C"/>
    <w:rsid w:val="000B5615"/>
    <w:rsid w:val="000B69C9"/>
    <w:rsid w:val="000D12F0"/>
    <w:rsid w:val="000D2E46"/>
    <w:rsid w:val="000D6177"/>
    <w:rsid w:val="000D6E8C"/>
    <w:rsid w:val="000D6FAC"/>
    <w:rsid w:val="000D7723"/>
    <w:rsid w:val="000D7D2F"/>
    <w:rsid w:val="000E1341"/>
    <w:rsid w:val="000E2640"/>
    <w:rsid w:val="000F165B"/>
    <w:rsid w:val="00102135"/>
    <w:rsid w:val="00110A41"/>
    <w:rsid w:val="00112E5B"/>
    <w:rsid w:val="0012019B"/>
    <w:rsid w:val="0013282E"/>
    <w:rsid w:val="00147142"/>
    <w:rsid w:val="0014743B"/>
    <w:rsid w:val="00161121"/>
    <w:rsid w:val="001626D0"/>
    <w:rsid w:val="00164D0E"/>
    <w:rsid w:val="00165390"/>
    <w:rsid w:val="00170F80"/>
    <w:rsid w:val="0017539F"/>
    <w:rsid w:val="00181C84"/>
    <w:rsid w:val="00182181"/>
    <w:rsid w:val="001827D6"/>
    <w:rsid w:val="001B3564"/>
    <w:rsid w:val="001B6EA0"/>
    <w:rsid w:val="001D1C6D"/>
    <w:rsid w:val="001E28FF"/>
    <w:rsid w:val="001E2F6F"/>
    <w:rsid w:val="001E519E"/>
    <w:rsid w:val="001F1346"/>
    <w:rsid w:val="002106AB"/>
    <w:rsid w:val="00212DE9"/>
    <w:rsid w:val="00220733"/>
    <w:rsid w:val="00236522"/>
    <w:rsid w:val="002368F2"/>
    <w:rsid w:val="00243D01"/>
    <w:rsid w:val="002474D3"/>
    <w:rsid w:val="002503D7"/>
    <w:rsid w:val="0025601B"/>
    <w:rsid w:val="00256305"/>
    <w:rsid w:val="00283DAC"/>
    <w:rsid w:val="0028450C"/>
    <w:rsid w:val="002B2101"/>
    <w:rsid w:val="002B2EDE"/>
    <w:rsid w:val="002B4B98"/>
    <w:rsid w:val="002B7795"/>
    <w:rsid w:val="002C1FFB"/>
    <w:rsid w:val="002E06DE"/>
    <w:rsid w:val="002E29F2"/>
    <w:rsid w:val="002F25DC"/>
    <w:rsid w:val="002F3469"/>
    <w:rsid w:val="002F6077"/>
    <w:rsid w:val="003262F7"/>
    <w:rsid w:val="00326D7D"/>
    <w:rsid w:val="00342FDF"/>
    <w:rsid w:val="00360DBA"/>
    <w:rsid w:val="0036217F"/>
    <w:rsid w:val="00362723"/>
    <w:rsid w:val="00366CB7"/>
    <w:rsid w:val="00366E9D"/>
    <w:rsid w:val="00367E21"/>
    <w:rsid w:val="00372862"/>
    <w:rsid w:val="003911C3"/>
    <w:rsid w:val="00396FB4"/>
    <w:rsid w:val="00397D60"/>
    <w:rsid w:val="003B030A"/>
    <w:rsid w:val="003B6999"/>
    <w:rsid w:val="003C2BD4"/>
    <w:rsid w:val="003E7CF4"/>
    <w:rsid w:val="003F0C83"/>
    <w:rsid w:val="0040229B"/>
    <w:rsid w:val="00402982"/>
    <w:rsid w:val="0040529F"/>
    <w:rsid w:val="00406902"/>
    <w:rsid w:val="00406EDA"/>
    <w:rsid w:val="00411431"/>
    <w:rsid w:val="00412730"/>
    <w:rsid w:val="00415517"/>
    <w:rsid w:val="00426712"/>
    <w:rsid w:val="0043387B"/>
    <w:rsid w:val="00435220"/>
    <w:rsid w:val="004361E8"/>
    <w:rsid w:val="0043698A"/>
    <w:rsid w:val="00443A8A"/>
    <w:rsid w:val="00461FE6"/>
    <w:rsid w:val="004666F5"/>
    <w:rsid w:val="00475AA9"/>
    <w:rsid w:val="00475F47"/>
    <w:rsid w:val="0048092C"/>
    <w:rsid w:val="00480E01"/>
    <w:rsid w:val="004961D6"/>
    <w:rsid w:val="004A32EF"/>
    <w:rsid w:val="004B189B"/>
    <w:rsid w:val="004B50EE"/>
    <w:rsid w:val="004C61D1"/>
    <w:rsid w:val="004D27E0"/>
    <w:rsid w:val="004D757A"/>
    <w:rsid w:val="004E3356"/>
    <w:rsid w:val="004F1CB7"/>
    <w:rsid w:val="00500111"/>
    <w:rsid w:val="00502274"/>
    <w:rsid w:val="00502839"/>
    <w:rsid w:val="00503208"/>
    <w:rsid w:val="00505A45"/>
    <w:rsid w:val="00507E40"/>
    <w:rsid w:val="0052211D"/>
    <w:rsid w:val="00524E96"/>
    <w:rsid w:val="00527F55"/>
    <w:rsid w:val="005414E8"/>
    <w:rsid w:val="00543B4A"/>
    <w:rsid w:val="005558D7"/>
    <w:rsid w:val="00557155"/>
    <w:rsid w:val="005659E2"/>
    <w:rsid w:val="00571721"/>
    <w:rsid w:val="00572794"/>
    <w:rsid w:val="0059310E"/>
    <w:rsid w:val="00593949"/>
    <w:rsid w:val="0059446E"/>
    <w:rsid w:val="00596F05"/>
    <w:rsid w:val="005A041E"/>
    <w:rsid w:val="005A5A38"/>
    <w:rsid w:val="005A5D8B"/>
    <w:rsid w:val="005B2160"/>
    <w:rsid w:val="005B5020"/>
    <w:rsid w:val="005B71F4"/>
    <w:rsid w:val="005C73BB"/>
    <w:rsid w:val="005D16E0"/>
    <w:rsid w:val="005D23C3"/>
    <w:rsid w:val="005E2E66"/>
    <w:rsid w:val="005E51CA"/>
    <w:rsid w:val="005E617D"/>
    <w:rsid w:val="005F4EDF"/>
    <w:rsid w:val="005F5354"/>
    <w:rsid w:val="005F5864"/>
    <w:rsid w:val="005F5BA6"/>
    <w:rsid w:val="005F7CE1"/>
    <w:rsid w:val="00614F08"/>
    <w:rsid w:val="0062113C"/>
    <w:rsid w:val="006303B0"/>
    <w:rsid w:val="00631E3D"/>
    <w:rsid w:val="006559D8"/>
    <w:rsid w:val="006631C7"/>
    <w:rsid w:val="006657F9"/>
    <w:rsid w:val="006713BB"/>
    <w:rsid w:val="006756F5"/>
    <w:rsid w:val="00676750"/>
    <w:rsid w:val="00677392"/>
    <w:rsid w:val="006840A4"/>
    <w:rsid w:val="00684ABD"/>
    <w:rsid w:val="006919A6"/>
    <w:rsid w:val="0069240D"/>
    <w:rsid w:val="00693326"/>
    <w:rsid w:val="00696378"/>
    <w:rsid w:val="006A2BC4"/>
    <w:rsid w:val="006A4704"/>
    <w:rsid w:val="006B12F3"/>
    <w:rsid w:val="006B13D0"/>
    <w:rsid w:val="006D2599"/>
    <w:rsid w:val="006D7F6C"/>
    <w:rsid w:val="006E6B44"/>
    <w:rsid w:val="006F29DC"/>
    <w:rsid w:val="006F2AE1"/>
    <w:rsid w:val="006F2D67"/>
    <w:rsid w:val="006F549A"/>
    <w:rsid w:val="006F74A3"/>
    <w:rsid w:val="007049BF"/>
    <w:rsid w:val="0070636E"/>
    <w:rsid w:val="007102FF"/>
    <w:rsid w:val="0072719C"/>
    <w:rsid w:val="00734AD5"/>
    <w:rsid w:val="007423B2"/>
    <w:rsid w:val="00742535"/>
    <w:rsid w:val="00745847"/>
    <w:rsid w:val="00745A40"/>
    <w:rsid w:val="00750065"/>
    <w:rsid w:val="007579DE"/>
    <w:rsid w:val="007608A3"/>
    <w:rsid w:val="00762862"/>
    <w:rsid w:val="00767975"/>
    <w:rsid w:val="0077609C"/>
    <w:rsid w:val="007836FA"/>
    <w:rsid w:val="007857E9"/>
    <w:rsid w:val="00795712"/>
    <w:rsid w:val="00795DDB"/>
    <w:rsid w:val="007A2904"/>
    <w:rsid w:val="007A751E"/>
    <w:rsid w:val="007B7D08"/>
    <w:rsid w:val="007C1FBA"/>
    <w:rsid w:val="007C6607"/>
    <w:rsid w:val="007D02EA"/>
    <w:rsid w:val="007D0724"/>
    <w:rsid w:val="007E3991"/>
    <w:rsid w:val="007E7E28"/>
    <w:rsid w:val="00800C6D"/>
    <w:rsid w:val="008021F6"/>
    <w:rsid w:val="008060CD"/>
    <w:rsid w:val="00807E5E"/>
    <w:rsid w:val="00821D19"/>
    <w:rsid w:val="00822968"/>
    <w:rsid w:val="00823A42"/>
    <w:rsid w:val="00824431"/>
    <w:rsid w:val="00824614"/>
    <w:rsid w:val="00824D06"/>
    <w:rsid w:val="00827C9E"/>
    <w:rsid w:val="008476A0"/>
    <w:rsid w:val="00853CC4"/>
    <w:rsid w:val="00861C8A"/>
    <w:rsid w:val="008649C6"/>
    <w:rsid w:val="00874B5F"/>
    <w:rsid w:val="00876B60"/>
    <w:rsid w:val="008842F2"/>
    <w:rsid w:val="008857E4"/>
    <w:rsid w:val="008B7B88"/>
    <w:rsid w:val="008C161D"/>
    <w:rsid w:val="008C4BE6"/>
    <w:rsid w:val="008C56E6"/>
    <w:rsid w:val="008D1445"/>
    <w:rsid w:val="008E7B72"/>
    <w:rsid w:val="008F3EC1"/>
    <w:rsid w:val="00903C4C"/>
    <w:rsid w:val="00912F9C"/>
    <w:rsid w:val="00916BFA"/>
    <w:rsid w:val="00925421"/>
    <w:rsid w:val="00926768"/>
    <w:rsid w:val="00931516"/>
    <w:rsid w:val="009334D3"/>
    <w:rsid w:val="00941311"/>
    <w:rsid w:val="009416AA"/>
    <w:rsid w:val="00942E2F"/>
    <w:rsid w:val="00956AB7"/>
    <w:rsid w:val="00961809"/>
    <w:rsid w:val="00967F9C"/>
    <w:rsid w:val="00976D96"/>
    <w:rsid w:val="009856AB"/>
    <w:rsid w:val="00986F7C"/>
    <w:rsid w:val="00987465"/>
    <w:rsid w:val="009875F0"/>
    <w:rsid w:val="009911F9"/>
    <w:rsid w:val="009A3FFD"/>
    <w:rsid w:val="009B3173"/>
    <w:rsid w:val="009C4EA4"/>
    <w:rsid w:val="00A01E69"/>
    <w:rsid w:val="00A13CD5"/>
    <w:rsid w:val="00A164B8"/>
    <w:rsid w:val="00A24B85"/>
    <w:rsid w:val="00A336FB"/>
    <w:rsid w:val="00A33FDB"/>
    <w:rsid w:val="00A41ECB"/>
    <w:rsid w:val="00A500BA"/>
    <w:rsid w:val="00A572DF"/>
    <w:rsid w:val="00A62CAB"/>
    <w:rsid w:val="00A74B96"/>
    <w:rsid w:val="00A74E2C"/>
    <w:rsid w:val="00A754BC"/>
    <w:rsid w:val="00A7647D"/>
    <w:rsid w:val="00A821AF"/>
    <w:rsid w:val="00A8483D"/>
    <w:rsid w:val="00A850AB"/>
    <w:rsid w:val="00A90676"/>
    <w:rsid w:val="00A945E9"/>
    <w:rsid w:val="00A9665F"/>
    <w:rsid w:val="00AA104C"/>
    <w:rsid w:val="00AA5B5F"/>
    <w:rsid w:val="00AA6275"/>
    <w:rsid w:val="00AB6CC6"/>
    <w:rsid w:val="00AD00B4"/>
    <w:rsid w:val="00AD12B3"/>
    <w:rsid w:val="00AD4C1E"/>
    <w:rsid w:val="00AF487D"/>
    <w:rsid w:val="00AF5419"/>
    <w:rsid w:val="00B0581B"/>
    <w:rsid w:val="00B071A8"/>
    <w:rsid w:val="00B10875"/>
    <w:rsid w:val="00B1645A"/>
    <w:rsid w:val="00B17BA2"/>
    <w:rsid w:val="00B20709"/>
    <w:rsid w:val="00B22481"/>
    <w:rsid w:val="00B225FD"/>
    <w:rsid w:val="00B27BAF"/>
    <w:rsid w:val="00B31E80"/>
    <w:rsid w:val="00B416F1"/>
    <w:rsid w:val="00B420A3"/>
    <w:rsid w:val="00B51028"/>
    <w:rsid w:val="00B63EE4"/>
    <w:rsid w:val="00B67636"/>
    <w:rsid w:val="00B73B98"/>
    <w:rsid w:val="00B74A6D"/>
    <w:rsid w:val="00B77638"/>
    <w:rsid w:val="00B83959"/>
    <w:rsid w:val="00B84402"/>
    <w:rsid w:val="00B8712B"/>
    <w:rsid w:val="00B8736C"/>
    <w:rsid w:val="00B92033"/>
    <w:rsid w:val="00B92746"/>
    <w:rsid w:val="00BA1655"/>
    <w:rsid w:val="00BB7F2A"/>
    <w:rsid w:val="00BC0622"/>
    <w:rsid w:val="00BC074F"/>
    <w:rsid w:val="00BC77CE"/>
    <w:rsid w:val="00BD0BEC"/>
    <w:rsid w:val="00BD1D27"/>
    <w:rsid w:val="00BD4C92"/>
    <w:rsid w:val="00BE4913"/>
    <w:rsid w:val="00BE4C20"/>
    <w:rsid w:val="00C03605"/>
    <w:rsid w:val="00C03942"/>
    <w:rsid w:val="00C06564"/>
    <w:rsid w:val="00C20C15"/>
    <w:rsid w:val="00C272DD"/>
    <w:rsid w:val="00C3462D"/>
    <w:rsid w:val="00C47CED"/>
    <w:rsid w:val="00C557BC"/>
    <w:rsid w:val="00C56A16"/>
    <w:rsid w:val="00C57EFD"/>
    <w:rsid w:val="00C60227"/>
    <w:rsid w:val="00C66C47"/>
    <w:rsid w:val="00C70991"/>
    <w:rsid w:val="00C7177B"/>
    <w:rsid w:val="00C7323F"/>
    <w:rsid w:val="00C837BD"/>
    <w:rsid w:val="00C9216E"/>
    <w:rsid w:val="00C93D52"/>
    <w:rsid w:val="00C95F2C"/>
    <w:rsid w:val="00C96051"/>
    <w:rsid w:val="00C96D7F"/>
    <w:rsid w:val="00CA7199"/>
    <w:rsid w:val="00CA7C6C"/>
    <w:rsid w:val="00CC3B08"/>
    <w:rsid w:val="00CD023C"/>
    <w:rsid w:val="00CD1FEB"/>
    <w:rsid w:val="00CD413C"/>
    <w:rsid w:val="00CD52AD"/>
    <w:rsid w:val="00CD7BFD"/>
    <w:rsid w:val="00CE3C5F"/>
    <w:rsid w:val="00CF796E"/>
    <w:rsid w:val="00D100BB"/>
    <w:rsid w:val="00D1130B"/>
    <w:rsid w:val="00D11781"/>
    <w:rsid w:val="00D26285"/>
    <w:rsid w:val="00D35124"/>
    <w:rsid w:val="00D42252"/>
    <w:rsid w:val="00D4286A"/>
    <w:rsid w:val="00D56855"/>
    <w:rsid w:val="00D60447"/>
    <w:rsid w:val="00D70864"/>
    <w:rsid w:val="00D756C2"/>
    <w:rsid w:val="00D76BAC"/>
    <w:rsid w:val="00D830A0"/>
    <w:rsid w:val="00D900BC"/>
    <w:rsid w:val="00D918EA"/>
    <w:rsid w:val="00DA3577"/>
    <w:rsid w:val="00DA59F3"/>
    <w:rsid w:val="00DA625C"/>
    <w:rsid w:val="00DB417F"/>
    <w:rsid w:val="00DB4ACB"/>
    <w:rsid w:val="00DB72D8"/>
    <w:rsid w:val="00DC3520"/>
    <w:rsid w:val="00DC7E36"/>
    <w:rsid w:val="00DE1CB3"/>
    <w:rsid w:val="00DE24AC"/>
    <w:rsid w:val="00DE4C65"/>
    <w:rsid w:val="00DE5267"/>
    <w:rsid w:val="00DF2529"/>
    <w:rsid w:val="00DF33DE"/>
    <w:rsid w:val="00E113F5"/>
    <w:rsid w:val="00E22203"/>
    <w:rsid w:val="00E31D55"/>
    <w:rsid w:val="00E5417D"/>
    <w:rsid w:val="00E65148"/>
    <w:rsid w:val="00E65E66"/>
    <w:rsid w:val="00E72EC0"/>
    <w:rsid w:val="00E7610B"/>
    <w:rsid w:val="00E87861"/>
    <w:rsid w:val="00E96B71"/>
    <w:rsid w:val="00E96C20"/>
    <w:rsid w:val="00E97429"/>
    <w:rsid w:val="00E97D59"/>
    <w:rsid w:val="00EA2735"/>
    <w:rsid w:val="00EB2713"/>
    <w:rsid w:val="00EC58C7"/>
    <w:rsid w:val="00ED27BD"/>
    <w:rsid w:val="00ED2D82"/>
    <w:rsid w:val="00EE75C5"/>
    <w:rsid w:val="00EF4533"/>
    <w:rsid w:val="00F051DC"/>
    <w:rsid w:val="00F156FC"/>
    <w:rsid w:val="00F169F7"/>
    <w:rsid w:val="00F202B7"/>
    <w:rsid w:val="00F2173B"/>
    <w:rsid w:val="00F243F4"/>
    <w:rsid w:val="00F25B4F"/>
    <w:rsid w:val="00F33D6A"/>
    <w:rsid w:val="00F36D9B"/>
    <w:rsid w:val="00F44F39"/>
    <w:rsid w:val="00F44FF5"/>
    <w:rsid w:val="00F62D66"/>
    <w:rsid w:val="00F6435A"/>
    <w:rsid w:val="00F66AC5"/>
    <w:rsid w:val="00F75312"/>
    <w:rsid w:val="00F80F5D"/>
    <w:rsid w:val="00F81572"/>
    <w:rsid w:val="00F815AC"/>
    <w:rsid w:val="00F8524A"/>
    <w:rsid w:val="00FA0D18"/>
    <w:rsid w:val="00FA15C0"/>
    <w:rsid w:val="00FA1A2E"/>
    <w:rsid w:val="00FC19D1"/>
    <w:rsid w:val="00FC2C74"/>
    <w:rsid w:val="00FC35BE"/>
    <w:rsid w:val="00FC67AE"/>
    <w:rsid w:val="00FF2914"/>
    <w:rsid w:val="00FF2944"/>
    <w:rsid w:val="00FF5ECE"/>
    <w:rsid w:val="00FF775E"/>
    <w:rsid w:val="00FF79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4577"/>
    <o:shapelayout v:ext="edit">
      <o:idmap v:ext="edit" data="1"/>
    </o:shapelayout>
  </w:shapeDefaults>
  <w:decimalSymbol w:val="."/>
  <w:listSeparator w:val=","/>
  <w14:docId w14:val="7CBFF6EB"/>
  <w15:docId w15:val="{510752E9-EBAE-4908-98D8-7C8DD52B29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D6E8C"/>
    <w:pPr>
      <w:widowControl w:val="0"/>
    </w:pPr>
    <w:rPr>
      <w:rFonts w:ascii="Times New Roman" w:eastAsia="PMingLiU" w:hAnsi="Times New Roman" w:cs="Times New Roman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D413C"/>
    <w:pPr>
      <w:tabs>
        <w:tab w:val="center" w:pos="4153"/>
        <w:tab w:val="right" w:pos="8306"/>
      </w:tabs>
      <w:snapToGrid w:val="0"/>
    </w:pPr>
    <w:rPr>
      <w:rFonts w:asciiTheme="minorHAnsi" w:eastAsiaTheme="minorEastAsia" w:hAnsiTheme="minorHAnsi" w:cstheme="minorBidi"/>
      <w:sz w:val="20"/>
    </w:rPr>
  </w:style>
  <w:style w:type="character" w:customStyle="1" w:styleId="HeaderChar">
    <w:name w:val="Header Char"/>
    <w:basedOn w:val="DefaultParagraphFont"/>
    <w:link w:val="Header"/>
    <w:uiPriority w:val="99"/>
    <w:rsid w:val="00CD413C"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CD413C"/>
    <w:pPr>
      <w:tabs>
        <w:tab w:val="center" w:pos="4153"/>
        <w:tab w:val="right" w:pos="8306"/>
      </w:tabs>
      <w:snapToGrid w:val="0"/>
    </w:pPr>
    <w:rPr>
      <w:rFonts w:asciiTheme="minorHAnsi" w:eastAsiaTheme="minorEastAsia" w:hAnsiTheme="minorHAnsi" w:cstheme="minorBidi"/>
      <w:sz w:val="20"/>
    </w:rPr>
  </w:style>
  <w:style w:type="character" w:customStyle="1" w:styleId="FooterChar">
    <w:name w:val="Footer Char"/>
    <w:basedOn w:val="DefaultParagraphFont"/>
    <w:link w:val="Footer"/>
    <w:uiPriority w:val="99"/>
    <w:rsid w:val="00CD413C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D413C"/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D413C"/>
    <w:rPr>
      <w:rFonts w:asciiTheme="majorHAnsi" w:eastAsiaTheme="majorEastAsia" w:hAnsiTheme="majorHAnsi" w:cstheme="majorBidi"/>
      <w:sz w:val="18"/>
      <w:szCs w:val="18"/>
    </w:rPr>
  </w:style>
  <w:style w:type="paragraph" w:styleId="BodyText">
    <w:name w:val="Body Text"/>
    <w:basedOn w:val="Normal"/>
    <w:link w:val="BodyTextChar"/>
    <w:rsid w:val="005F7CE1"/>
    <w:pPr>
      <w:jc w:val="both"/>
    </w:pPr>
  </w:style>
  <w:style w:type="character" w:customStyle="1" w:styleId="BodyTextChar">
    <w:name w:val="Body Text Char"/>
    <w:basedOn w:val="DefaultParagraphFont"/>
    <w:link w:val="BodyText"/>
    <w:rsid w:val="005F7CE1"/>
    <w:rPr>
      <w:rFonts w:ascii="Times New Roman" w:eastAsia="PMingLiU" w:hAnsi="Times New Roman" w:cs="Times New Roman"/>
      <w:szCs w:val="20"/>
    </w:rPr>
  </w:style>
  <w:style w:type="character" w:customStyle="1" w:styleId="shorttext">
    <w:name w:val="short_text"/>
    <w:basedOn w:val="DefaultParagraphFont"/>
    <w:rsid w:val="00CD7BFD"/>
  </w:style>
  <w:style w:type="character" w:customStyle="1" w:styleId="st1">
    <w:name w:val="st1"/>
    <w:basedOn w:val="DefaultParagraphFont"/>
    <w:rsid w:val="00762862"/>
  </w:style>
  <w:style w:type="table" w:styleId="TableGrid">
    <w:name w:val="Table Grid"/>
    <w:basedOn w:val="TableNormal"/>
    <w:rsid w:val="0077609C"/>
    <w:pPr>
      <w:widowControl w:val="0"/>
    </w:pPr>
    <w:rPr>
      <w:rFonts w:ascii="Times New Roman" w:eastAsia="PMingLiU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925421"/>
    <w:rPr>
      <w:b/>
      <w:bCs/>
    </w:rPr>
  </w:style>
  <w:style w:type="paragraph" w:styleId="ListParagraph">
    <w:name w:val="List Paragraph"/>
    <w:basedOn w:val="Normal"/>
    <w:uiPriority w:val="34"/>
    <w:qFormat/>
    <w:rsid w:val="009911F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77010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6510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26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3973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24945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176047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823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848342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98221066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012268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55189192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41471493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1101597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70810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mailMergeSource" Target="file:///C:\Users\ckychelper1\Documents\Mail%20Merge%20Example\&#35079;&#26412;%20Book1(1).xlsx" TargetMode="Externa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A5E12FA4BBFBD4CA1211B7B86F44CBA" ma:contentTypeVersion="0" ma:contentTypeDescription="Create a new document." ma:contentTypeScope="" ma:versionID="a3d7f803d655cd297e455608b78b4813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1b05d82d297216baf5b26c55225140df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B97A637-E639-4E78-88ED-AA33D4ADA0C9}">
  <ds:schemaRefs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http://schemas.microsoft.com/office/2006/metadata/properties"/>
    <ds:schemaRef ds:uri="http://schemas.microsoft.com/office/2006/documentManagement/types"/>
    <ds:schemaRef ds:uri="http://purl.org/dc/elements/1.1/"/>
    <ds:schemaRef ds:uri="http://www.w3.org/XML/1998/namespace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B9C9990C-65D8-48E2-8A2A-DC403F06231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C6462CB8-8667-4356-99AB-E78D25731CC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5256A69-D706-4207-A0B3-FBE1114576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5</TotalTime>
  <Pages>3</Pages>
  <Words>628</Words>
  <Characters>3581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ove in</vt:lpstr>
    </vt:vector>
  </TitlesOfParts>
  <Company>University of Macau</Company>
  <LinksUpToDate>false</LinksUpToDate>
  <CharactersWithSpaces>420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ve in</dc:title>
  <dc:creator>UM</dc:creator>
  <cp:lastModifiedBy>isisvong</cp:lastModifiedBy>
  <cp:revision>17</cp:revision>
  <cp:lastPrinted>2025-06-17T08:33:00Z</cp:lastPrinted>
  <dcterms:created xsi:type="dcterms:W3CDTF">2023-05-30T02:23:00Z</dcterms:created>
  <dcterms:modified xsi:type="dcterms:W3CDTF">2025-07-01T03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A5E12FA4BBFBD4CA1211B7B86F44CBA</vt:lpwstr>
  </property>
</Properties>
</file>